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615260">
        <w:trPr>
          <w:trHeight w:val="551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407" w:rsidRPr="00843E4B" w:rsidRDefault="001E3407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407" w:rsidRPr="00B26A24" w:rsidRDefault="00615260" w:rsidP="006152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15260">
              <w:rPr>
                <w:rFonts w:ascii="Times New Roman" w:hAnsi="Times New Roman" w:cs="Times New Roman" w:hint="cs"/>
                <w:b/>
                <w:sz w:val="20"/>
                <w:szCs w:val="20"/>
              </w:rPr>
              <w:t>شهادة</w:t>
            </w:r>
            <w:proofErr w:type="spellEnd"/>
            <w:r w:rsidRPr="006152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15260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طابقة</w:t>
            </w:r>
            <w:proofErr w:type="spellEnd"/>
            <w:r w:rsidRPr="006152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15260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شهادة</w:t>
            </w:r>
            <w:proofErr w:type="spellEnd"/>
            <w:r w:rsidRPr="006152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15260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نتجات</w:t>
            </w:r>
            <w:proofErr w:type="spellEnd"/>
            <w:r w:rsidRPr="006152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15260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ستوردة</w:t>
            </w:r>
            <w:proofErr w:type="spellEnd"/>
            <w:r w:rsidRPr="006152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15260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أخرى</w:t>
            </w:r>
            <w:proofErr w:type="spellEnd"/>
            <w:r w:rsidRPr="006152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15260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خاضعة</w:t>
            </w:r>
            <w:proofErr w:type="spellEnd"/>
            <w:r w:rsidRPr="006152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15260">
              <w:rPr>
                <w:rFonts w:ascii="Times New Roman" w:hAnsi="Times New Roman" w:cs="Times New Roman" w:hint="cs"/>
                <w:b/>
                <w:sz w:val="20"/>
                <w:szCs w:val="20"/>
              </w:rPr>
              <w:t>للتدابير</w:t>
            </w:r>
            <w:proofErr w:type="spellEnd"/>
            <w:r w:rsidRPr="0061526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615260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فنية</w:t>
            </w:r>
            <w:proofErr w:type="spellEnd"/>
          </w:p>
        </w:tc>
        <w:tc>
          <w:tcPr>
            <w:tcW w:w="30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615260">
        <w:trPr>
          <w:trHeight w:val="330"/>
        </w:trPr>
        <w:tc>
          <w:tcPr>
            <w:tcW w:w="29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43E4B" w:rsidRPr="00B26A24" w:rsidRDefault="00C4298D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4298D">
              <w:rPr>
                <w:rFonts w:ascii="Times New Roman" w:hAnsi="Times New Roman" w:cs="Times New Roman"/>
                <w:b/>
                <w:sz w:val="20"/>
                <w:szCs w:val="20"/>
              </w:rPr>
              <w:t>Conformity Assessment and Certificate for other imported products subject to technical measures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39B5" w:rsidRPr="00915AD7" w:rsidTr="00615260">
        <w:trPr>
          <w:trHeight w:val="224"/>
        </w:trPr>
        <w:tc>
          <w:tcPr>
            <w:tcW w:w="4620" w:type="dxa"/>
            <w:gridSpan w:val="2"/>
            <w:tcBorders>
              <w:top w:val="single" w:sz="4" w:space="0" w:color="auto"/>
            </w:tcBorders>
            <w:vAlign w:val="center"/>
          </w:tcPr>
          <w:p w:rsidR="00F539B5" w:rsidRPr="00915AD7" w:rsidRDefault="00F539B5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 w:rsidR="00237F98" w:rsidRPr="00915AD7">
              <w:rPr>
                <w:rFonts w:ascii="Times New Roman" w:hAnsi="Times New Roman" w:cs="Times New Roman"/>
                <w:sz w:val="20"/>
                <w:szCs w:val="20"/>
              </w:rPr>
              <w:t>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A36C754F31F44FAB8CA89BBA09E91DAB"/>
                </w:placeholder>
                <w:showingPlcHdr/>
                <w:text/>
              </w:sdtPr>
              <w:sdtEndPr/>
              <w:sdtContent>
                <w:r w:rsidR="00237F98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4623" w:type="dxa"/>
            <w:gridSpan w:val="2"/>
            <w:tcBorders>
              <w:top w:val="single" w:sz="4" w:space="0" w:color="auto"/>
            </w:tcBorders>
            <w:vAlign w:val="center"/>
          </w:tcPr>
          <w:p w:rsidR="00F539B5" w:rsidRPr="00915AD7" w:rsidRDefault="00F539B5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701D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31691009"/>
                <w:placeholder>
                  <w:docPart w:val="E2A9B0A6EF7F4D269EE1E0DCC0D2F274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701D09" w:rsidRPr="004871EC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origi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ex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701D09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pe of Entry Point: </w:t>
            </w:r>
            <w:sdt>
              <w:sdtPr>
                <w:alias w:val="Entry point"/>
                <w:tag w:val="Entry point"/>
                <w:id w:val="521593513"/>
                <w:placeholder>
                  <w:docPart w:val="1243330EA41B46E3954A8E47D41604AE"/>
                </w:placeholder>
                <w:showingPlcHdr/>
                <w:comboBox>
                  <w:listItem w:value="Choose an item."/>
                  <w:listItem w:displayText="Port" w:value="Port"/>
                  <w:listItem w:displayText="Border crossing point" w:value="Border crossing point"/>
                  <w:listItem w:displayText="Airport (Cargo)" w:value="Airport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1D09" w:rsidTr="00270097">
        <w:tc>
          <w:tcPr>
            <w:tcW w:w="4620" w:type="dxa"/>
            <w:gridSpan w:val="2"/>
          </w:tcPr>
          <w:p w:rsidR="00701D09" w:rsidRDefault="00701D09" w:rsidP="0032336E"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55579770"/>
                <w:placeholder>
                  <w:docPart w:val="F21F786445334A25B289521284E86A4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</w:p>
        </w:tc>
        <w:tc>
          <w:tcPr>
            <w:tcW w:w="4623" w:type="dxa"/>
            <w:gridSpan w:val="2"/>
          </w:tcPr>
          <w:p w:rsidR="00701D09" w:rsidRDefault="00701D09" w:rsidP="0032336E"/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7F22D9">
        <w:tc>
          <w:tcPr>
            <w:tcW w:w="4620" w:type="dxa"/>
            <w:gridSpan w:val="2"/>
          </w:tcPr>
          <w:p w:rsidR="00023B82" w:rsidRPr="008A3D15" w:rsidRDefault="00023B82" w:rsidP="008A3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rder inspection pos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87281089"/>
                <w:placeholder>
                  <w:docPart w:val="2C02C55783654B578358EE5D045970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Border inspection post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8C33BE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rival at BIP (ETD): Dat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7028031"/>
                <w:placeholder>
                  <w:docPart w:val="266E0BA7C6BD49539E62F46A8840D3FE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im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5071926"/>
                <w:placeholder>
                  <w:docPart w:val="8A9DB052E34D42839905D32D79CA143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im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4F1117">
        <w:tc>
          <w:tcPr>
            <w:tcW w:w="4620" w:type="dxa"/>
            <w:gridSpan w:val="2"/>
          </w:tcPr>
          <w:p w:rsidR="00023B82" w:rsidRPr="008A3D15" w:rsidRDefault="00481CF9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023B82">
              <w:rPr>
                <w:rFonts w:ascii="Times New Roman" w:hAnsi="Times New Roman" w:cs="Times New Roman"/>
                <w:sz w:val="20"/>
                <w:szCs w:val="20"/>
              </w:rPr>
              <w:t>ocuments:</w:t>
            </w:r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5616F3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umber(s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22374056"/>
                <w:placeholder>
                  <w:docPart w:val="ADD35C9E239D4C729F9378280FDE323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s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26716F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2129808"/>
                <w:placeholder>
                  <w:docPart w:val="46BB3A84DF8E41CEB6D219A67AFC1A8A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4871E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B551AD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companying document(s): </w:t>
            </w:r>
            <w:sdt>
              <w:sdtPr>
                <w:rPr>
                  <w:rStyle w:val="PlaceholderText"/>
                  <w:rFonts w:ascii="Times New Roman" w:hAnsi="Times New Roman" w:cs="Times New Roman"/>
                </w:rPr>
                <w:id w:val="-95717718"/>
                <w:placeholder>
                  <w:docPart w:val="73B96ABA67AF4438BD92566843086D88"/>
                </w:placeholder>
                <w:text/>
              </w:sdtPr>
              <w:sdtEndPr>
                <w:rPr>
                  <w:rStyle w:val="DefaultParagraphFont"/>
                  <w:color w:val="auto"/>
                  <w:sz w:val="20"/>
                  <w:szCs w:val="20"/>
                </w:rPr>
              </w:sdtEndPr>
              <w:sdtContent>
                <w:r w:rsidRPr="008A7C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Accompanying document(s)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p w:rsidR="00615260" w:rsidRDefault="00615260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9"/>
        <w:gridCol w:w="1458"/>
        <w:gridCol w:w="1453"/>
        <w:gridCol w:w="1867"/>
        <w:gridCol w:w="1568"/>
        <w:gridCol w:w="1568"/>
      </w:tblGrid>
      <w:tr w:rsidR="00293FEF" w:rsidRPr="007363BC" w:rsidTr="00293FEF">
        <w:tc>
          <w:tcPr>
            <w:tcW w:w="1329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1458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453" w:type="dxa"/>
          </w:tcPr>
          <w:p w:rsidR="00293FEF" w:rsidRDefault="00293FEF" w:rsidP="00BD31E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urpose of commodity:</w:t>
            </w:r>
          </w:p>
        </w:tc>
        <w:tc>
          <w:tcPr>
            <w:tcW w:w="1867" w:type="dxa"/>
          </w:tcPr>
          <w:p w:rsidR="00293FEF" w:rsidRPr="007363BC" w:rsidRDefault="00293FEF" w:rsidP="00BD31E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del and manufacturer (if appropriate)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568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  <w:tc>
          <w:tcPr>
            <w:tcW w:w="1568" w:type="dxa"/>
          </w:tcPr>
          <w:p w:rsidR="00293FEF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umber of packages:</w:t>
            </w:r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6453568956B74A5EAEEEA2409FC3C8EF"/>
                </w:placeholder>
                <w:text/>
              </w:sdtPr>
              <w:sdtEndPr/>
              <w:sdtContent>
                <w:r w:rsidR="00293FEF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EAC74402D52742E4B93947EB715E15F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462395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97362108"/>
                <w:placeholder>
                  <w:docPart w:val="5F8953CD1ED7464298FE5D69121E0733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pose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462395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AC61013F729049248128519EA8CBB325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462395" w:rsidP="00CD78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45180018"/>
                <w:placeholder>
                  <w:docPart w:val="958D2AC7DEBD4AF3A985CECD8F8D0C08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462395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36305883"/>
                <w:placeholder>
                  <w:docPart w:val="6BC0339F1383484799A2D34E5AFA6E80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3AF133BF8D4A46B2BFCD19B4C012582B"/>
                </w:placeholder>
                <w:text/>
              </w:sdtPr>
              <w:sdtEndPr/>
              <w:sdtContent>
                <w:r w:rsidR="00293FEF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33FE17FE822F4F8D8E54EEE80137E35D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39965464"/>
                <w:placeholder>
                  <w:docPart w:val="10DF10B8B0D74649B9F551140CCC87E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pose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14939396"/>
                <w:placeholder>
                  <w:docPart w:val="6EE32A7D56934D339D8C9D95E3DB7776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98656778"/>
                <w:placeholder>
                  <w:docPart w:val="C9B359B69F8546E4A147A115B59B043E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59932088"/>
                <w:placeholder>
                  <w:docPart w:val="1D3BC5D1AA2E4334ABC79604A07F7FA9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76B1CCC7AA5F4CE2B2140EB2C450B133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54221C0985974F1E843DCB0F1E68DC4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42740727"/>
                <w:placeholder>
                  <w:docPart w:val="F65E53F2903C4345955A5110C9C3AF74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pose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46924205"/>
                <w:placeholder>
                  <w:docPart w:val="01A5169A56B048CF87BAE9B1015FD87F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25506027"/>
                <w:placeholder>
                  <w:docPart w:val="DC667F010FEC4D8EB655F9F1518784E5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02711574"/>
                <w:placeholder>
                  <w:docPart w:val="6578CB0A92C145929EE0A87AAB583D4E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F024DB0EEAD94C77836E71769DF3A949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4A8C0B4CB35247999DB70E9C9C9A9257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00617436"/>
                <w:placeholder>
                  <w:docPart w:val="C85DDB4B012B464B80C595EC1D66E292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pose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8307499"/>
                <w:placeholder>
                  <w:docPart w:val="7D01C5E624C947E3A324FE09D6086DFE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Model and manufacturer</w:t>
                </w:r>
              </w:sdtContent>
            </w:sdt>
          </w:p>
        </w:tc>
        <w:tc>
          <w:tcPr>
            <w:tcW w:w="1568" w:type="dxa"/>
          </w:tcPr>
          <w:p w:rsidR="00293FEF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65933411"/>
                <w:placeholder>
                  <w:docPart w:val="EF5245EBC84242D99A14A3F4B6C82F89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46239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17604793"/>
                <w:placeholder>
                  <w:docPart w:val="B3EDEB238D754BA09BF78DC4EEB61A3E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p w:rsidR="00615260" w:rsidRDefault="00615260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43617" w:rsidTr="00A241C4">
        <w:tc>
          <w:tcPr>
            <w:tcW w:w="5050" w:type="dxa"/>
          </w:tcPr>
          <w:p w:rsidR="00843617" w:rsidRPr="00BE5936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202B545721644FB68D6C76DDFE67F84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43617" w:rsidTr="007A3AEA">
        <w:tc>
          <w:tcPr>
            <w:tcW w:w="5050" w:type="dxa"/>
          </w:tcPr>
          <w:p w:rsidR="00843617" w:rsidRDefault="00293FEF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chnical documentation enclosed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37251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5776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Sale" w:value="Sale"/>
                  <w:listItem w:displayText="Further processing" w:value="Further processing"/>
                  <w:listItem w:displayText="Packaging" w:value="Packaging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p w:rsidR="00615260" w:rsidRDefault="00615260" w:rsidP="0013345D">
      <w:pPr>
        <w:rPr>
          <w:rFonts w:ascii="Times New Roman" w:hAnsi="Times New Roman" w:cs="Times New Roman"/>
          <w:sz w:val="20"/>
          <w:szCs w:val="20"/>
        </w:rPr>
      </w:pPr>
    </w:p>
    <w:p w:rsidR="00615260" w:rsidRDefault="00615260" w:rsidP="0013345D">
      <w:pPr>
        <w:rPr>
          <w:rFonts w:ascii="Times New Roman" w:hAnsi="Times New Roman" w:cs="Times New Roman"/>
          <w:sz w:val="20"/>
          <w:szCs w:val="20"/>
        </w:rPr>
      </w:pPr>
    </w:p>
    <w:p w:rsidR="00615260" w:rsidRPr="00C50182" w:rsidRDefault="00615260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615260">
        <w:trPr>
          <w:trHeight w:val="2186"/>
        </w:trPr>
        <w:tc>
          <w:tcPr>
            <w:tcW w:w="4621" w:type="dxa"/>
          </w:tcPr>
          <w:p w:rsidR="00C50182" w:rsidRPr="00C50182" w:rsidRDefault="00CD78B0" w:rsidP="008C7A1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Pr="00615260">
              <w:rPr>
                <w:rFonts w:ascii="Times New Roman" w:hAnsi="Times New Roman" w:cs="Times New Roman"/>
                <w:sz w:val="20"/>
                <w:szCs w:val="20"/>
              </w:rPr>
              <w:t xml:space="preserve">including payment for </w:t>
            </w:r>
            <w:r w:rsidR="008C7A13" w:rsidRPr="00615260">
              <w:rPr>
                <w:rFonts w:ascii="Times New Roman" w:hAnsi="Times New Roman" w:cs="Times New Roman"/>
                <w:sz w:val="20"/>
                <w:szCs w:val="20"/>
              </w:rPr>
              <w:t>inspection</w:t>
            </w:r>
            <w:r w:rsidRPr="00615260">
              <w:rPr>
                <w:rFonts w:ascii="Times New Roman" w:hAnsi="Times New Roman" w:cs="Times New Roman"/>
                <w:sz w:val="20"/>
                <w:szCs w:val="20"/>
              </w:rPr>
              <w:t>, as well as for re-dispatching consignments, for quarantine of plants, or costs of destruction and disposal if necessary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462395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462395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2395" w:rsidRDefault="00462395" w:rsidP="00710270">
      <w:pPr>
        <w:spacing w:after="0" w:line="240" w:lineRule="auto"/>
      </w:pPr>
      <w:r>
        <w:separator/>
      </w:r>
    </w:p>
  </w:endnote>
  <w:endnote w:type="continuationSeparator" w:id="0">
    <w:p w:rsidR="00462395" w:rsidRDefault="00462395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2395" w:rsidRDefault="00462395" w:rsidP="00710270">
      <w:pPr>
        <w:spacing w:after="0" w:line="240" w:lineRule="auto"/>
      </w:pPr>
      <w:r>
        <w:separator/>
      </w:r>
    </w:p>
  </w:footnote>
  <w:footnote w:type="continuationSeparator" w:id="0">
    <w:p w:rsidR="00462395" w:rsidRDefault="00462395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615260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A40727" w:rsidP="001E3407">
          <w:pPr>
            <w:pStyle w:val="Header"/>
            <w:rPr>
              <w:sz w:val="21"/>
              <w:szCs w:val="21"/>
            </w:rPr>
          </w:pPr>
          <w:r w:rsidRPr="00A40727">
            <w:rPr>
              <w:rFonts w:ascii="Times New Roman" w:hAnsi="Times New Roman" w:cs="Times New Roman"/>
              <w:sz w:val="20"/>
              <w:szCs w:val="21"/>
            </w:rPr>
            <w:t>Yemeni Standardization and Metrology Organization (YSMO)</w:t>
          </w:r>
          <w:r w:rsidR="00D26A41"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615260">
          <w:pPr>
            <w:pStyle w:val="Header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58240" behindDoc="0" locked="0" layoutInCell="1" allowOverlap="1" wp14:anchorId="536B6B7D" wp14:editId="5B076DF4">
                <wp:simplePos x="0" y="0"/>
                <wp:positionH relativeFrom="column">
                  <wp:posOffset>239119</wp:posOffset>
                </wp:positionH>
                <wp:positionV relativeFrom="paragraph">
                  <wp:posOffset>9901</wp:posOffset>
                </wp:positionV>
                <wp:extent cx="431321" cy="422689"/>
                <wp:effectExtent l="0" t="0" r="6985" b="0"/>
                <wp:wrapNone/>
                <wp:docPr id="2" name="Picture 2" descr="نسخ من شعار الهيئ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2" descr="نسخ من شعار الهيئ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321" cy="42268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7" w:type="dxa"/>
          <w:vAlign w:val="center"/>
        </w:tcPr>
        <w:p w:rsidR="00615260" w:rsidRPr="00904C38" w:rsidRDefault="00615260" w:rsidP="00615260">
          <w:pPr>
            <w:bidi/>
            <w:spacing w:line="192" w:lineRule="auto"/>
            <w:jc w:val="center"/>
            <w:rPr>
              <w:rFonts w:cs="SKR HEAD1"/>
              <w:sz w:val="26"/>
              <w:rtl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1312" behindDoc="0" locked="0" layoutInCell="1" allowOverlap="1" wp14:anchorId="471217C9" wp14:editId="1C275450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7" name="Picture 7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0288" behindDoc="0" locked="0" layoutInCell="1" allowOverlap="1" wp14:anchorId="2BDA2FD2" wp14:editId="6C694BF3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6" name="Picture 6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0" locked="0" layoutInCell="1" allowOverlap="1" wp14:anchorId="1E93A01E" wp14:editId="20725586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5" name="Picture 5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4C38">
            <w:rPr>
              <w:rFonts w:cs="SKR HEAD1"/>
              <w:sz w:val="26"/>
              <w:szCs w:val="28"/>
              <w:rtl/>
            </w:rPr>
            <w:t xml:space="preserve"> </w:t>
          </w:r>
          <w:r w:rsidRPr="00904C38">
            <w:rPr>
              <w:rFonts w:cs="SKR HEAD1"/>
              <w:sz w:val="26"/>
              <w:szCs w:val="28"/>
              <w:rtl/>
            </w:rPr>
            <w:t>الهيئ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اليمني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للمواصفات والمقاييس</w:t>
          </w:r>
        </w:p>
        <w:p w:rsidR="00710270" w:rsidRPr="00615260" w:rsidRDefault="00615260" w:rsidP="00615260">
          <w:pPr>
            <w:bidi/>
            <w:spacing w:line="192" w:lineRule="auto"/>
            <w:jc w:val="center"/>
            <w:rPr>
              <w:rFonts w:cs="SKR HEAD1"/>
              <w:sz w:val="26"/>
              <w:u w:val="single"/>
            </w:rPr>
          </w:pPr>
          <w:r w:rsidRPr="00613283">
            <w:rPr>
              <w:rFonts w:cs="SKR HEAD1"/>
              <w:sz w:val="26"/>
              <w:szCs w:val="28"/>
              <w:rtl/>
            </w:rPr>
            <w:t xml:space="preserve">وضبط </w:t>
          </w:r>
          <w:r w:rsidRPr="00613283">
            <w:rPr>
              <w:rFonts w:cs="SKR HEAD1" w:hint="cs"/>
              <w:sz w:val="26"/>
              <w:szCs w:val="28"/>
              <w:rtl/>
            </w:rPr>
            <w:t>الجودة</w:t>
          </w: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fTLgH8ZOENecp3aOKsXBS4hyQc8=" w:salt="YHlrimFQYHnXCMSQ3rAdz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93FEF"/>
    <w:rsid w:val="002B5461"/>
    <w:rsid w:val="00343A7A"/>
    <w:rsid w:val="003620A3"/>
    <w:rsid w:val="003C0F38"/>
    <w:rsid w:val="003E58D1"/>
    <w:rsid w:val="003F619B"/>
    <w:rsid w:val="0046074C"/>
    <w:rsid w:val="00462395"/>
    <w:rsid w:val="00481CF9"/>
    <w:rsid w:val="004871EC"/>
    <w:rsid w:val="004A028D"/>
    <w:rsid w:val="004E2FDF"/>
    <w:rsid w:val="004E47F2"/>
    <w:rsid w:val="00505ABA"/>
    <w:rsid w:val="00555C72"/>
    <w:rsid w:val="005A4A84"/>
    <w:rsid w:val="005E0320"/>
    <w:rsid w:val="005E7108"/>
    <w:rsid w:val="0061526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8C7A13"/>
    <w:rsid w:val="00900CF7"/>
    <w:rsid w:val="00915AD7"/>
    <w:rsid w:val="00976C50"/>
    <w:rsid w:val="009B5870"/>
    <w:rsid w:val="009F2F6F"/>
    <w:rsid w:val="00A03777"/>
    <w:rsid w:val="00A257D9"/>
    <w:rsid w:val="00A277AA"/>
    <w:rsid w:val="00A40727"/>
    <w:rsid w:val="00A637B8"/>
    <w:rsid w:val="00A820A0"/>
    <w:rsid w:val="00AA3943"/>
    <w:rsid w:val="00AE07B3"/>
    <w:rsid w:val="00B26A24"/>
    <w:rsid w:val="00BA06A7"/>
    <w:rsid w:val="00BC4167"/>
    <w:rsid w:val="00BC721B"/>
    <w:rsid w:val="00BD31E2"/>
    <w:rsid w:val="00BD6CF9"/>
    <w:rsid w:val="00BE5936"/>
    <w:rsid w:val="00BF3147"/>
    <w:rsid w:val="00C4298D"/>
    <w:rsid w:val="00C50182"/>
    <w:rsid w:val="00C5497B"/>
    <w:rsid w:val="00C61BA7"/>
    <w:rsid w:val="00C72482"/>
    <w:rsid w:val="00CD78B0"/>
    <w:rsid w:val="00D0476F"/>
    <w:rsid w:val="00D26A41"/>
    <w:rsid w:val="00D55136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E695F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AA0CF7" w:rsidP="00AA0CF7">
          <w:pPr>
            <w:pStyle w:val="348FA061EE3C49ACAE41AEBD74E67BFB65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A36C754F31F44FAB8CA89BBA09E9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FA6A8-5045-4082-9208-7B3D63EB4B1F}"/>
      </w:docPartPr>
      <w:docPartBody>
        <w:p w:rsidR="00DF4A27" w:rsidRDefault="00AA0CF7" w:rsidP="00AA0CF7">
          <w:pPr>
            <w:pStyle w:val="A36C754F31F44FAB8CA89BBA09E91DAB64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AA0CF7" w:rsidP="00AA0CF7">
          <w:pPr>
            <w:pStyle w:val="5E6E5BFE325243B99A437EBE6734EE8362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AA0CF7" w:rsidP="00AA0CF7">
          <w:pPr>
            <w:pStyle w:val="8BFBF4B9CAF84A3E9019E5F9BFB7EDBA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AA0CF7" w:rsidP="00AA0CF7">
          <w:pPr>
            <w:pStyle w:val="3D85344DC7FE420E9D156A3EA472580F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origi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AA0CF7" w:rsidP="00AA0CF7">
          <w:pPr>
            <w:pStyle w:val="480EC0956E414A1EB754429E14ECECE6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export</w:t>
          </w:r>
        </w:p>
      </w:docPartBody>
    </w:docPart>
    <w:docPart>
      <w:docPartPr>
        <w:name w:val="1243330EA41B46E3954A8E47D4160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A69CE-6925-4BC6-AA6A-6EFE71C8E326}"/>
      </w:docPartPr>
      <w:docPartBody>
        <w:p w:rsidR="00CC3C91" w:rsidRDefault="00AA0CF7" w:rsidP="00AA0CF7">
          <w:pPr>
            <w:pStyle w:val="1243330EA41B46E3954A8E47D41604AE42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F21F786445334A25B289521284E86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C697-4426-46A4-BF61-5381C2AD461F}"/>
      </w:docPartPr>
      <w:docPartBody>
        <w:p w:rsidR="00CC3C91" w:rsidRDefault="00AA0CF7" w:rsidP="00AA0CF7">
          <w:pPr>
            <w:pStyle w:val="F21F786445334A25B289521284E86A4F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E2A9B0A6EF7F4D269EE1E0DCC0D2F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B43F7-2C53-4E40-B7F0-B163E44129DB}"/>
      </w:docPartPr>
      <w:docPartBody>
        <w:p w:rsidR="00CC3C91" w:rsidRDefault="00AA0CF7" w:rsidP="00AA0CF7">
          <w:pPr>
            <w:pStyle w:val="E2A9B0A6EF7F4D269EE1E0DCC0D2F27441"/>
          </w:pPr>
          <w:r w:rsidRPr="004871EC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AA0CF7" w:rsidP="00AA0CF7">
          <w:pPr>
            <w:pStyle w:val="CA2FAA98065D45E6A7B7DF7E49ADF15222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AA0CF7" w:rsidP="00AA0CF7">
          <w:pPr>
            <w:pStyle w:val="5040FA43E6264A4AA0AB784B14CB149122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C02C55783654B578358EE5D04597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F62A5-1F0A-4D8D-8C64-25B9E2B1AB98}"/>
      </w:docPartPr>
      <w:docPartBody>
        <w:p w:rsidR="00BB5E3D" w:rsidRDefault="00AA0CF7" w:rsidP="00AA0CF7">
          <w:pPr>
            <w:pStyle w:val="2C02C55783654B578358EE5D045970092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Border inspection post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  <w:docPart>
      <w:docPartPr>
        <w:name w:val="266E0BA7C6BD49539E62F46A8840D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8C6A-8FDD-4B35-87A2-6450C646FE78}"/>
      </w:docPartPr>
      <w:docPartBody>
        <w:p w:rsidR="00BB5E3D" w:rsidRDefault="00AA0CF7" w:rsidP="00AA0CF7">
          <w:pPr>
            <w:pStyle w:val="266E0BA7C6BD49539E62F46A8840D3FE2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8A9DB052E34D42839905D32D79CA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8AF22-E73E-4943-890E-8914E6584045}"/>
      </w:docPartPr>
      <w:docPartBody>
        <w:p w:rsidR="00BB5E3D" w:rsidRDefault="00AA0CF7" w:rsidP="00AA0CF7">
          <w:pPr>
            <w:pStyle w:val="8A9DB052E34D42839905D32D79CA14332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ime</w:t>
          </w:r>
        </w:p>
      </w:docPartBody>
    </w:docPart>
    <w:docPart>
      <w:docPartPr>
        <w:name w:val="ADD35C9E239D4C729F9378280FDE3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6BA21-ACEA-467E-8D7F-BB65123C81BC}"/>
      </w:docPartPr>
      <w:docPartBody>
        <w:p w:rsidR="00BB5E3D" w:rsidRDefault="00AA0CF7" w:rsidP="00AA0CF7">
          <w:pPr>
            <w:pStyle w:val="ADD35C9E239D4C729F9378280FDE32392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46BB3A84DF8E41CEB6D219A67AFC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8202A-D9CC-4CB4-AAD7-065BB9C33D35}"/>
      </w:docPartPr>
      <w:docPartBody>
        <w:p w:rsidR="00BB5E3D" w:rsidRDefault="00AA0CF7" w:rsidP="00AA0CF7">
          <w:pPr>
            <w:pStyle w:val="46BB3A84DF8E41CEB6D219A67AFC1A8A22"/>
          </w:pPr>
          <w:r w:rsidRPr="004871E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73B96ABA67AF4438BD9256684308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A1A3F-BA9F-4521-AA31-ADAF051CD610}"/>
      </w:docPartPr>
      <w:docPartBody>
        <w:p w:rsidR="00BB5E3D" w:rsidRDefault="00CA29D1" w:rsidP="00CA29D1">
          <w:pPr>
            <w:pStyle w:val="73B96ABA67AF4438BD92566843086D8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AA0CF7" w:rsidP="00AA0CF7">
          <w:pPr>
            <w:pStyle w:val="3D68BEEF8B6C44EC88A9F35B5BAC38E820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AA0CF7" w:rsidP="00AA0CF7">
          <w:pPr>
            <w:pStyle w:val="1720DC3DD6884E40B711410A0515C86420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202B545721644FB68D6C76DDFE67F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2B06A-CB7A-46E0-B182-83358EB07D2A}"/>
      </w:docPartPr>
      <w:docPartBody>
        <w:p w:rsidR="007D0436" w:rsidRDefault="00AA0CF7" w:rsidP="00AA0CF7">
          <w:pPr>
            <w:pStyle w:val="202B545721644FB68D6C76DDFE67F8401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AA0CF7" w:rsidP="00AA0CF7">
          <w:pPr>
            <w:pStyle w:val="62B1B559A70348D5B617358A50D1DB2C12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AA0CF7" w:rsidP="00AA0CF7">
          <w:pPr>
            <w:pStyle w:val="700A6C24306F4A2880C68ADAEA59396D1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6453568956B74A5EAEEEA2409FC3C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6ED55-938B-448D-AD71-652942D180E1}"/>
      </w:docPartPr>
      <w:docPartBody>
        <w:p w:rsidR="000B205A" w:rsidRDefault="00AA0CF7" w:rsidP="00AA0CF7">
          <w:pPr>
            <w:pStyle w:val="6453568956B74A5EAEEEA2409FC3C8EF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EAC74402D52742E4B93947EB715E1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AF3D8-FDB6-4633-B2CD-A7E529B6FEB0}"/>
      </w:docPartPr>
      <w:docPartBody>
        <w:p w:rsidR="000B205A" w:rsidRDefault="00AA0CF7" w:rsidP="00AA0CF7">
          <w:pPr>
            <w:pStyle w:val="EAC74402D52742E4B93947EB715E15F0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AC61013F729049248128519EA8CBB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8295B-6A4F-4569-82D8-9C8A90B01B45}"/>
      </w:docPartPr>
      <w:docPartBody>
        <w:p w:rsidR="000B205A" w:rsidRDefault="00AA0CF7" w:rsidP="00AA0CF7">
          <w:pPr>
            <w:pStyle w:val="AC61013F729049248128519EA8CBB325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958D2AC7DEBD4AF3A985CECD8F8D0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CF16A-497C-4D1E-B6C7-66CAFA874BA2}"/>
      </w:docPartPr>
      <w:docPartBody>
        <w:p w:rsidR="000B205A" w:rsidRDefault="00AA0CF7" w:rsidP="00AA0CF7">
          <w:pPr>
            <w:pStyle w:val="958D2AC7DEBD4AF3A985CECD8F8D0C081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BC0339F1383484799A2D34E5AFA6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F2710-1B0A-43BA-95E9-4AF59DF2365F}"/>
      </w:docPartPr>
      <w:docPartBody>
        <w:p w:rsidR="000B205A" w:rsidRDefault="00AA0CF7" w:rsidP="00AA0CF7">
          <w:pPr>
            <w:pStyle w:val="6BC0339F1383484799A2D34E5AFA6E80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3AF133BF8D4A46B2BFCD19B4C0125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7084-66B7-4161-9B1C-5D701623D284}"/>
      </w:docPartPr>
      <w:docPartBody>
        <w:p w:rsidR="000B205A" w:rsidRDefault="00AA0CF7" w:rsidP="00AA0CF7">
          <w:pPr>
            <w:pStyle w:val="3AF133BF8D4A46B2BFCD19B4C012582B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3FE17FE822F4F8D8E54EEE80137E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8FDEF-6858-4FEA-9340-1AB0EE275AD3}"/>
      </w:docPartPr>
      <w:docPartBody>
        <w:p w:rsidR="000B205A" w:rsidRDefault="00AA0CF7" w:rsidP="00AA0CF7">
          <w:pPr>
            <w:pStyle w:val="33FE17FE822F4F8D8E54EEE80137E35D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6EE32A7D56934D339D8C9D95E3DB7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6FA9C-0B82-4F81-99AB-9D04E8988FE5}"/>
      </w:docPartPr>
      <w:docPartBody>
        <w:p w:rsidR="000B205A" w:rsidRDefault="00AA0CF7" w:rsidP="00AA0CF7">
          <w:pPr>
            <w:pStyle w:val="6EE32A7D56934D339D8C9D95E3DB7776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C9B359B69F8546E4A147A115B59B0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BAA6A-BC07-4EED-9E7F-7F17609C26A2}"/>
      </w:docPartPr>
      <w:docPartBody>
        <w:p w:rsidR="000B205A" w:rsidRDefault="00AA0CF7" w:rsidP="00AA0CF7">
          <w:pPr>
            <w:pStyle w:val="C9B359B69F8546E4A147A115B59B043E1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1D3BC5D1AA2E4334ABC79604A07F7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3123F-2170-465D-8738-A3FC54F24FBC}"/>
      </w:docPartPr>
      <w:docPartBody>
        <w:p w:rsidR="000B205A" w:rsidRDefault="00AA0CF7" w:rsidP="00AA0CF7">
          <w:pPr>
            <w:pStyle w:val="1D3BC5D1AA2E4334ABC79604A07F7FA9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76B1CCC7AA5F4CE2B2140EB2C450B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2F326-1F45-4F6B-8CBE-2A1BF0DD45B9}"/>
      </w:docPartPr>
      <w:docPartBody>
        <w:p w:rsidR="000B205A" w:rsidRDefault="00AA0CF7" w:rsidP="00AA0CF7">
          <w:pPr>
            <w:pStyle w:val="76B1CCC7AA5F4CE2B2140EB2C450B133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54221C0985974F1E843DCB0F1E68D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0D099-953B-4302-B2D3-528A16EB3B77}"/>
      </w:docPartPr>
      <w:docPartBody>
        <w:p w:rsidR="000B205A" w:rsidRDefault="00AA0CF7" w:rsidP="00AA0CF7">
          <w:pPr>
            <w:pStyle w:val="54221C0985974F1E843DCB0F1E68DC40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1A5169A56B048CF87BAE9B1015FD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69A9-7644-439E-BAA0-496110DFFA0E}"/>
      </w:docPartPr>
      <w:docPartBody>
        <w:p w:rsidR="000B205A" w:rsidRDefault="00AA0CF7" w:rsidP="00AA0CF7">
          <w:pPr>
            <w:pStyle w:val="01A5169A56B048CF87BAE9B1015FD87F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DC667F010FEC4D8EB655F9F151878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6E482-819F-46B7-BFAB-4FB99639AC44}"/>
      </w:docPartPr>
      <w:docPartBody>
        <w:p w:rsidR="000B205A" w:rsidRDefault="00AA0CF7" w:rsidP="00AA0CF7">
          <w:pPr>
            <w:pStyle w:val="DC667F010FEC4D8EB655F9F1518784E51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578CB0A92C145929EE0A87AAB583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A2752-4416-4FF6-98DF-BD42D441E617}"/>
      </w:docPartPr>
      <w:docPartBody>
        <w:p w:rsidR="000B205A" w:rsidRDefault="00AA0CF7" w:rsidP="00AA0CF7">
          <w:pPr>
            <w:pStyle w:val="6578CB0A92C145929EE0A87AAB583D4E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F024DB0EEAD94C77836E71769DF3A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13E71-36E0-46FE-948D-54E9790B645D}"/>
      </w:docPartPr>
      <w:docPartBody>
        <w:p w:rsidR="000B205A" w:rsidRDefault="00AA0CF7" w:rsidP="00AA0CF7">
          <w:pPr>
            <w:pStyle w:val="F024DB0EEAD94C77836E71769DF3A949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4A8C0B4CB35247999DB70E9C9C9A9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3C61-E410-44CA-A742-C7DC2FF8C52F}"/>
      </w:docPartPr>
      <w:docPartBody>
        <w:p w:rsidR="000B205A" w:rsidRDefault="00AA0CF7" w:rsidP="00AA0CF7">
          <w:pPr>
            <w:pStyle w:val="4A8C0B4CB35247999DB70E9C9C9A925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7D01C5E624C947E3A324FE09D6086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3FE66-C6A9-4D62-8B2B-C91F7E37A77D}"/>
      </w:docPartPr>
      <w:docPartBody>
        <w:p w:rsidR="000B205A" w:rsidRDefault="00AA0CF7" w:rsidP="00AA0CF7">
          <w:pPr>
            <w:pStyle w:val="7D01C5E624C947E3A324FE09D6086DFE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Model and manufacturer</w:t>
          </w:r>
        </w:p>
      </w:docPartBody>
    </w:docPart>
    <w:docPart>
      <w:docPartPr>
        <w:name w:val="EF5245EBC84242D99A14A3F4B6C82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2FA9A-2595-4EFA-AEBC-07D53B87D509}"/>
      </w:docPartPr>
      <w:docPartBody>
        <w:p w:rsidR="000B205A" w:rsidRDefault="00AA0CF7" w:rsidP="00AA0CF7">
          <w:pPr>
            <w:pStyle w:val="EF5245EBC84242D99A14A3F4B6C82F891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B3EDEB238D754BA09BF78DC4EEB61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248D4-D084-4785-B034-918214FA2A34}"/>
      </w:docPartPr>
      <w:docPartBody>
        <w:p w:rsidR="000B205A" w:rsidRDefault="00AA0CF7" w:rsidP="00AA0CF7">
          <w:pPr>
            <w:pStyle w:val="B3EDEB238D754BA09BF78DC4EEB61A3E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5F8953CD1ED7464298FE5D69121E0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FEF9A-D90B-467D-AC1C-427F07F22BC4}"/>
      </w:docPartPr>
      <w:docPartBody>
        <w:p w:rsidR="000B205A" w:rsidRDefault="00AA0CF7" w:rsidP="00AA0CF7">
          <w:pPr>
            <w:pStyle w:val="5F8953CD1ED7464298FE5D69121E0733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pose</w:t>
          </w:r>
        </w:p>
      </w:docPartBody>
    </w:docPart>
    <w:docPart>
      <w:docPartPr>
        <w:name w:val="10DF10B8B0D74649B9F551140CCC8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65920-F6D3-44F7-942E-1191E953E5CB}"/>
      </w:docPartPr>
      <w:docPartBody>
        <w:p w:rsidR="000B205A" w:rsidRDefault="00AA0CF7" w:rsidP="00AA0CF7">
          <w:pPr>
            <w:pStyle w:val="10DF10B8B0D74649B9F551140CCC87E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pose</w:t>
          </w:r>
        </w:p>
      </w:docPartBody>
    </w:docPart>
    <w:docPart>
      <w:docPartPr>
        <w:name w:val="F65E53F2903C4345955A5110C9C3A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29D2F-0B1F-431C-9633-8A1190521A01}"/>
      </w:docPartPr>
      <w:docPartBody>
        <w:p w:rsidR="000B205A" w:rsidRDefault="00AA0CF7" w:rsidP="00AA0CF7">
          <w:pPr>
            <w:pStyle w:val="F65E53F2903C4345955A5110C9C3AF7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pose</w:t>
          </w:r>
        </w:p>
      </w:docPartBody>
    </w:docPart>
    <w:docPart>
      <w:docPartPr>
        <w:name w:val="C85DDB4B012B464B80C595EC1D66E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0BF10-B6A6-4D43-9EBC-B4EF67AEAEC9}"/>
      </w:docPartPr>
      <w:docPartBody>
        <w:p w:rsidR="000B205A" w:rsidRDefault="00AA0CF7" w:rsidP="00AA0CF7">
          <w:pPr>
            <w:pStyle w:val="C85DDB4B012B464B80C595EC1D66E29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pos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64114"/>
    <w:rsid w:val="00077D58"/>
    <w:rsid w:val="000B205A"/>
    <w:rsid w:val="0019097D"/>
    <w:rsid w:val="002C0AAF"/>
    <w:rsid w:val="00363C32"/>
    <w:rsid w:val="004002FD"/>
    <w:rsid w:val="0052190D"/>
    <w:rsid w:val="00574304"/>
    <w:rsid w:val="00682F31"/>
    <w:rsid w:val="006D11C4"/>
    <w:rsid w:val="00775D53"/>
    <w:rsid w:val="007C1D12"/>
    <w:rsid w:val="007D0436"/>
    <w:rsid w:val="00917649"/>
    <w:rsid w:val="009B7F78"/>
    <w:rsid w:val="00AA0CF7"/>
    <w:rsid w:val="00AB401E"/>
    <w:rsid w:val="00AC30D6"/>
    <w:rsid w:val="00B54DF6"/>
    <w:rsid w:val="00B5708B"/>
    <w:rsid w:val="00BB5E3D"/>
    <w:rsid w:val="00BE6308"/>
    <w:rsid w:val="00C25064"/>
    <w:rsid w:val="00CA29D1"/>
    <w:rsid w:val="00CC0931"/>
    <w:rsid w:val="00CC3C91"/>
    <w:rsid w:val="00D83914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0CF7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AA0CF7"/>
    <w:rPr>
      <w:rFonts w:eastAsiaTheme="minorHAnsi"/>
    </w:rPr>
  </w:style>
  <w:style w:type="paragraph" w:customStyle="1" w:styleId="348FA061EE3C49ACAE41AEBD74E67BFB61">
    <w:name w:val="348FA061EE3C49ACAE41AEBD74E67BFB61"/>
    <w:rsid w:val="00AA0CF7"/>
    <w:rPr>
      <w:rFonts w:eastAsiaTheme="minorHAnsi"/>
    </w:rPr>
  </w:style>
  <w:style w:type="paragraph" w:customStyle="1" w:styleId="A36C754F31F44FAB8CA89BBA09E91DAB60">
    <w:name w:val="A36C754F31F44FAB8CA89BBA09E91DAB60"/>
    <w:rsid w:val="00AA0CF7"/>
    <w:rPr>
      <w:rFonts w:eastAsiaTheme="minorHAnsi"/>
    </w:rPr>
  </w:style>
  <w:style w:type="paragraph" w:customStyle="1" w:styleId="5E6E5BFE325243B99A437EBE6734EE8358">
    <w:name w:val="5E6E5BFE325243B99A437EBE6734EE8358"/>
    <w:rsid w:val="00AA0CF7"/>
    <w:rPr>
      <w:rFonts w:eastAsiaTheme="minorHAnsi"/>
    </w:rPr>
  </w:style>
  <w:style w:type="paragraph" w:customStyle="1" w:styleId="8BFBF4B9CAF84A3E9019E5F9BFB7EDBA38">
    <w:name w:val="8BFBF4B9CAF84A3E9019E5F9BFB7EDBA38"/>
    <w:rsid w:val="00AA0CF7"/>
    <w:rPr>
      <w:rFonts w:eastAsiaTheme="minorHAnsi"/>
    </w:rPr>
  </w:style>
  <w:style w:type="paragraph" w:customStyle="1" w:styleId="E2A9B0A6EF7F4D269EE1E0DCC0D2F27437">
    <w:name w:val="E2A9B0A6EF7F4D269EE1E0DCC0D2F27437"/>
    <w:rsid w:val="00AA0CF7"/>
    <w:rPr>
      <w:rFonts w:eastAsiaTheme="minorHAnsi"/>
    </w:rPr>
  </w:style>
  <w:style w:type="paragraph" w:customStyle="1" w:styleId="3D85344DC7FE420E9D156A3EA472580F38">
    <w:name w:val="3D85344DC7FE420E9D156A3EA472580F38"/>
    <w:rsid w:val="00AA0CF7"/>
    <w:rPr>
      <w:rFonts w:eastAsiaTheme="minorHAnsi"/>
    </w:rPr>
  </w:style>
  <w:style w:type="paragraph" w:customStyle="1" w:styleId="480EC0956E414A1EB754429E14ECECE638">
    <w:name w:val="480EC0956E414A1EB754429E14ECECE638"/>
    <w:rsid w:val="00AA0CF7"/>
    <w:rPr>
      <w:rFonts w:eastAsiaTheme="minorHAnsi"/>
    </w:rPr>
  </w:style>
  <w:style w:type="paragraph" w:customStyle="1" w:styleId="1243330EA41B46E3954A8E47D41604AE38">
    <w:name w:val="1243330EA41B46E3954A8E47D41604AE38"/>
    <w:rsid w:val="00AA0CF7"/>
    <w:rPr>
      <w:rFonts w:eastAsiaTheme="minorHAnsi"/>
    </w:rPr>
  </w:style>
  <w:style w:type="paragraph" w:customStyle="1" w:styleId="F21F786445334A25B289521284E86A4F38">
    <w:name w:val="F21F786445334A25B289521284E86A4F38"/>
    <w:rsid w:val="00AA0CF7"/>
    <w:rPr>
      <w:rFonts w:eastAsiaTheme="minorHAnsi"/>
    </w:rPr>
  </w:style>
  <w:style w:type="paragraph" w:customStyle="1" w:styleId="CA2FAA98065D45E6A7B7DF7E49ADF15218">
    <w:name w:val="CA2FAA98065D45E6A7B7DF7E49ADF15218"/>
    <w:rsid w:val="00AA0CF7"/>
    <w:rPr>
      <w:rFonts w:eastAsiaTheme="minorHAnsi"/>
    </w:rPr>
  </w:style>
  <w:style w:type="paragraph" w:customStyle="1" w:styleId="5040FA43E6264A4AA0AB784B14CB149118">
    <w:name w:val="5040FA43E6264A4AA0AB784B14CB149118"/>
    <w:rsid w:val="00AA0CF7"/>
    <w:rPr>
      <w:rFonts w:eastAsiaTheme="minorHAnsi"/>
    </w:rPr>
  </w:style>
  <w:style w:type="paragraph" w:customStyle="1" w:styleId="2C02C55783654B578358EE5D0459700918">
    <w:name w:val="2C02C55783654B578358EE5D0459700918"/>
    <w:rsid w:val="00AA0CF7"/>
    <w:rPr>
      <w:rFonts w:eastAsiaTheme="minorHAnsi"/>
    </w:rPr>
  </w:style>
  <w:style w:type="paragraph" w:customStyle="1" w:styleId="266E0BA7C6BD49539E62F46A8840D3FE18">
    <w:name w:val="266E0BA7C6BD49539E62F46A8840D3FE18"/>
    <w:rsid w:val="00AA0CF7"/>
    <w:rPr>
      <w:rFonts w:eastAsiaTheme="minorHAnsi"/>
    </w:rPr>
  </w:style>
  <w:style w:type="paragraph" w:customStyle="1" w:styleId="8A9DB052E34D42839905D32D79CA143318">
    <w:name w:val="8A9DB052E34D42839905D32D79CA143318"/>
    <w:rsid w:val="00AA0CF7"/>
    <w:rPr>
      <w:rFonts w:eastAsiaTheme="minorHAnsi"/>
    </w:rPr>
  </w:style>
  <w:style w:type="paragraph" w:customStyle="1" w:styleId="ADD35C9E239D4C729F9378280FDE323918">
    <w:name w:val="ADD35C9E239D4C729F9378280FDE323918"/>
    <w:rsid w:val="00AA0CF7"/>
    <w:rPr>
      <w:rFonts w:eastAsiaTheme="minorHAnsi"/>
    </w:rPr>
  </w:style>
  <w:style w:type="paragraph" w:customStyle="1" w:styleId="46BB3A84DF8E41CEB6D219A67AFC1A8A18">
    <w:name w:val="46BB3A84DF8E41CEB6D219A67AFC1A8A18"/>
    <w:rsid w:val="00AA0CF7"/>
    <w:rPr>
      <w:rFonts w:eastAsiaTheme="minorHAnsi"/>
    </w:rPr>
  </w:style>
  <w:style w:type="paragraph" w:customStyle="1" w:styleId="AC4127494F5D40D6A413EF75E43D26BC1">
    <w:name w:val="AC4127494F5D40D6A413EF75E43D26BC1"/>
    <w:rsid w:val="00AA0CF7"/>
    <w:rPr>
      <w:rFonts w:eastAsiaTheme="minorHAnsi"/>
    </w:rPr>
  </w:style>
  <w:style w:type="paragraph" w:customStyle="1" w:styleId="6B19A59BB5EE4B84B50C601E2600A2DE1">
    <w:name w:val="6B19A59BB5EE4B84B50C601E2600A2DE1"/>
    <w:rsid w:val="00AA0CF7"/>
    <w:rPr>
      <w:rFonts w:eastAsiaTheme="minorHAnsi"/>
    </w:rPr>
  </w:style>
  <w:style w:type="paragraph" w:customStyle="1" w:styleId="2AE73A5637B449AA85C954B2727E0FA31">
    <w:name w:val="2AE73A5637B449AA85C954B2727E0FA31"/>
    <w:rsid w:val="00AA0CF7"/>
    <w:rPr>
      <w:rFonts w:eastAsiaTheme="minorHAnsi"/>
    </w:rPr>
  </w:style>
  <w:style w:type="paragraph" w:customStyle="1" w:styleId="119C061D769746858E15805E48D47B591">
    <w:name w:val="119C061D769746858E15805E48D47B591"/>
    <w:rsid w:val="00AA0CF7"/>
    <w:rPr>
      <w:rFonts w:eastAsiaTheme="minorHAnsi"/>
    </w:rPr>
  </w:style>
  <w:style w:type="paragraph" w:customStyle="1" w:styleId="400F26294BBA4F26A2E95B085D622D621">
    <w:name w:val="400F26294BBA4F26A2E95B085D622D621"/>
    <w:rsid w:val="00AA0CF7"/>
    <w:rPr>
      <w:rFonts w:eastAsiaTheme="minorHAnsi"/>
    </w:rPr>
  </w:style>
  <w:style w:type="paragraph" w:customStyle="1" w:styleId="F118DE8AEFD94EDE829B7114690EE9AB1">
    <w:name w:val="F118DE8AEFD94EDE829B7114690EE9AB1"/>
    <w:rsid w:val="00AA0CF7"/>
    <w:rPr>
      <w:rFonts w:eastAsiaTheme="minorHAnsi"/>
    </w:rPr>
  </w:style>
  <w:style w:type="paragraph" w:customStyle="1" w:styleId="12CD2B35A60947E9B28A36E103FEBDE71">
    <w:name w:val="12CD2B35A60947E9B28A36E103FEBDE71"/>
    <w:rsid w:val="00AA0CF7"/>
    <w:rPr>
      <w:rFonts w:eastAsiaTheme="minorHAnsi"/>
    </w:rPr>
  </w:style>
  <w:style w:type="paragraph" w:customStyle="1" w:styleId="B5B34D7031854A0C8E0BEC79B54E9DFC1">
    <w:name w:val="B5B34D7031854A0C8E0BEC79B54E9DFC1"/>
    <w:rsid w:val="00AA0CF7"/>
    <w:rPr>
      <w:rFonts w:eastAsiaTheme="minorHAnsi"/>
    </w:rPr>
  </w:style>
  <w:style w:type="paragraph" w:customStyle="1" w:styleId="5A212FB9A2A0493C9A8BB3F058594BB61">
    <w:name w:val="5A212FB9A2A0493C9A8BB3F058594BB61"/>
    <w:rsid w:val="00AA0CF7"/>
    <w:rPr>
      <w:rFonts w:eastAsiaTheme="minorHAnsi"/>
    </w:rPr>
  </w:style>
  <w:style w:type="paragraph" w:customStyle="1" w:styleId="A7D3C7C805C44927AFF2B97136832C841">
    <w:name w:val="A7D3C7C805C44927AFF2B97136832C841"/>
    <w:rsid w:val="00AA0CF7"/>
    <w:rPr>
      <w:rFonts w:eastAsiaTheme="minorHAnsi"/>
    </w:rPr>
  </w:style>
  <w:style w:type="paragraph" w:customStyle="1" w:styleId="6F6687EEF089428F9D0B70AFC59741181">
    <w:name w:val="6F6687EEF089428F9D0B70AFC59741181"/>
    <w:rsid w:val="00AA0CF7"/>
    <w:rPr>
      <w:rFonts w:eastAsiaTheme="minorHAnsi"/>
    </w:rPr>
  </w:style>
  <w:style w:type="paragraph" w:customStyle="1" w:styleId="ADD8FB7FCE3145D7963910D3530CE4D41">
    <w:name w:val="ADD8FB7FCE3145D7963910D3530CE4D41"/>
    <w:rsid w:val="00AA0CF7"/>
    <w:rPr>
      <w:rFonts w:eastAsiaTheme="minorHAnsi"/>
    </w:rPr>
  </w:style>
  <w:style w:type="paragraph" w:customStyle="1" w:styleId="476E6CFD005B4E0088EA5AB2D91A80621">
    <w:name w:val="476E6CFD005B4E0088EA5AB2D91A80621"/>
    <w:rsid w:val="00AA0CF7"/>
    <w:rPr>
      <w:rFonts w:eastAsiaTheme="minorHAnsi"/>
    </w:rPr>
  </w:style>
  <w:style w:type="paragraph" w:customStyle="1" w:styleId="00073462496C4D0AB168E73C8A73F95B1">
    <w:name w:val="00073462496C4D0AB168E73C8A73F95B1"/>
    <w:rsid w:val="00AA0CF7"/>
    <w:rPr>
      <w:rFonts w:eastAsiaTheme="minorHAnsi"/>
    </w:rPr>
  </w:style>
  <w:style w:type="paragraph" w:customStyle="1" w:styleId="202B545721644FB68D6C76DDFE67F8408">
    <w:name w:val="202B545721644FB68D6C76DDFE67F8408"/>
    <w:rsid w:val="00AA0CF7"/>
    <w:rPr>
      <w:rFonts w:eastAsiaTheme="minorHAnsi"/>
    </w:rPr>
  </w:style>
  <w:style w:type="paragraph" w:customStyle="1" w:styleId="E93B6F198E6B46BEB61BC1B1FEF419708">
    <w:name w:val="E93B6F198E6B46BEB61BC1B1FEF419708"/>
    <w:rsid w:val="00AA0CF7"/>
    <w:rPr>
      <w:rFonts w:eastAsiaTheme="minorHAnsi"/>
    </w:rPr>
  </w:style>
  <w:style w:type="paragraph" w:customStyle="1" w:styleId="98FD61484FF447438326B9472798F6918">
    <w:name w:val="98FD61484FF447438326B9472798F6918"/>
    <w:rsid w:val="00AA0CF7"/>
    <w:rPr>
      <w:rFonts w:eastAsiaTheme="minorHAnsi"/>
    </w:rPr>
  </w:style>
  <w:style w:type="paragraph" w:customStyle="1" w:styleId="6BF9463DF1EE468B984E0140A9E8859E8">
    <w:name w:val="6BF9463DF1EE468B984E0140A9E8859E8"/>
    <w:rsid w:val="00AA0CF7"/>
    <w:rPr>
      <w:rFonts w:eastAsiaTheme="minorHAnsi"/>
    </w:rPr>
  </w:style>
  <w:style w:type="paragraph" w:customStyle="1" w:styleId="D768203606594F0587D6B1EDAAD4271B2">
    <w:name w:val="D768203606594F0587D6B1EDAAD4271B2"/>
    <w:rsid w:val="00AA0CF7"/>
    <w:rPr>
      <w:rFonts w:eastAsiaTheme="minorHAnsi"/>
    </w:rPr>
  </w:style>
  <w:style w:type="paragraph" w:customStyle="1" w:styleId="62B1B559A70348D5B617358A50D1DB2C8">
    <w:name w:val="62B1B559A70348D5B617358A50D1DB2C8"/>
    <w:rsid w:val="00AA0CF7"/>
    <w:rPr>
      <w:rFonts w:eastAsiaTheme="minorHAnsi"/>
    </w:rPr>
  </w:style>
  <w:style w:type="paragraph" w:customStyle="1" w:styleId="700A6C24306F4A2880C68ADAEA59396D8">
    <w:name w:val="700A6C24306F4A2880C68ADAEA59396D8"/>
    <w:rsid w:val="00AA0CF7"/>
    <w:rPr>
      <w:rFonts w:eastAsiaTheme="minorHAnsi"/>
    </w:rPr>
  </w:style>
  <w:style w:type="paragraph" w:customStyle="1" w:styleId="3D68BEEF8B6C44EC88A9F35B5BAC38E816">
    <w:name w:val="3D68BEEF8B6C44EC88A9F35B5BAC38E816"/>
    <w:rsid w:val="00AA0CF7"/>
    <w:rPr>
      <w:rFonts w:eastAsiaTheme="minorHAnsi"/>
    </w:rPr>
  </w:style>
  <w:style w:type="paragraph" w:customStyle="1" w:styleId="1720DC3DD6884E40B711410A0515C86416">
    <w:name w:val="1720DC3DD6884E40B711410A0515C86416"/>
    <w:rsid w:val="00AA0CF7"/>
    <w:rPr>
      <w:rFonts w:eastAsiaTheme="minorHAnsi"/>
    </w:rPr>
  </w:style>
  <w:style w:type="paragraph" w:customStyle="1" w:styleId="42EB210FBD484D889988FAB7D975D53616">
    <w:name w:val="42EB210FBD484D889988FAB7D975D53616"/>
    <w:rsid w:val="00AA0CF7"/>
    <w:rPr>
      <w:rFonts w:eastAsiaTheme="minorHAnsi"/>
    </w:rPr>
  </w:style>
  <w:style w:type="paragraph" w:customStyle="1" w:styleId="9B03182DE88749A2A9AFE51678C302B2">
    <w:name w:val="9B03182DE88749A2A9AFE51678C302B2"/>
    <w:rsid w:val="00AA0CF7"/>
  </w:style>
  <w:style w:type="paragraph" w:customStyle="1" w:styleId="3A336E215EA04F6EB13811F2A26940A9">
    <w:name w:val="3A336E215EA04F6EB13811F2A26940A9"/>
    <w:rsid w:val="00AA0CF7"/>
  </w:style>
  <w:style w:type="paragraph" w:customStyle="1" w:styleId="9E77ABA719194FFF87FFEE1ED9F80B7A">
    <w:name w:val="9E77ABA719194FFF87FFEE1ED9F80B7A"/>
    <w:rsid w:val="00AA0CF7"/>
  </w:style>
  <w:style w:type="paragraph" w:customStyle="1" w:styleId="E7B9E02F5DFD47149D8FA91562BCC4D780">
    <w:name w:val="E7B9E02F5DFD47149D8FA91562BCC4D780"/>
    <w:rsid w:val="00AA0CF7"/>
    <w:rPr>
      <w:rFonts w:eastAsiaTheme="minorHAnsi"/>
    </w:rPr>
  </w:style>
  <w:style w:type="paragraph" w:customStyle="1" w:styleId="348FA061EE3C49ACAE41AEBD74E67BFB62">
    <w:name w:val="348FA061EE3C49ACAE41AEBD74E67BFB62"/>
    <w:rsid w:val="00AA0CF7"/>
    <w:rPr>
      <w:rFonts w:eastAsiaTheme="minorHAnsi"/>
    </w:rPr>
  </w:style>
  <w:style w:type="paragraph" w:customStyle="1" w:styleId="A36C754F31F44FAB8CA89BBA09E91DAB61">
    <w:name w:val="A36C754F31F44FAB8CA89BBA09E91DAB61"/>
    <w:rsid w:val="00AA0CF7"/>
    <w:rPr>
      <w:rFonts w:eastAsiaTheme="minorHAnsi"/>
    </w:rPr>
  </w:style>
  <w:style w:type="paragraph" w:customStyle="1" w:styleId="5E6E5BFE325243B99A437EBE6734EE8359">
    <w:name w:val="5E6E5BFE325243B99A437EBE6734EE8359"/>
    <w:rsid w:val="00AA0CF7"/>
    <w:rPr>
      <w:rFonts w:eastAsiaTheme="minorHAnsi"/>
    </w:rPr>
  </w:style>
  <w:style w:type="paragraph" w:customStyle="1" w:styleId="8BFBF4B9CAF84A3E9019E5F9BFB7EDBA39">
    <w:name w:val="8BFBF4B9CAF84A3E9019E5F9BFB7EDBA39"/>
    <w:rsid w:val="00AA0CF7"/>
    <w:rPr>
      <w:rFonts w:eastAsiaTheme="minorHAnsi"/>
    </w:rPr>
  </w:style>
  <w:style w:type="paragraph" w:customStyle="1" w:styleId="E2A9B0A6EF7F4D269EE1E0DCC0D2F27438">
    <w:name w:val="E2A9B0A6EF7F4D269EE1E0DCC0D2F27438"/>
    <w:rsid w:val="00AA0CF7"/>
    <w:rPr>
      <w:rFonts w:eastAsiaTheme="minorHAnsi"/>
    </w:rPr>
  </w:style>
  <w:style w:type="paragraph" w:customStyle="1" w:styleId="3D85344DC7FE420E9D156A3EA472580F39">
    <w:name w:val="3D85344DC7FE420E9D156A3EA472580F39"/>
    <w:rsid w:val="00AA0CF7"/>
    <w:rPr>
      <w:rFonts w:eastAsiaTheme="minorHAnsi"/>
    </w:rPr>
  </w:style>
  <w:style w:type="paragraph" w:customStyle="1" w:styleId="480EC0956E414A1EB754429E14ECECE639">
    <w:name w:val="480EC0956E414A1EB754429E14ECECE639"/>
    <w:rsid w:val="00AA0CF7"/>
    <w:rPr>
      <w:rFonts w:eastAsiaTheme="minorHAnsi"/>
    </w:rPr>
  </w:style>
  <w:style w:type="paragraph" w:customStyle="1" w:styleId="1243330EA41B46E3954A8E47D41604AE39">
    <w:name w:val="1243330EA41B46E3954A8E47D41604AE39"/>
    <w:rsid w:val="00AA0CF7"/>
    <w:rPr>
      <w:rFonts w:eastAsiaTheme="minorHAnsi"/>
    </w:rPr>
  </w:style>
  <w:style w:type="paragraph" w:customStyle="1" w:styleId="F21F786445334A25B289521284E86A4F39">
    <w:name w:val="F21F786445334A25B289521284E86A4F39"/>
    <w:rsid w:val="00AA0CF7"/>
    <w:rPr>
      <w:rFonts w:eastAsiaTheme="minorHAnsi"/>
    </w:rPr>
  </w:style>
  <w:style w:type="paragraph" w:customStyle="1" w:styleId="CA2FAA98065D45E6A7B7DF7E49ADF15219">
    <w:name w:val="CA2FAA98065D45E6A7B7DF7E49ADF15219"/>
    <w:rsid w:val="00AA0CF7"/>
    <w:rPr>
      <w:rFonts w:eastAsiaTheme="minorHAnsi"/>
    </w:rPr>
  </w:style>
  <w:style w:type="paragraph" w:customStyle="1" w:styleId="5040FA43E6264A4AA0AB784B14CB149119">
    <w:name w:val="5040FA43E6264A4AA0AB784B14CB149119"/>
    <w:rsid w:val="00AA0CF7"/>
    <w:rPr>
      <w:rFonts w:eastAsiaTheme="minorHAnsi"/>
    </w:rPr>
  </w:style>
  <w:style w:type="paragraph" w:customStyle="1" w:styleId="2C02C55783654B578358EE5D0459700919">
    <w:name w:val="2C02C55783654B578358EE5D0459700919"/>
    <w:rsid w:val="00AA0CF7"/>
    <w:rPr>
      <w:rFonts w:eastAsiaTheme="minorHAnsi"/>
    </w:rPr>
  </w:style>
  <w:style w:type="paragraph" w:customStyle="1" w:styleId="266E0BA7C6BD49539E62F46A8840D3FE19">
    <w:name w:val="266E0BA7C6BD49539E62F46A8840D3FE19"/>
    <w:rsid w:val="00AA0CF7"/>
    <w:rPr>
      <w:rFonts w:eastAsiaTheme="minorHAnsi"/>
    </w:rPr>
  </w:style>
  <w:style w:type="paragraph" w:customStyle="1" w:styleId="8A9DB052E34D42839905D32D79CA143319">
    <w:name w:val="8A9DB052E34D42839905D32D79CA143319"/>
    <w:rsid w:val="00AA0CF7"/>
    <w:rPr>
      <w:rFonts w:eastAsiaTheme="minorHAnsi"/>
    </w:rPr>
  </w:style>
  <w:style w:type="paragraph" w:customStyle="1" w:styleId="ADD35C9E239D4C729F9378280FDE323919">
    <w:name w:val="ADD35C9E239D4C729F9378280FDE323919"/>
    <w:rsid w:val="00AA0CF7"/>
    <w:rPr>
      <w:rFonts w:eastAsiaTheme="minorHAnsi"/>
    </w:rPr>
  </w:style>
  <w:style w:type="paragraph" w:customStyle="1" w:styleId="46BB3A84DF8E41CEB6D219A67AFC1A8A19">
    <w:name w:val="46BB3A84DF8E41CEB6D219A67AFC1A8A19"/>
    <w:rsid w:val="00AA0CF7"/>
    <w:rPr>
      <w:rFonts w:eastAsiaTheme="minorHAnsi"/>
    </w:rPr>
  </w:style>
  <w:style w:type="paragraph" w:customStyle="1" w:styleId="AC4127494F5D40D6A413EF75E43D26BC2">
    <w:name w:val="AC4127494F5D40D6A413EF75E43D26BC2"/>
    <w:rsid w:val="00AA0CF7"/>
    <w:rPr>
      <w:rFonts w:eastAsiaTheme="minorHAnsi"/>
    </w:rPr>
  </w:style>
  <w:style w:type="paragraph" w:customStyle="1" w:styleId="6B19A59BB5EE4B84B50C601E2600A2DE2">
    <w:name w:val="6B19A59BB5EE4B84B50C601E2600A2DE2"/>
    <w:rsid w:val="00AA0CF7"/>
    <w:rPr>
      <w:rFonts w:eastAsiaTheme="minorHAnsi"/>
    </w:rPr>
  </w:style>
  <w:style w:type="paragraph" w:customStyle="1" w:styleId="2AE73A5637B449AA85C954B2727E0FA32">
    <w:name w:val="2AE73A5637B449AA85C954B2727E0FA32"/>
    <w:rsid w:val="00AA0CF7"/>
    <w:rPr>
      <w:rFonts w:eastAsiaTheme="minorHAnsi"/>
    </w:rPr>
  </w:style>
  <w:style w:type="paragraph" w:customStyle="1" w:styleId="119C061D769746858E15805E48D47B592">
    <w:name w:val="119C061D769746858E15805E48D47B592"/>
    <w:rsid w:val="00AA0CF7"/>
    <w:rPr>
      <w:rFonts w:eastAsiaTheme="minorHAnsi"/>
    </w:rPr>
  </w:style>
  <w:style w:type="paragraph" w:customStyle="1" w:styleId="9B03182DE88749A2A9AFE51678C302B21">
    <w:name w:val="9B03182DE88749A2A9AFE51678C302B21"/>
    <w:rsid w:val="00AA0CF7"/>
    <w:rPr>
      <w:rFonts w:eastAsiaTheme="minorHAnsi"/>
    </w:rPr>
  </w:style>
  <w:style w:type="paragraph" w:customStyle="1" w:styleId="F118DE8AEFD94EDE829B7114690EE9AB2">
    <w:name w:val="F118DE8AEFD94EDE829B7114690EE9AB2"/>
    <w:rsid w:val="00AA0CF7"/>
    <w:rPr>
      <w:rFonts w:eastAsiaTheme="minorHAnsi"/>
    </w:rPr>
  </w:style>
  <w:style w:type="paragraph" w:customStyle="1" w:styleId="12CD2B35A60947E9B28A36E103FEBDE72">
    <w:name w:val="12CD2B35A60947E9B28A36E103FEBDE72"/>
    <w:rsid w:val="00AA0CF7"/>
    <w:rPr>
      <w:rFonts w:eastAsiaTheme="minorHAnsi"/>
    </w:rPr>
  </w:style>
  <w:style w:type="paragraph" w:customStyle="1" w:styleId="B5B34D7031854A0C8E0BEC79B54E9DFC2">
    <w:name w:val="B5B34D7031854A0C8E0BEC79B54E9DFC2"/>
    <w:rsid w:val="00AA0CF7"/>
    <w:rPr>
      <w:rFonts w:eastAsiaTheme="minorHAnsi"/>
    </w:rPr>
  </w:style>
  <w:style w:type="paragraph" w:customStyle="1" w:styleId="3A336E215EA04F6EB13811F2A26940A91">
    <w:name w:val="3A336E215EA04F6EB13811F2A26940A91"/>
    <w:rsid w:val="00AA0CF7"/>
    <w:rPr>
      <w:rFonts w:eastAsiaTheme="minorHAnsi"/>
    </w:rPr>
  </w:style>
  <w:style w:type="paragraph" w:customStyle="1" w:styleId="A7D3C7C805C44927AFF2B97136832C842">
    <w:name w:val="A7D3C7C805C44927AFF2B97136832C842"/>
    <w:rsid w:val="00AA0CF7"/>
    <w:rPr>
      <w:rFonts w:eastAsiaTheme="minorHAnsi"/>
    </w:rPr>
  </w:style>
  <w:style w:type="paragraph" w:customStyle="1" w:styleId="6F6687EEF089428F9D0B70AFC59741182">
    <w:name w:val="6F6687EEF089428F9D0B70AFC59741182"/>
    <w:rsid w:val="00AA0CF7"/>
    <w:rPr>
      <w:rFonts w:eastAsiaTheme="minorHAnsi"/>
    </w:rPr>
  </w:style>
  <w:style w:type="paragraph" w:customStyle="1" w:styleId="ADD8FB7FCE3145D7963910D3530CE4D42">
    <w:name w:val="ADD8FB7FCE3145D7963910D3530CE4D42"/>
    <w:rsid w:val="00AA0CF7"/>
    <w:rPr>
      <w:rFonts w:eastAsiaTheme="minorHAnsi"/>
    </w:rPr>
  </w:style>
  <w:style w:type="paragraph" w:customStyle="1" w:styleId="9E77ABA719194FFF87FFEE1ED9F80B7A1">
    <w:name w:val="9E77ABA719194FFF87FFEE1ED9F80B7A1"/>
    <w:rsid w:val="00AA0CF7"/>
    <w:rPr>
      <w:rFonts w:eastAsiaTheme="minorHAnsi"/>
    </w:rPr>
  </w:style>
  <w:style w:type="paragraph" w:customStyle="1" w:styleId="00073462496C4D0AB168E73C8A73F95B2">
    <w:name w:val="00073462496C4D0AB168E73C8A73F95B2"/>
    <w:rsid w:val="00AA0CF7"/>
    <w:rPr>
      <w:rFonts w:eastAsiaTheme="minorHAnsi"/>
    </w:rPr>
  </w:style>
  <w:style w:type="paragraph" w:customStyle="1" w:styleId="202B545721644FB68D6C76DDFE67F8409">
    <w:name w:val="202B545721644FB68D6C76DDFE67F8409"/>
    <w:rsid w:val="00AA0CF7"/>
    <w:rPr>
      <w:rFonts w:eastAsiaTheme="minorHAnsi"/>
    </w:rPr>
  </w:style>
  <w:style w:type="paragraph" w:customStyle="1" w:styleId="E93B6F198E6B46BEB61BC1B1FEF419709">
    <w:name w:val="E93B6F198E6B46BEB61BC1B1FEF419709"/>
    <w:rsid w:val="00AA0CF7"/>
    <w:rPr>
      <w:rFonts w:eastAsiaTheme="minorHAnsi"/>
    </w:rPr>
  </w:style>
  <w:style w:type="paragraph" w:customStyle="1" w:styleId="98FD61484FF447438326B9472798F6919">
    <w:name w:val="98FD61484FF447438326B9472798F6919"/>
    <w:rsid w:val="00AA0CF7"/>
    <w:rPr>
      <w:rFonts w:eastAsiaTheme="minorHAnsi"/>
    </w:rPr>
  </w:style>
  <w:style w:type="paragraph" w:customStyle="1" w:styleId="6BF9463DF1EE468B984E0140A9E8859E9">
    <w:name w:val="6BF9463DF1EE468B984E0140A9E8859E9"/>
    <w:rsid w:val="00AA0CF7"/>
    <w:rPr>
      <w:rFonts w:eastAsiaTheme="minorHAnsi"/>
    </w:rPr>
  </w:style>
  <w:style w:type="paragraph" w:customStyle="1" w:styleId="D768203606594F0587D6B1EDAAD4271B3">
    <w:name w:val="D768203606594F0587D6B1EDAAD4271B3"/>
    <w:rsid w:val="00AA0CF7"/>
    <w:rPr>
      <w:rFonts w:eastAsiaTheme="minorHAnsi"/>
    </w:rPr>
  </w:style>
  <w:style w:type="paragraph" w:customStyle="1" w:styleId="62B1B559A70348D5B617358A50D1DB2C9">
    <w:name w:val="62B1B559A70348D5B617358A50D1DB2C9"/>
    <w:rsid w:val="00AA0CF7"/>
    <w:rPr>
      <w:rFonts w:eastAsiaTheme="minorHAnsi"/>
    </w:rPr>
  </w:style>
  <w:style w:type="paragraph" w:customStyle="1" w:styleId="700A6C24306F4A2880C68ADAEA59396D9">
    <w:name w:val="700A6C24306F4A2880C68ADAEA59396D9"/>
    <w:rsid w:val="00AA0CF7"/>
    <w:rPr>
      <w:rFonts w:eastAsiaTheme="minorHAnsi"/>
    </w:rPr>
  </w:style>
  <w:style w:type="paragraph" w:customStyle="1" w:styleId="3D68BEEF8B6C44EC88A9F35B5BAC38E817">
    <w:name w:val="3D68BEEF8B6C44EC88A9F35B5BAC38E817"/>
    <w:rsid w:val="00AA0CF7"/>
    <w:rPr>
      <w:rFonts w:eastAsiaTheme="minorHAnsi"/>
    </w:rPr>
  </w:style>
  <w:style w:type="paragraph" w:customStyle="1" w:styleId="1720DC3DD6884E40B711410A0515C86417">
    <w:name w:val="1720DC3DD6884E40B711410A0515C86417"/>
    <w:rsid w:val="00AA0CF7"/>
    <w:rPr>
      <w:rFonts w:eastAsiaTheme="minorHAnsi"/>
    </w:rPr>
  </w:style>
  <w:style w:type="paragraph" w:customStyle="1" w:styleId="42EB210FBD484D889988FAB7D975D53617">
    <w:name w:val="42EB210FBD484D889988FAB7D975D53617"/>
    <w:rsid w:val="00AA0CF7"/>
    <w:rPr>
      <w:rFonts w:eastAsiaTheme="minorHAnsi"/>
    </w:rPr>
  </w:style>
  <w:style w:type="paragraph" w:customStyle="1" w:styleId="C6958A4ADC004D47AFE40DC75CF9DAEB">
    <w:name w:val="C6958A4ADC004D47AFE40DC75CF9DAEB"/>
    <w:rsid w:val="00AA0CF7"/>
  </w:style>
  <w:style w:type="paragraph" w:customStyle="1" w:styleId="3DDBD4050F014E79A4274DA2A973CCEA">
    <w:name w:val="3DDBD4050F014E79A4274DA2A973CCEA"/>
    <w:rsid w:val="00AA0CF7"/>
  </w:style>
  <w:style w:type="paragraph" w:customStyle="1" w:styleId="B702B99ED61B4EA692B931D3BC66BBAE">
    <w:name w:val="B702B99ED61B4EA692B931D3BC66BBAE"/>
    <w:rsid w:val="00AA0CF7"/>
  </w:style>
  <w:style w:type="paragraph" w:customStyle="1" w:styleId="AB9E3536C4CB4020A3E8F63DD7DCAC02">
    <w:name w:val="AB9E3536C4CB4020A3E8F63DD7DCAC02"/>
    <w:rsid w:val="00AA0CF7"/>
  </w:style>
  <w:style w:type="paragraph" w:customStyle="1" w:styleId="D403117C305C430D80560332F0B14579">
    <w:name w:val="D403117C305C430D80560332F0B14579"/>
    <w:rsid w:val="00AA0CF7"/>
  </w:style>
  <w:style w:type="paragraph" w:customStyle="1" w:styleId="A109649D749C495890B618AEEFBC3370">
    <w:name w:val="A109649D749C495890B618AEEFBC3370"/>
    <w:rsid w:val="00AA0CF7"/>
  </w:style>
  <w:style w:type="paragraph" w:customStyle="1" w:styleId="D4CB71268620421F858AA52101E1D595">
    <w:name w:val="D4CB71268620421F858AA52101E1D595"/>
    <w:rsid w:val="00AA0CF7"/>
  </w:style>
  <w:style w:type="paragraph" w:customStyle="1" w:styleId="60E7B5189A6848758054A8E4125FE19C">
    <w:name w:val="60E7B5189A6848758054A8E4125FE19C"/>
    <w:rsid w:val="00AA0CF7"/>
  </w:style>
  <w:style w:type="paragraph" w:customStyle="1" w:styleId="2B96FA9FF5B6439F88B32B5D75E0A683">
    <w:name w:val="2B96FA9FF5B6439F88B32B5D75E0A683"/>
    <w:rsid w:val="00AA0CF7"/>
  </w:style>
  <w:style w:type="paragraph" w:customStyle="1" w:styleId="95AC47570F2143D5BFDA1642B464D921">
    <w:name w:val="95AC47570F2143D5BFDA1642B464D921"/>
    <w:rsid w:val="00AA0CF7"/>
  </w:style>
  <w:style w:type="paragraph" w:customStyle="1" w:styleId="F9B190A4DE904D649F61206470D41C60">
    <w:name w:val="F9B190A4DE904D649F61206470D41C60"/>
    <w:rsid w:val="00AA0CF7"/>
  </w:style>
  <w:style w:type="paragraph" w:customStyle="1" w:styleId="321D1D89C1BF4DE3B3383DA2497DB2D5">
    <w:name w:val="321D1D89C1BF4DE3B3383DA2497DB2D5"/>
    <w:rsid w:val="00AA0CF7"/>
  </w:style>
  <w:style w:type="paragraph" w:customStyle="1" w:styleId="DE586248A89B42418A7A11284B857BC7">
    <w:name w:val="DE586248A89B42418A7A11284B857BC7"/>
    <w:rsid w:val="00AA0CF7"/>
  </w:style>
  <w:style w:type="paragraph" w:customStyle="1" w:styleId="67911464FF6F4060B2ED05C0D4BF8515">
    <w:name w:val="67911464FF6F4060B2ED05C0D4BF8515"/>
    <w:rsid w:val="00AA0CF7"/>
  </w:style>
  <w:style w:type="paragraph" w:customStyle="1" w:styleId="19ED4994FB69468E9F2A5FB2F2B1F7CD">
    <w:name w:val="19ED4994FB69468E9F2A5FB2F2B1F7CD"/>
    <w:rsid w:val="00AA0CF7"/>
  </w:style>
  <w:style w:type="paragraph" w:customStyle="1" w:styleId="42FEB43103D345CDAEBD52E22E8DE595">
    <w:name w:val="42FEB43103D345CDAEBD52E22E8DE595"/>
    <w:rsid w:val="00AA0CF7"/>
  </w:style>
  <w:style w:type="paragraph" w:customStyle="1" w:styleId="AE1A32AE71DD43A39E9D402AEF5FD162">
    <w:name w:val="AE1A32AE71DD43A39E9D402AEF5FD162"/>
    <w:rsid w:val="00AA0CF7"/>
  </w:style>
  <w:style w:type="paragraph" w:customStyle="1" w:styleId="943845E4F67F46B8A174EE334DB6CFE2">
    <w:name w:val="943845E4F67F46B8A174EE334DB6CFE2"/>
    <w:rsid w:val="00AA0CF7"/>
  </w:style>
  <w:style w:type="paragraph" w:customStyle="1" w:styleId="81F3A9E4D1F845C09BE3E737350BB565">
    <w:name w:val="81F3A9E4D1F845C09BE3E737350BB565"/>
    <w:rsid w:val="00AA0CF7"/>
  </w:style>
  <w:style w:type="paragraph" w:customStyle="1" w:styleId="7A70D5C8B6FE451590BEDD2F366D6A12">
    <w:name w:val="7A70D5C8B6FE451590BEDD2F366D6A12"/>
    <w:rsid w:val="00AA0CF7"/>
  </w:style>
  <w:style w:type="paragraph" w:customStyle="1" w:styleId="E7B9E02F5DFD47149D8FA91562BCC4D781">
    <w:name w:val="E7B9E02F5DFD47149D8FA91562BCC4D781"/>
    <w:rsid w:val="00AA0CF7"/>
    <w:rPr>
      <w:rFonts w:eastAsiaTheme="minorHAnsi"/>
    </w:rPr>
  </w:style>
  <w:style w:type="paragraph" w:customStyle="1" w:styleId="348FA061EE3C49ACAE41AEBD74E67BFB63">
    <w:name w:val="348FA061EE3C49ACAE41AEBD74E67BFB63"/>
    <w:rsid w:val="00AA0CF7"/>
    <w:rPr>
      <w:rFonts w:eastAsiaTheme="minorHAnsi"/>
    </w:rPr>
  </w:style>
  <w:style w:type="paragraph" w:customStyle="1" w:styleId="A36C754F31F44FAB8CA89BBA09E91DAB62">
    <w:name w:val="A36C754F31F44FAB8CA89BBA09E91DAB62"/>
    <w:rsid w:val="00AA0CF7"/>
    <w:rPr>
      <w:rFonts w:eastAsiaTheme="minorHAnsi"/>
    </w:rPr>
  </w:style>
  <w:style w:type="paragraph" w:customStyle="1" w:styleId="5E6E5BFE325243B99A437EBE6734EE8360">
    <w:name w:val="5E6E5BFE325243B99A437EBE6734EE8360"/>
    <w:rsid w:val="00AA0CF7"/>
    <w:rPr>
      <w:rFonts w:eastAsiaTheme="minorHAnsi"/>
    </w:rPr>
  </w:style>
  <w:style w:type="paragraph" w:customStyle="1" w:styleId="8BFBF4B9CAF84A3E9019E5F9BFB7EDBA40">
    <w:name w:val="8BFBF4B9CAF84A3E9019E5F9BFB7EDBA40"/>
    <w:rsid w:val="00AA0CF7"/>
    <w:rPr>
      <w:rFonts w:eastAsiaTheme="minorHAnsi"/>
    </w:rPr>
  </w:style>
  <w:style w:type="paragraph" w:customStyle="1" w:styleId="E2A9B0A6EF7F4D269EE1E0DCC0D2F27439">
    <w:name w:val="E2A9B0A6EF7F4D269EE1E0DCC0D2F27439"/>
    <w:rsid w:val="00AA0CF7"/>
    <w:rPr>
      <w:rFonts w:eastAsiaTheme="minorHAnsi"/>
    </w:rPr>
  </w:style>
  <w:style w:type="paragraph" w:customStyle="1" w:styleId="3D85344DC7FE420E9D156A3EA472580F40">
    <w:name w:val="3D85344DC7FE420E9D156A3EA472580F40"/>
    <w:rsid w:val="00AA0CF7"/>
    <w:rPr>
      <w:rFonts w:eastAsiaTheme="minorHAnsi"/>
    </w:rPr>
  </w:style>
  <w:style w:type="paragraph" w:customStyle="1" w:styleId="480EC0956E414A1EB754429E14ECECE640">
    <w:name w:val="480EC0956E414A1EB754429E14ECECE640"/>
    <w:rsid w:val="00AA0CF7"/>
    <w:rPr>
      <w:rFonts w:eastAsiaTheme="minorHAnsi"/>
    </w:rPr>
  </w:style>
  <w:style w:type="paragraph" w:customStyle="1" w:styleId="1243330EA41B46E3954A8E47D41604AE40">
    <w:name w:val="1243330EA41B46E3954A8E47D41604AE40"/>
    <w:rsid w:val="00AA0CF7"/>
    <w:rPr>
      <w:rFonts w:eastAsiaTheme="minorHAnsi"/>
    </w:rPr>
  </w:style>
  <w:style w:type="paragraph" w:customStyle="1" w:styleId="F21F786445334A25B289521284E86A4F40">
    <w:name w:val="F21F786445334A25B289521284E86A4F40"/>
    <w:rsid w:val="00AA0CF7"/>
    <w:rPr>
      <w:rFonts w:eastAsiaTheme="minorHAnsi"/>
    </w:rPr>
  </w:style>
  <w:style w:type="paragraph" w:customStyle="1" w:styleId="CA2FAA98065D45E6A7B7DF7E49ADF15220">
    <w:name w:val="CA2FAA98065D45E6A7B7DF7E49ADF15220"/>
    <w:rsid w:val="00AA0CF7"/>
    <w:rPr>
      <w:rFonts w:eastAsiaTheme="minorHAnsi"/>
    </w:rPr>
  </w:style>
  <w:style w:type="paragraph" w:customStyle="1" w:styleId="5040FA43E6264A4AA0AB784B14CB149120">
    <w:name w:val="5040FA43E6264A4AA0AB784B14CB149120"/>
    <w:rsid w:val="00AA0CF7"/>
    <w:rPr>
      <w:rFonts w:eastAsiaTheme="minorHAnsi"/>
    </w:rPr>
  </w:style>
  <w:style w:type="paragraph" w:customStyle="1" w:styleId="2C02C55783654B578358EE5D0459700920">
    <w:name w:val="2C02C55783654B578358EE5D0459700920"/>
    <w:rsid w:val="00AA0CF7"/>
    <w:rPr>
      <w:rFonts w:eastAsiaTheme="minorHAnsi"/>
    </w:rPr>
  </w:style>
  <w:style w:type="paragraph" w:customStyle="1" w:styleId="266E0BA7C6BD49539E62F46A8840D3FE20">
    <w:name w:val="266E0BA7C6BD49539E62F46A8840D3FE20"/>
    <w:rsid w:val="00AA0CF7"/>
    <w:rPr>
      <w:rFonts w:eastAsiaTheme="minorHAnsi"/>
    </w:rPr>
  </w:style>
  <w:style w:type="paragraph" w:customStyle="1" w:styleId="8A9DB052E34D42839905D32D79CA143320">
    <w:name w:val="8A9DB052E34D42839905D32D79CA143320"/>
    <w:rsid w:val="00AA0CF7"/>
    <w:rPr>
      <w:rFonts w:eastAsiaTheme="minorHAnsi"/>
    </w:rPr>
  </w:style>
  <w:style w:type="paragraph" w:customStyle="1" w:styleId="ADD35C9E239D4C729F9378280FDE323920">
    <w:name w:val="ADD35C9E239D4C729F9378280FDE323920"/>
    <w:rsid w:val="00AA0CF7"/>
    <w:rPr>
      <w:rFonts w:eastAsiaTheme="minorHAnsi"/>
    </w:rPr>
  </w:style>
  <w:style w:type="paragraph" w:customStyle="1" w:styleId="46BB3A84DF8E41CEB6D219A67AFC1A8A20">
    <w:name w:val="46BB3A84DF8E41CEB6D219A67AFC1A8A20"/>
    <w:rsid w:val="00AA0CF7"/>
    <w:rPr>
      <w:rFonts w:eastAsiaTheme="minorHAnsi"/>
    </w:rPr>
  </w:style>
  <w:style w:type="paragraph" w:customStyle="1" w:styleId="D403117C305C430D80560332F0B145791">
    <w:name w:val="D403117C305C430D80560332F0B145791"/>
    <w:rsid w:val="00AA0CF7"/>
    <w:rPr>
      <w:rFonts w:eastAsiaTheme="minorHAnsi"/>
    </w:rPr>
  </w:style>
  <w:style w:type="paragraph" w:customStyle="1" w:styleId="A109649D749C495890B618AEEFBC33701">
    <w:name w:val="A109649D749C495890B618AEEFBC33701"/>
    <w:rsid w:val="00AA0CF7"/>
    <w:rPr>
      <w:rFonts w:eastAsiaTheme="minorHAnsi"/>
    </w:rPr>
  </w:style>
  <w:style w:type="paragraph" w:customStyle="1" w:styleId="D4CB71268620421F858AA52101E1D5951">
    <w:name w:val="D4CB71268620421F858AA52101E1D5951"/>
    <w:rsid w:val="00AA0CF7"/>
    <w:rPr>
      <w:rFonts w:eastAsiaTheme="minorHAnsi"/>
    </w:rPr>
  </w:style>
  <w:style w:type="paragraph" w:customStyle="1" w:styleId="7A70D5C8B6FE451590BEDD2F366D6A121">
    <w:name w:val="7A70D5C8B6FE451590BEDD2F366D6A121"/>
    <w:rsid w:val="00AA0CF7"/>
    <w:rPr>
      <w:rFonts w:eastAsiaTheme="minorHAnsi"/>
    </w:rPr>
  </w:style>
  <w:style w:type="paragraph" w:customStyle="1" w:styleId="2B96FA9FF5B6439F88B32B5D75E0A6831">
    <w:name w:val="2B96FA9FF5B6439F88B32B5D75E0A6831"/>
    <w:rsid w:val="00AA0CF7"/>
    <w:rPr>
      <w:rFonts w:eastAsiaTheme="minorHAnsi"/>
    </w:rPr>
  </w:style>
  <w:style w:type="paragraph" w:customStyle="1" w:styleId="95AC47570F2143D5BFDA1642B464D9211">
    <w:name w:val="95AC47570F2143D5BFDA1642B464D9211"/>
    <w:rsid w:val="00AA0CF7"/>
    <w:rPr>
      <w:rFonts w:eastAsiaTheme="minorHAnsi"/>
    </w:rPr>
  </w:style>
  <w:style w:type="paragraph" w:customStyle="1" w:styleId="F9B190A4DE904D649F61206470D41C601">
    <w:name w:val="F9B190A4DE904D649F61206470D41C601"/>
    <w:rsid w:val="00AA0CF7"/>
    <w:rPr>
      <w:rFonts w:eastAsiaTheme="minorHAnsi"/>
    </w:rPr>
  </w:style>
  <w:style w:type="paragraph" w:customStyle="1" w:styleId="321D1D89C1BF4DE3B3383DA2497DB2D51">
    <w:name w:val="321D1D89C1BF4DE3B3383DA2497DB2D51"/>
    <w:rsid w:val="00AA0CF7"/>
    <w:rPr>
      <w:rFonts w:eastAsiaTheme="minorHAnsi"/>
    </w:rPr>
  </w:style>
  <w:style w:type="paragraph" w:customStyle="1" w:styleId="DE586248A89B42418A7A11284B857BC71">
    <w:name w:val="DE586248A89B42418A7A11284B857BC71"/>
    <w:rsid w:val="00AA0CF7"/>
    <w:rPr>
      <w:rFonts w:eastAsiaTheme="minorHAnsi"/>
    </w:rPr>
  </w:style>
  <w:style w:type="paragraph" w:customStyle="1" w:styleId="67911464FF6F4060B2ED05C0D4BF85151">
    <w:name w:val="67911464FF6F4060B2ED05C0D4BF85151"/>
    <w:rsid w:val="00AA0CF7"/>
    <w:rPr>
      <w:rFonts w:eastAsiaTheme="minorHAnsi"/>
    </w:rPr>
  </w:style>
  <w:style w:type="paragraph" w:customStyle="1" w:styleId="19ED4994FB69468E9F2A5FB2F2B1F7CD1">
    <w:name w:val="19ED4994FB69468E9F2A5FB2F2B1F7CD1"/>
    <w:rsid w:val="00AA0CF7"/>
    <w:rPr>
      <w:rFonts w:eastAsiaTheme="minorHAnsi"/>
    </w:rPr>
  </w:style>
  <w:style w:type="paragraph" w:customStyle="1" w:styleId="42FEB43103D345CDAEBD52E22E8DE5951">
    <w:name w:val="42FEB43103D345CDAEBD52E22E8DE5951"/>
    <w:rsid w:val="00AA0CF7"/>
    <w:rPr>
      <w:rFonts w:eastAsiaTheme="minorHAnsi"/>
    </w:rPr>
  </w:style>
  <w:style w:type="paragraph" w:customStyle="1" w:styleId="AE1A32AE71DD43A39E9D402AEF5FD1621">
    <w:name w:val="AE1A32AE71DD43A39E9D402AEF5FD1621"/>
    <w:rsid w:val="00AA0CF7"/>
    <w:rPr>
      <w:rFonts w:eastAsiaTheme="minorHAnsi"/>
    </w:rPr>
  </w:style>
  <w:style w:type="paragraph" w:customStyle="1" w:styleId="943845E4F67F46B8A174EE334DB6CFE21">
    <w:name w:val="943845E4F67F46B8A174EE334DB6CFE21"/>
    <w:rsid w:val="00AA0CF7"/>
    <w:rPr>
      <w:rFonts w:eastAsiaTheme="minorHAnsi"/>
    </w:rPr>
  </w:style>
  <w:style w:type="paragraph" w:customStyle="1" w:styleId="81F3A9E4D1F845C09BE3E737350BB5651">
    <w:name w:val="81F3A9E4D1F845C09BE3E737350BB5651"/>
    <w:rsid w:val="00AA0CF7"/>
    <w:rPr>
      <w:rFonts w:eastAsiaTheme="minorHAnsi"/>
    </w:rPr>
  </w:style>
  <w:style w:type="paragraph" w:customStyle="1" w:styleId="202B545721644FB68D6C76DDFE67F84010">
    <w:name w:val="202B545721644FB68D6C76DDFE67F84010"/>
    <w:rsid w:val="00AA0CF7"/>
    <w:rPr>
      <w:rFonts w:eastAsiaTheme="minorHAnsi"/>
    </w:rPr>
  </w:style>
  <w:style w:type="paragraph" w:customStyle="1" w:styleId="E93B6F198E6B46BEB61BC1B1FEF4197010">
    <w:name w:val="E93B6F198E6B46BEB61BC1B1FEF4197010"/>
    <w:rsid w:val="00AA0CF7"/>
    <w:rPr>
      <w:rFonts w:eastAsiaTheme="minorHAnsi"/>
    </w:rPr>
  </w:style>
  <w:style w:type="paragraph" w:customStyle="1" w:styleId="98FD61484FF447438326B9472798F69110">
    <w:name w:val="98FD61484FF447438326B9472798F69110"/>
    <w:rsid w:val="00AA0CF7"/>
    <w:rPr>
      <w:rFonts w:eastAsiaTheme="minorHAnsi"/>
    </w:rPr>
  </w:style>
  <w:style w:type="paragraph" w:customStyle="1" w:styleId="6BF9463DF1EE468B984E0140A9E8859E10">
    <w:name w:val="6BF9463DF1EE468B984E0140A9E8859E10"/>
    <w:rsid w:val="00AA0CF7"/>
    <w:rPr>
      <w:rFonts w:eastAsiaTheme="minorHAnsi"/>
    </w:rPr>
  </w:style>
  <w:style w:type="paragraph" w:customStyle="1" w:styleId="D768203606594F0587D6B1EDAAD4271B4">
    <w:name w:val="D768203606594F0587D6B1EDAAD4271B4"/>
    <w:rsid w:val="00AA0CF7"/>
    <w:rPr>
      <w:rFonts w:eastAsiaTheme="minorHAnsi"/>
    </w:rPr>
  </w:style>
  <w:style w:type="paragraph" w:customStyle="1" w:styleId="62B1B559A70348D5B617358A50D1DB2C10">
    <w:name w:val="62B1B559A70348D5B617358A50D1DB2C10"/>
    <w:rsid w:val="00AA0CF7"/>
    <w:rPr>
      <w:rFonts w:eastAsiaTheme="minorHAnsi"/>
    </w:rPr>
  </w:style>
  <w:style w:type="paragraph" w:customStyle="1" w:styleId="700A6C24306F4A2880C68ADAEA59396D10">
    <w:name w:val="700A6C24306F4A2880C68ADAEA59396D10"/>
    <w:rsid w:val="00AA0CF7"/>
    <w:rPr>
      <w:rFonts w:eastAsiaTheme="minorHAnsi"/>
    </w:rPr>
  </w:style>
  <w:style w:type="paragraph" w:customStyle="1" w:styleId="3D68BEEF8B6C44EC88A9F35B5BAC38E818">
    <w:name w:val="3D68BEEF8B6C44EC88A9F35B5BAC38E818"/>
    <w:rsid w:val="00AA0CF7"/>
    <w:rPr>
      <w:rFonts w:eastAsiaTheme="minorHAnsi"/>
    </w:rPr>
  </w:style>
  <w:style w:type="paragraph" w:customStyle="1" w:styleId="1720DC3DD6884E40B711410A0515C86418">
    <w:name w:val="1720DC3DD6884E40B711410A0515C86418"/>
    <w:rsid w:val="00AA0CF7"/>
    <w:rPr>
      <w:rFonts w:eastAsiaTheme="minorHAnsi"/>
    </w:rPr>
  </w:style>
  <w:style w:type="paragraph" w:customStyle="1" w:styleId="42EB210FBD484D889988FAB7D975D53618">
    <w:name w:val="42EB210FBD484D889988FAB7D975D53618"/>
    <w:rsid w:val="00AA0CF7"/>
    <w:rPr>
      <w:rFonts w:eastAsiaTheme="minorHAnsi"/>
    </w:rPr>
  </w:style>
  <w:style w:type="paragraph" w:customStyle="1" w:styleId="574EDBF80535412CADFFBF28E02D5FB1">
    <w:name w:val="574EDBF80535412CADFFBF28E02D5FB1"/>
    <w:rsid w:val="00AA0CF7"/>
  </w:style>
  <w:style w:type="paragraph" w:customStyle="1" w:styleId="3F903CF3CAB14E269834CDC4E2208F44">
    <w:name w:val="3F903CF3CAB14E269834CDC4E2208F44"/>
    <w:rsid w:val="00AA0CF7"/>
  </w:style>
  <w:style w:type="paragraph" w:customStyle="1" w:styleId="B25EBD029D484665B59903A05B81403A">
    <w:name w:val="B25EBD029D484665B59903A05B81403A"/>
    <w:rsid w:val="00AA0CF7"/>
  </w:style>
  <w:style w:type="paragraph" w:customStyle="1" w:styleId="E7B9E02F5DFD47149D8FA91562BCC4D782">
    <w:name w:val="E7B9E02F5DFD47149D8FA91562BCC4D782"/>
    <w:rsid w:val="00AA0CF7"/>
    <w:rPr>
      <w:rFonts w:eastAsiaTheme="minorHAnsi"/>
    </w:rPr>
  </w:style>
  <w:style w:type="paragraph" w:customStyle="1" w:styleId="348FA061EE3C49ACAE41AEBD74E67BFB64">
    <w:name w:val="348FA061EE3C49ACAE41AEBD74E67BFB64"/>
    <w:rsid w:val="00AA0CF7"/>
    <w:rPr>
      <w:rFonts w:eastAsiaTheme="minorHAnsi"/>
    </w:rPr>
  </w:style>
  <w:style w:type="paragraph" w:customStyle="1" w:styleId="A36C754F31F44FAB8CA89BBA09E91DAB63">
    <w:name w:val="A36C754F31F44FAB8CA89BBA09E91DAB63"/>
    <w:rsid w:val="00AA0CF7"/>
    <w:rPr>
      <w:rFonts w:eastAsiaTheme="minorHAnsi"/>
    </w:rPr>
  </w:style>
  <w:style w:type="paragraph" w:customStyle="1" w:styleId="5E6E5BFE325243B99A437EBE6734EE8361">
    <w:name w:val="5E6E5BFE325243B99A437EBE6734EE8361"/>
    <w:rsid w:val="00AA0CF7"/>
    <w:rPr>
      <w:rFonts w:eastAsiaTheme="minorHAnsi"/>
    </w:rPr>
  </w:style>
  <w:style w:type="paragraph" w:customStyle="1" w:styleId="8BFBF4B9CAF84A3E9019E5F9BFB7EDBA41">
    <w:name w:val="8BFBF4B9CAF84A3E9019E5F9BFB7EDBA41"/>
    <w:rsid w:val="00AA0CF7"/>
    <w:rPr>
      <w:rFonts w:eastAsiaTheme="minorHAnsi"/>
    </w:rPr>
  </w:style>
  <w:style w:type="paragraph" w:customStyle="1" w:styleId="E2A9B0A6EF7F4D269EE1E0DCC0D2F27440">
    <w:name w:val="E2A9B0A6EF7F4D269EE1E0DCC0D2F27440"/>
    <w:rsid w:val="00AA0CF7"/>
    <w:rPr>
      <w:rFonts w:eastAsiaTheme="minorHAnsi"/>
    </w:rPr>
  </w:style>
  <w:style w:type="paragraph" w:customStyle="1" w:styleId="3D85344DC7FE420E9D156A3EA472580F41">
    <w:name w:val="3D85344DC7FE420E9D156A3EA472580F41"/>
    <w:rsid w:val="00AA0CF7"/>
    <w:rPr>
      <w:rFonts w:eastAsiaTheme="minorHAnsi"/>
    </w:rPr>
  </w:style>
  <w:style w:type="paragraph" w:customStyle="1" w:styleId="480EC0956E414A1EB754429E14ECECE641">
    <w:name w:val="480EC0956E414A1EB754429E14ECECE641"/>
    <w:rsid w:val="00AA0CF7"/>
    <w:rPr>
      <w:rFonts w:eastAsiaTheme="minorHAnsi"/>
    </w:rPr>
  </w:style>
  <w:style w:type="paragraph" w:customStyle="1" w:styleId="1243330EA41B46E3954A8E47D41604AE41">
    <w:name w:val="1243330EA41B46E3954A8E47D41604AE41"/>
    <w:rsid w:val="00AA0CF7"/>
    <w:rPr>
      <w:rFonts w:eastAsiaTheme="minorHAnsi"/>
    </w:rPr>
  </w:style>
  <w:style w:type="paragraph" w:customStyle="1" w:styleId="F21F786445334A25B289521284E86A4F41">
    <w:name w:val="F21F786445334A25B289521284E86A4F41"/>
    <w:rsid w:val="00AA0CF7"/>
    <w:rPr>
      <w:rFonts w:eastAsiaTheme="minorHAnsi"/>
    </w:rPr>
  </w:style>
  <w:style w:type="paragraph" w:customStyle="1" w:styleId="CA2FAA98065D45E6A7B7DF7E49ADF15221">
    <w:name w:val="CA2FAA98065D45E6A7B7DF7E49ADF15221"/>
    <w:rsid w:val="00AA0CF7"/>
    <w:rPr>
      <w:rFonts w:eastAsiaTheme="minorHAnsi"/>
    </w:rPr>
  </w:style>
  <w:style w:type="paragraph" w:customStyle="1" w:styleId="5040FA43E6264A4AA0AB784B14CB149121">
    <w:name w:val="5040FA43E6264A4AA0AB784B14CB149121"/>
    <w:rsid w:val="00AA0CF7"/>
    <w:rPr>
      <w:rFonts w:eastAsiaTheme="minorHAnsi"/>
    </w:rPr>
  </w:style>
  <w:style w:type="paragraph" w:customStyle="1" w:styleId="2C02C55783654B578358EE5D0459700921">
    <w:name w:val="2C02C55783654B578358EE5D0459700921"/>
    <w:rsid w:val="00AA0CF7"/>
    <w:rPr>
      <w:rFonts w:eastAsiaTheme="minorHAnsi"/>
    </w:rPr>
  </w:style>
  <w:style w:type="paragraph" w:customStyle="1" w:styleId="266E0BA7C6BD49539E62F46A8840D3FE21">
    <w:name w:val="266E0BA7C6BD49539E62F46A8840D3FE21"/>
    <w:rsid w:val="00AA0CF7"/>
    <w:rPr>
      <w:rFonts w:eastAsiaTheme="minorHAnsi"/>
    </w:rPr>
  </w:style>
  <w:style w:type="paragraph" w:customStyle="1" w:styleId="8A9DB052E34D42839905D32D79CA143321">
    <w:name w:val="8A9DB052E34D42839905D32D79CA143321"/>
    <w:rsid w:val="00AA0CF7"/>
    <w:rPr>
      <w:rFonts w:eastAsiaTheme="minorHAnsi"/>
    </w:rPr>
  </w:style>
  <w:style w:type="paragraph" w:customStyle="1" w:styleId="ADD35C9E239D4C729F9378280FDE323921">
    <w:name w:val="ADD35C9E239D4C729F9378280FDE323921"/>
    <w:rsid w:val="00AA0CF7"/>
    <w:rPr>
      <w:rFonts w:eastAsiaTheme="minorHAnsi"/>
    </w:rPr>
  </w:style>
  <w:style w:type="paragraph" w:customStyle="1" w:styleId="46BB3A84DF8E41CEB6D219A67AFC1A8A21">
    <w:name w:val="46BB3A84DF8E41CEB6D219A67AFC1A8A21"/>
    <w:rsid w:val="00AA0CF7"/>
    <w:rPr>
      <w:rFonts w:eastAsiaTheme="minorHAnsi"/>
    </w:rPr>
  </w:style>
  <w:style w:type="paragraph" w:customStyle="1" w:styleId="D403117C305C430D80560332F0B145792">
    <w:name w:val="D403117C305C430D80560332F0B145792"/>
    <w:rsid w:val="00AA0CF7"/>
    <w:rPr>
      <w:rFonts w:eastAsiaTheme="minorHAnsi"/>
    </w:rPr>
  </w:style>
  <w:style w:type="paragraph" w:customStyle="1" w:styleId="A109649D749C495890B618AEEFBC33702">
    <w:name w:val="A109649D749C495890B618AEEFBC33702"/>
    <w:rsid w:val="00AA0CF7"/>
    <w:rPr>
      <w:rFonts w:eastAsiaTheme="minorHAnsi"/>
    </w:rPr>
  </w:style>
  <w:style w:type="paragraph" w:customStyle="1" w:styleId="D4CB71268620421F858AA52101E1D5952">
    <w:name w:val="D4CB71268620421F858AA52101E1D5952"/>
    <w:rsid w:val="00AA0CF7"/>
    <w:rPr>
      <w:rFonts w:eastAsiaTheme="minorHAnsi"/>
    </w:rPr>
  </w:style>
  <w:style w:type="paragraph" w:customStyle="1" w:styleId="7A70D5C8B6FE451590BEDD2F366D6A122">
    <w:name w:val="7A70D5C8B6FE451590BEDD2F366D6A122"/>
    <w:rsid w:val="00AA0CF7"/>
    <w:rPr>
      <w:rFonts w:eastAsiaTheme="minorHAnsi"/>
    </w:rPr>
  </w:style>
  <w:style w:type="paragraph" w:customStyle="1" w:styleId="2B96FA9FF5B6439F88B32B5D75E0A6832">
    <w:name w:val="2B96FA9FF5B6439F88B32B5D75E0A6832"/>
    <w:rsid w:val="00AA0CF7"/>
    <w:rPr>
      <w:rFonts w:eastAsiaTheme="minorHAnsi"/>
    </w:rPr>
  </w:style>
  <w:style w:type="paragraph" w:customStyle="1" w:styleId="95AC47570F2143D5BFDA1642B464D9212">
    <w:name w:val="95AC47570F2143D5BFDA1642B464D9212"/>
    <w:rsid w:val="00AA0CF7"/>
    <w:rPr>
      <w:rFonts w:eastAsiaTheme="minorHAnsi"/>
    </w:rPr>
  </w:style>
  <w:style w:type="paragraph" w:customStyle="1" w:styleId="F9B190A4DE904D649F61206470D41C602">
    <w:name w:val="F9B190A4DE904D649F61206470D41C602"/>
    <w:rsid w:val="00AA0CF7"/>
    <w:rPr>
      <w:rFonts w:eastAsiaTheme="minorHAnsi"/>
    </w:rPr>
  </w:style>
  <w:style w:type="paragraph" w:customStyle="1" w:styleId="574EDBF80535412CADFFBF28E02D5FB11">
    <w:name w:val="574EDBF80535412CADFFBF28E02D5FB11"/>
    <w:rsid w:val="00AA0CF7"/>
    <w:rPr>
      <w:rFonts w:eastAsiaTheme="minorHAnsi"/>
    </w:rPr>
  </w:style>
  <w:style w:type="paragraph" w:customStyle="1" w:styleId="321D1D89C1BF4DE3B3383DA2497DB2D52">
    <w:name w:val="321D1D89C1BF4DE3B3383DA2497DB2D52"/>
    <w:rsid w:val="00AA0CF7"/>
    <w:rPr>
      <w:rFonts w:eastAsiaTheme="minorHAnsi"/>
    </w:rPr>
  </w:style>
  <w:style w:type="paragraph" w:customStyle="1" w:styleId="DE586248A89B42418A7A11284B857BC72">
    <w:name w:val="DE586248A89B42418A7A11284B857BC72"/>
    <w:rsid w:val="00AA0CF7"/>
    <w:rPr>
      <w:rFonts w:eastAsiaTheme="minorHAnsi"/>
    </w:rPr>
  </w:style>
  <w:style w:type="paragraph" w:customStyle="1" w:styleId="67911464FF6F4060B2ED05C0D4BF85152">
    <w:name w:val="67911464FF6F4060B2ED05C0D4BF85152"/>
    <w:rsid w:val="00AA0CF7"/>
    <w:rPr>
      <w:rFonts w:eastAsiaTheme="minorHAnsi"/>
    </w:rPr>
  </w:style>
  <w:style w:type="paragraph" w:customStyle="1" w:styleId="19ED4994FB69468E9F2A5FB2F2B1F7CD2">
    <w:name w:val="19ED4994FB69468E9F2A5FB2F2B1F7CD2"/>
    <w:rsid w:val="00AA0CF7"/>
    <w:rPr>
      <w:rFonts w:eastAsiaTheme="minorHAnsi"/>
    </w:rPr>
  </w:style>
  <w:style w:type="paragraph" w:customStyle="1" w:styleId="3F903CF3CAB14E269834CDC4E2208F441">
    <w:name w:val="3F903CF3CAB14E269834CDC4E2208F441"/>
    <w:rsid w:val="00AA0CF7"/>
    <w:rPr>
      <w:rFonts w:eastAsiaTheme="minorHAnsi"/>
    </w:rPr>
  </w:style>
  <w:style w:type="paragraph" w:customStyle="1" w:styleId="42FEB43103D345CDAEBD52E22E8DE5952">
    <w:name w:val="42FEB43103D345CDAEBD52E22E8DE5952"/>
    <w:rsid w:val="00AA0CF7"/>
    <w:rPr>
      <w:rFonts w:eastAsiaTheme="minorHAnsi"/>
    </w:rPr>
  </w:style>
  <w:style w:type="paragraph" w:customStyle="1" w:styleId="AE1A32AE71DD43A39E9D402AEF5FD1622">
    <w:name w:val="AE1A32AE71DD43A39E9D402AEF5FD1622"/>
    <w:rsid w:val="00AA0CF7"/>
    <w:rPr>
      <w:rFonts w:eastAsiaTheme="minorHAnsi"/>
    </w:rPr>
  </w:style>
  <w:style w:type="paragraph" w:customStyle="1" w:styleId="943845E4F67F46B8A174EE334DB6CFE22">
    <w:name w:val="943845E4F67F46B8A174EE334DB6CFE22"/>
    <w:rsid w:val="00AA0CF7"/>
    <w:rPr>
      <w:rFonts w:eastAsiaTheme="minorHAnsi"/>
    </w:rPr>
  </w:style>
  <w:style w:type="paragraph" w:customStyle="1" w:styleId="81F3A9E4D1F845C09BE3E737350BB5652">
    <w:name w:val="81F3A9E4D1F845C09BE3E737350BB5652"/>
    <w:rsid w:val="00AA0CF7"/>
    <w:rPr>
      <w:rFonts w:eastAsiaTheme="minorHAnsi"/>
    </w:rPr>
  </w:style>
  <w:style w:type="paragraph" w:customStyle="1" w:styleId="B25EBD029D484665B59903A05B81403A1">
    <w:name w:val="B25EBD029D484665B59903A05B81403A1"/>
    <w:rsid w:val="00AA0CF7"/>
    <w:rPr>
      <w:rFonts w:eastAsiaTheme="minorHAnsi"/>
    </w:rPr>
  </w:style>
  <w:style w:type="paragraph" w:customStyle="1" w:styleId="202B545721644FB68D6C76DDFE67F84011">
    <w:name w:val="202B545721644FB68D6C76DDFE67F84011"/>
    <w:rsid w:val="00AA0CF7"/>
    <w:rPr>
      <w:rFonts w:eastAsiaTheme="minorHAnsi"/>
    </w:rPr>
  </w:style>
  <w:style w:type="paragraph" w:customStyle="1" w:styleId="D768203606594F0587D6B1EDAAD4271B5">
    <w:name w:val="D768203606594F0587D6B1EDAAD4271B5"/>
    <w:rsid w:val="00AA0CF7"/>
    <w:rPr>
      <w:rFonts w:eastAsiaTheme="minorHAnsi"/>
    </w:rPr>
  </w:style>
  <w:style w:type="paragraph" w:customStyle="1" w:styleId="62B1B559A70348D5B617358A50D1DB2C11">
    <w:name w:val="62B1B559A70348D5B617358A50D1DB2C11"/>
    <w:rsid w:val="00AA0CF7"/>
    <w:rPr>
      <w:rFonts w:eastAsiaTheme="minorHAnsi"/>
    </w:rPr>
  </w:style>
  <w:style w:type="paragraph" w:customStyle="1" w:styleId="700A6C24306F4A2880C68ADAEA59396D11">
    <w:name w:val="700A6C24306F4A2880C68ADAEA59396D11"/>
    <w:rsid w:val="00AA0CF7"/>
    <w:rPr>
      <w:rFonts w:eastAsiaTheme="minorHAnsi"/>
    </w:rPr>
  </w:style>
  <w:style w:type="paragraph" w:customStyle="1" w:styleId="3D68BEEF8B6C44EC88A9F35B5BAC38E819">
    <w:name w:val="3D68BEEF8B6C44EC88A9F35B5BAC38E819"/>
    <w:rsid w:val="00AA0CF7"/>
    <w:rPr>
      <w:rFonts w:eastAsiaTheme="minorHAnsi"/>
    </w:rPr>
  </w:style>
  <w:style w:type="paragraph" w:customStyle="1" w:styleId="1720DC3DD6884E40B711410A0515C86419">
    <w:name w:val="1720DC3DD6884E40B711410A0515C86419"/>
    <w:rsid w:val="00AA0CF7"/>
    <w:rPr>
      <w:rFonts w:eastAsiaTheme="minorHAnsi"/>
    </w:rPr>
  </w:style>
  <w:style w:type="paragraph" w:customStyle="1" w:styleId="42EB210FBD484D889988FAB7D975D53619">
    <w:name w:val="42EB210FBD484D889988FAB7D975D53619"/>
    <w:rsid w:val="00AA0CF7"/>
    <w:rPr>
      <w:rFonts w:eastAsiaTheme="minorHAnsi"/>
    </w:rPr>
  </w:style>
  <w:style w:type="paragraph" w:customStyle="1" w:styleId="6453568956B74A5EAEEEA2409FC3C8EF">
    <w:name w:val="6453568956B74A5EAEEEA2409FC3C8EF"/>
    <w:rsid w:val="00AA0CF7"/>
  </w:style>
  <w:style w:type="paragraph" w:customStyle="1" w:styleId="EAC74402D52742E4B93947EB715E15F0">
    <w:name w:val="EAC74402D52742E4B93947EB715E15F0"/>
    <w:rsid w:val="00AA0CF7"/>
  </w:style>
  <w:style w:type="paragraph" w:customStyle="1" w:styleId="AC61013F729049248128519EA8CBB325">
    <w:name w:val="AC61013F729049248128519EA8CBB325"/>
    <w:rsid w:val="00AA0CF7"/>
  </w:style>
  <w:style w:type="paragraph" w:customStyle="1" w:styleId="958D2AC7DEBD4AF3A985CECD8F8D0C08">
    <w:name w:val="958D2AC7DEBD4AF3A985CECD8F8D0C08"/>
    <w:rsid w:val="00AA0CF7"/>
  </w:style>
  <w:style w:type="paragraph" w:customStyle="1" w:styleId="6BC0339F1383484799A2D34E5AFA6E80">
    <w:name w:val="6BC0339F1383484799A2D34E5AFA6E80"/>
    <w:rsid w:val="00AA0CF7"/>
  </w:style>
  <w:style w:type="paragraph" w:customStyle="1" w:styleId="3AF133BF8D4A46B2BFCD19B4C012582B">
    <w:name w:val="3AF133BF8D4A46B2BFCD19B4C012582B"/>
    <w:rsid w:val="00AA0CF7"/>
  </w:style>
  <w:style w:type="paragraph" w:customStyle="1" w:styleId="33FE17FE822F4F8D8E54EEE80137E35D">
    <w:name w:val="33FE17FE822F4F8D8E54EEE80137E35D"/>
    <w:rsid w:val="00AA0CF7"/>
  </w:style>
  <w:style w:type="paragraph" w:customStyle="1" w:styleId="6EE32A7D56934D339D8C9D95E3DB7776">
    <w:name w:val="6EE32A7D56934D339D8C9D95E3DB7776"/>
    <w:rsid w:val="00AA0CF7"/>
  </w:style>
  <w:style w:type="paragraph" w:customStyle="1" w:styleId="C9B359B69F8546E4A147A115B59B043E">
    <w:name w:val="C9B359B69F8546E4A147A115B59B043E"/>
    <w:rsid w:val="00AA0CF7"/>
  </w:style>
  <w:style w:type="paragraph" w:customStyle="1" w:styleId="1D3BC5D1AA2E4334ABC79604A07F7FA9">
    <w:name w:val="1D3BC5D1AA2E4334ABC79604A07F7FA9"/>
    <w:rsid w:val="00AA0CF7"/>
  </w:style>
  <w:style w:type="paragraph" w:customStyle="1" w:styleId="76B1CCC7AA5F4CE2B2140EB2C450B133">
    <w:name w:val="76B1CCC7AA5F4CE2B2140EB2C450B133"/>
    <w:rsid w:val="00AA0CF7"/>
  </w:style>
  <w:style w:type="paragraph" w:customStyle="1" w:styleId="54221C0985974F1E843DCB0F1E68DC40">
    <w:name w:val="54221C0985974F1E843DCB0F1E68DC40"/>
    <w:rsid w:val="00AA0CF7"/>
  </w:style>
  <w:style w:type="paragraph" w:customStyle="1" w:styleId="01A5169A56B048CF87BAE9B1015FD87F">
    <w:name w:val="01A5169A56B048CF87BAE9B1015FD87F"/>
    <w:rsid w:val="00AA0CF7"/>
  </w:style>
  <w:style w:type="paragraph" w:customStyle="1" w:styleId="DC667F010FEC4D8EB655F9F1518784E5">
    <w:name w:val="DC667F010FEC4D8EB655F9F1518784E5"/>
    <w:rsid w:val="00AA0CF7"/>
  </w:style>
  <w:style w:type="paragraph" w:customStyle="1" w:styleId="6578CB0A92C145929EE0A87AAB583D4E">
    <w:name w:val="6578CB0A92C145929EE0A87AAB583D4E"/>
    <w:rsid w:val="00AA0CF7"/>
  </w:style>
  <w:style w:type="paragraph" w:customStyle="1" w:styleId="F024DB0EEAD94C77836E71769DF3A949">
    <w:name w:val="F024DB0EEAD94C77836E71769DF3A949"/>
    <w:rsid w:val="00AA0CF7"/>
  </w:style>
  <w:style w:type="paragraph" w:customStyle="1" w:styleId="4A8C0B4CB35247999DB70E9C9C9A9257">
    <w:name w:val="4A8C0B4CB35247999DB70E9C9C9A9257"/>
    <w:rsid w:val="00AA0CF7"/>
  </w:style>
  <w:style w:type="paragraph" w:customStyle="1" w:styleId="7D01C5E624C947E3A324FE09D6086DFE">
    <w:name w:val="7D01C5E624C947E3A324FE09D6086DFE"/>
    <w:rsid w:val="00AA0CF7"/>
  </w:style>
  <w:style w:type="paragraph" w:customStyle="1" w:styleId="EF5245EBC84242D99A14A3F4B6C82F89">
    <w:name w:val="EF5245EBC84242D99A14A3F4B6C82F89"/>
    <w:rsid w:val="00AA0CF7"/>
  </w:style>
  <w:style w:type="paragraph" w:customStyle="1" w:styleId="B3EDEB238D754BA09BF78DC4EEB61A3E">
    <w:name w:val="B3EDEB238D754BA09BF78DC4EEB61A3E"/>
    <w:rsid w:val="00AA0CF7"/>
  </w:style>
  <w:style w:type="paragraph" w:customStyle="1" w:styleId="5F8953CD1ED7464298FE5D69121E0733">
    <w:name w:val="5F8953CD1ED7464298FE5D69121E0733"/>
    <w:rsid w:val="00AA0CF7"/>
  </w:style>
  <w:style w:type="paragraph" w:customStyle="1" w:styleId="E7B9E02F5DFD47149D8FA91562BCC4D783">
    <w:name w:val="E7B9E02F5DFD47149D8FA91562BCC4D783"/>
    <w:rsid w:val="00AA0CF7"/>
    <w:rPr>
      <w:rFonts w:eastAsiaTheme="minorHAnsi"/>
    </w:rPr>
  </w:style>
  <w:style w:type="paragraph" w:customStyle="1" w:styleId="348FA061EE3C49ACAE41AEBD74E67BFB65">
    <w:name w:val="348FA061EE3C49ACAE41AEBD74E67BFB65"/>
    <w:rsid w:val="00AA0CF7"/>
    <w:rPr>
      <w:rFonts w:eastAsiaTheme="minorHAnsi"/>
    </w:rPr>
  </w:style>
  <w:style w:type="paragraph" w:customStyle="1" w:styleId="A36C754F31F44FAB8CA89BBA09E91DAB64">
    <w:name w:val="A36C754F31F44FAB8CA89BBA09E91DAB64"/>
    <w:rsid w:val="00AA0CF7"/>
    <w:rPr>
      <w:rFonts w:eastAsiaTheme="minorHAnsi"/>
    </w:rPr>
  </w:style>
  <w:style w:type="paragraph" w:customStyle="1" w:styleId="5E6E5BFE325243B99A437EBE6734EE8362">
    <w:name w:val="5E6E5BFE325243B99A437EBE6734EE8362"/>
    <w:rsid w:val="00AA0CF7"/>
    <w:rPr>
      <w:rFonts w:eastAsiaTheme="minorHAnsi"/>
    </w:rPr>
  </w:style>
  <w:style w:type="paragraph" w:customStyle="1" w:styleId="8BFBF4B9CAF84A3E9019E5F9BFB7EDBA42">
    <w:name w:val="8BFBF4B9CAF84A3E9019E5F9BFB7EDBA42"/>
    <w:rsid w:val="00AA0CF7"/>
    <w:rPr>
      <w:rFonts w:eastAsiaTheme="minorHAnsi"/>
    </w:rPr>
  </w:style>
  <w:style w:type="paragraph" w:customStyle="1" w:styleId="E2A9B0A6EF7F4D269EE1E0DCC0D2F27441">
    <w:name w:val="E2A9B0A6EF7F4D269EE1E0DCC0D2F27441"/>
    <w:rsid w:val="00AA0CF7"/>
    <w:rPr>
      <w:rFonts w:eastAsiaTheme="minorHAnsi"/>
    </w:rPr>
  </w:style>
  <w:style w:type="paragraph" w:customStyle="1" w:styleId="3D85344DC7FE420E9D156A3EA472580F42">
    <w:name w:val="3D85344DC7FE420E9D156A3EA472580F42"/>
    <w:rsid w:val="00AA0CF7"/>
    <w:rPr>
      <w:rFonts w:eastAsiaTheme="minorHAnsi"/>
    </w:rPr>
  </w:style>
  <w:style w:type="paragraph" w:customStyle="1" w:styleId="480EC0956E414A1EB754429E14ECECE642">
    <w:name w:val="480EC0956E414A1EB754429E14ECECE642"/>
    <w:rsid w:val="00AA0CF7"/>
    <w:rPr>
      <w:rFonts w:eastAsiaTheme="minorHAnsi"/>
    </w:rPr>
  </w:style>
  <w:style w:type="paragraph" w:customStyle="1" w:styleId="1243330EA41B46E3954A8E47D41604AE42">
    <w:name w:val="1243330EA41B46E3954A8E47D41604AE42"/>
    <w:rsid w:val="00AA0CF7"/>
    <w:rPr>
      <w:rFonts w:eastAsiaTheme="minorHAnsi"/>
    </w:rPr>
  </w:style>
  <w:style w:type="paragraph" w:customStyle="1" w:styleId="F21F786445334A25B289521284E86A4F42">
    <w:name w:val="F21F786445334A25B289521284E86A4F42"/>
    <w:rsid w:val="00AA0CF7"/>
    <w:rPr>
      <w:rFonts w:eastAsiaTheme="minorHAnsi"/>
    </w:rPr>
  </w:style>
  <w:style w:type="paragraph" w:customStyle="1" w:styleId="CA2FAA98065D45E6A7B7DF7E49ADF15222">
    <w:name w:val="CA2FAA98065D45E6A7B7DF7E49ADF15222"/>
    <w:rsid w:val="00AA0CF7"/>
    <w:rPr>
      <w:rFonts w:eastAsiaTheme="minorHAnsi"/>
    </w:rPr>
  </w:style>
  <w:style w:type="paragraph" w:customStyle="1" w:styleId="5040FA43E6264A4AA0AB784B14CB149122">
    <w:name w:val="5040FA43E6264A4AA0AB784B14CB149122"/>
    <w:rsid w:val="00AA0CF7"/>
    <w:rPr>
      <w:rFonts w:eastAsiaTheme="minorHAnsi"/>
    </w:rPr>
  </w:style>
  <w:style w:type="paragraph" w:customStyle="1" w:styleId="2C02C55783654B578358EE5D0459700922">
    <w:name w:val="2C02C55783654B578358EE5D0459700922"/>
    <w:rsid w:val="00AA0CF7"/>
    <w:rPr>
      <w:rFonts w:eastAsiaTheme="minorHAnsi"/>
    </w:rPr>
  </w:style>
  <w:style w:type="paragraph" w:customStyle="1" w:styleId="266E0BA7C6BD49539E62F46A8840D3FE22">
    <w:name w:val="266E0BA7C6BD49539E62F46A8840D3FE22"/>
    <w:rsid w:val="00AA0CF7"/>
    <w:rPr>
      <w:rFonts w:eastAsiaTheme="minorHAnsi"/>
    </w:rPr>
  </w:style>
  <w:style w:type="paragraph" w:customStyle="1" w:styleId="8A9DB052E34D42839905D32D79CA143322">
    <w:name w:val="8A9DB052E34D42839905D32D79CA143322"/>
    <w:rsid w:val="00AA0CF7"/>
    <w:rPr>
      <w:rFonts w:eastAsiaTheme="minorHAnsi"/>
    </w:rPr>
  </w:style>
  <w:style w:type="paragraph" w:customStyle="1" w:styleId="ADD35C9E239D4C729F9378280FDE323922">
    <w:name w:val="ADD35C9E239D4C729F9378280FDE323922"/>
    <w:rsid w:val="00AA0CF7"/>
    <w:rPr>
      <w:rFonts w:eastAsiaTheme="minorHAnsi"/>
    </w:rPr>
  </w:style>
  <w:style w:type="paragraph" w:customStyle="1" w:styleId="46BB3A84DF8E41CEB6D219A67AFC1A8A22">
    <w:name w:val="46BB3A84DF8E41CEB6D219A67AFC1A8A22"/>
    <w:rsid w:val="00AA0CF7"/>
    <w:rPr>
      <w:rFonts w:eastAsiaTheme="minorHAnsi"/>
    </w:rPr>
  </w:style>
  <w:style w:type="paragraph" w:customStyle="1" w:styleId="EAC74402D52742E4B93947EB715E15F01">
    <w:name w:val="EAC74402D52742E4B93947EB715E15F01"/>
    <w:rsid w:val="00AA0CF7"/>
    <w:rPr>
      <w:rFonts w:eastAsiaTheme="minorHAnsi"/>
    </w:rPr>
  </w:style>
  <w:style w:type="paragraph" w:customStyle="1" w:styleId="5F8953CD1ED7464298FE5D69121E07331">
    <w:name w:val="5F8953CD1ED7464298FE5D69121E07331"/>
    <w:rsid w:val="00AA0CF7"/>
    <w:rPr>
      <w:rFonts w:eastAsiaTheme="minorHAnsi"/>
    </w:rPr>
  </w:style>
  <w:style w:type="paragraph" w:customStyle="1" w:styleId="AC61013F729049248128519EA8CBB3251">
    <w:name w:val="AC61013F729049248128519EA8CBB3251"/>
    <w:rsid w:val="00AA0CF7"/>
    <w:rPr>
      <w:rFonts w:eastAsiaTheme="minorHAnsi"/>
    </w:rPr>
  </w:style>
  <w:style w:type="paragraph" w:customStyle="1" w:styleId="958D2AC7DEBD4AF3A985CECD8F8D0C081">
    <w:name w:val="958D2AC7DEBD4AF3A985CECD8F8D0C081"/>
    <w:rsid w:val="00AA0CF7"/>
    <w:rPr>
      <w:rFonts w:eastAsiaTheme="minorHAnsi"/>
    </w:rPr>
  </w:style>
  <w:style w:type="paragraph" w:customStyle="1" w:styleId="6BC0339F1383484799A2D34E5AFA6E801">
    <w:name w:val="6BC0339F1383484799A2D34E5AFA6E801"/>
    <w:rsid w:val="00AA0CF7"/>
    <w:rPr>
      <w:rFonts w:eastAsiaTheme="minorHAnsi"/>
    </w:rPr>
  </w:style>
  <w:style w:type="paragraph" w:customStyle="1" w:styleId="33FE17FE822F4F8D8E54EEE80137E35D1">
    <w:name w:val="33FE17FE822F4F8D8E54EEE80137E35D1"/>
    <w:rsid w:val="00AA0CF7"/>
    <w:rPr>
      <w:rFonts w:eastAsiaTheme="minorHAnsi"/>
    </w:rPr>
  </w:style>
  <w:style w:type="paragraph" w:customStyle="1" w:styleId="6EE32A7D56934D339D8C9D95E3DB77761">
    <w:name w:val="6EE32A7D56934D339D8C9D95E3DB77761"/>
    <w:rsid w:val="00AA0CF7"/>
    <w:rPr>
      <w:rFonts w:eastAsiaTheme="minorHAnsi"/>
    </w:rPr>
  </w:style>
  <w:style w:type="paragraph" w:customStyle="1" w:styleId="C9B359B69F8546E4A147A115B59B043E1">
    <w:name w:val="C9B359B69F8546E4A147A115B59B043E1"/>
    <w:rsid w:val="00AA0CF7"/>
    <w:rPr>
      <w:rFonts w:eastAsiaTheme="minorHAnsi"/>
    </w:rPr>
  </w:style>
  <w:style w:type="paragraph" w:customStyle="1" w:styleId="1D3BC5D1AA2E4334ABC79604A07F7FA91">
    <w:name w:val="1D3BC5D1AA2E4334ABC79604A07F7FA91"/>
    <w:rsid w:val="00AA0CF7"/>
    <w:rPr>
      <w:rFonts w:eastAsiaTheme="minorHAnsi"/>
    </w:rPr>
  </w:style>
  <w:style w:type="paragraph" w:customStyle="1" w:styleId="76B1CCC7AA5F4CE2B2140EB2C450B1331">
    <w:name w:val="76B1CCC7AA5F4CE2B2140EB2C450B1331"/>
    <w:rsid w:val="00AA0CF7"/>
    <w:rPr>
      <w:rFonts w:eastAsiaTheme="minorHAnsi"/>
    </w:rPr>
  </w:style>
  <w:style w:type="paragraph" w:customStyle="1" w:styleId="54221C0985974F1E843DCB0F1E68DC401">
    <w:name w:val="54221C0985974F1E843DCB0F1E68DC401"/>
    <w:rsid w:val="00AA0CF7"/>
    <w:rPr>
      <w:rFonts w:eastAsiaTheme="minorHAnsi"/>
    </w:rPr>
  </w:style>
  <w:style w:type="paragraph" w:customStyle="1" w:styleId="01A5169A56B048CF87BAE9B1015FD87F1">
    <w:name w:val="01A5169A56B048CF87BAE9B1015FD87F1"/>
    <w:rsid w:val="00AA0CF7"/>
    <w:rPr>
      <w:rFonts w:eastAsiaTheme="minorHAnsi"/>
    </w:rPr>
  </w:style>
  <w:style w:type="paragraph" w:customStyle="1" w:styleId="DC667F010FEC4D8EB655F9F1518784E51">
    <w:name w:val="DC667F010FEC4D8EB655F9F1518784E51"/>
    <w:rsid w:val="00AA0CF7"/>
    <w:rPr>
      <w:rFonts w:eastAsiaTheme="minorHAnsi"/>
    </w:rPr>
  </w:style>
  <w:style w:type="paragraph" w:customStyle="1" w:styleId="6578CB0A92C145929EE0A87AAB583D4E1">
    <w:name w:val="6578CB0A92C145929EE0A87AAB583D4E1"/>
    <w:rsid w:val="00AA0CF7"/>
    <w:rPr>
      <w:rFonts w:eastAsiaTheme="minorHAnsi"/>
    </w:rPr>
  </w:style>
  <w:style w:type="paragraph" w:customStyle="1" w:styleId="F024DB0EEAD94C77836E71769DF3A9491">
    <w:name w:val="F024DB0EEAD94C77836E71769DF3A9491"/>
    <w:rsid w:val="00AA0CF7"/>
    <w:rPr>
      <w:rFonts w:eastAsiaTheme="minorHAnsi"/>
    </w:rPr>
  </w:style>
  <w:style w:type="paragraph" w:customStyle="1" w:styleId="4A8C0B4CB35247999DB70E9C9C9A92571">
    <w:name w:val="4A8C0B4CB35247999DB70E9C9C9A92571"/>
    <w:rsid w:val="00AA0CF7"/>
    <w:rPr>
      <w:rFonts w:eastAsiaTheme="minorHAnsi"/>
    </w:rPr>
  </w:style>
  <w:style w:type="paragraph" w:customStyle="1" w:styleId="7D01C5E624C947E3A324FE09D6086DFE1">
    <w:name w:val="7D01C5E624C947E3A324FE09D6086DFE1"/>
    <w:rsid w:val="00AA0CF7"/>
    <w:rPr>
      <w:rFonts w:eastAsiaTheme="minorHAnsi"/>
    </w:rPr>
  </w:style>
  <w:style w:type="paragraph" w:customStyle="1" w:styleId="EF5245EBC84242D99A14A3F4B6C82F891">
    <w:name w:val="EF5245EBC84242D99A14A3F4B6C82F891"/>
    <w:rsid w:val="00AA0CF7"/>
    <w:rPr>
      <w:rFonts w:eastAsiaTheme="minorHAnsi"/>
    </w:rPr>
  </w:style>
  <w:style w:type="paragraph" w:customStyle="1" w:styleId="B3EDEB238D754BA09BF78DC4EEB61A3E1">
    <w:name w:val="B3EDEB238D754BA09BF78DC4EEB61A3E1"/>
    <w:rsid w:val="00AA0CF7"/>
    <w:rPr>
      <w:rFonts w:eastAsiaTheme="minorHAnsi"/>
    </w:rPr>
  </w:style>
  <w:style w:type="paragraph" w:customStyle="1" w:styleId="202B545721644FB68D6C76DDFE67F84012">
    <w:name w:val="202B545721644FB68D6C76DDFE67F84012"/>
    <w:rsid w:val="00AA0CF7"/>
    <w:rPr>
      <w:rFonts w:eastAsiaTheme="minorHAnsi"/>
    </w:rPr>
  </w:style>
  <w:style w:type="paragraph" w:customStyle="1" w:styleId="D768203606594F0587D6B1EDAAD4271B6">
    <w:name w:val="D768203606594F0587D6B1EDAAD4271B6"/>
    <w:rsid w:val="00AA0CF7"/>
    <w:rPr>
      <w:rFonts w:eastAsiaTheme="minorHAnsi"/>
    </w:rPr>
  </w:style>
  <w:style w:type="paragraph" w:customStyle="1" w:styleId="62B1B559A70348D5B617358A50D1DB2C12">
    <w:name w:val="62B1B559A70348D5B617358A50D1DB2C12"/>
    <w:rsid w:val="00AA0CF7"/>
    <w:rPr>
      <w:rFonts w:eastAsiaTheme="minorHAnsi"/>
    </w:rPr>
  </w:style>
  <w:style w:type="paragraph" w:customStyle="1" w:styleId="700A6C24306F4A2880C68ADAEA59396D12">
    <w:name w:val="700A6C24306F4A2880C68ADAEA59396D12"/>
    <w:rsid w:val="00AA0CF7"/>
    <w:rPr>
      <w:rFonts w:eastAsiaTheme="minorHAnsi"/>
    </w:rPr>
  </w:style>
  <w:style w:type="paragraph" w:customStyle="1" w:styleId="3D68BEEF8B6C44EC88A9F35B5BAC38E820">
    <w:name w:val="3D68BEEF8B6C44EC88A9F35B5BAC38E820"/>
    <w:rsid w:val="00AA0CF7"/>
    <w:rPr>
      <w:rFonts w:eastAsiaTheme="minorHAnsi"/>
    </w:rPr>
  </w:style>
  <w:style w:type="paragraph" w:customStyle="1" w:styleId="1720DC3DD6884E40B711410A0515C86420">
    <w:name w:val="1720DC3DD6884E40B711410A0515C86420"/>
    <w:rsid w:val="00AA0CF7"/>
    <w:rPr>
      <w:rFonts w:eastAsiaTheme="minorHAnsi"/>
    </w:rPr>
  </w:style>
  <w:style w:type="paragraph" w:customStyle="1" w:styleId="42EB210FBD484D889988FAB7D975D53620">
    <w:name w:val="42EB210FBD484D889988FAB7D975D53620"/>
    <w:rsid w:val="00AA0CF7"/>
    <w:rPr>
      <w:rFonts w:eastAsiaTheme="minorHAnsi"/>
    </w:rPr>
  </w:style>
  <w:style w:type="paragraph" w:customStyle="1" w:styleId="10DF10B8B0D74649B9F551140CCC87E0">
    <w:name w:val="10DF10B8B0D74649B9F551140CCC87E0"/>
    <w:rsid w:val="00AA0CF7"/>
  </w:style>
  <w:style w:type="paragraph" w:customStyle="1" w:styleId="F65E53F2903C4345955A5110C9C3AF74">
    <w:name w:val="F65E53F2903C4345955A5110C9C3AF74"/>
    <w:rsid w:val="00AA0CF7"/>
  </w:style>
  <w:style w:type="paragraph" w:customStyle="1" w:styleId="C85DDB4B012B464B80C595EC1D66E292">
    <w:name w:val="C85DDB4B012B464B80C595EC1D66E292"/>
    <w:rsid w:val="00AA0CF7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0CF7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AA0CF7"/>
    <w:rPr>
      <w:rFonts w:eastAsiaTheme="minorHAnsi"/>
    </w:rPr>
  </w:style>
  <w:style w:type="paragraph" w:customStyle="1" w:styleId="348FA061EE3C49ACAE41AEBD74E67BFB61">
    <w:name w:val="348FA061EE3C49ACAE41AEBD74E67BFB61"/>
    <w:rsid w:val="00AA0CF7"/>
    <w:rPr>
      <w:rFonts w:eastAsiaTheme="minorHAnsi"/>
    </w:rPr>
  </w:style>
  <w:style w:type="paragraph" w:customStyle="1" w:styleId="A36C754F31F44FAB8CA89BBA09E91DAB60">
    <w:name w:val="A36C754F31F44FAB8CA89BBA09E91DAB60"/>
    <w:rsid w:val="00AA0CF7"/>
    <w:rPr>
      <w:rFonts w:eastAsiaTheme="minorHAnsi"/>
    </w:rPr>
  </w:style>
  <w:style w:type="paragraph" w:customStyle="1" w:styleId="5E6E5BFE325243B99A437EBE6734EE8358">
    <w:name w:val="5E6E5BFE325243B99A437EBE6734EE8358"/>
    <w:rsid w:val="00AA0CF7"/>
    <w:rPr>
      <w:rFonts w:eastAsiaTheme="minorHAnsi"/>
    </w:rPr>
  </w:style>
  <w:style w:type="paragraph" w:customStyle="1" w:styleId="8BFBF4B9CAF84A3E9019E5F9BFB7EDBA38">
    <w:name w:val="8BFBF4B9CAF84A3E9019E5F9BFB7EDBA38"/>
    <w:rsid w:val="00AA0CF7"/>
    <w:rPr>
      <w:rFonts w:eastAsiaTheme="minorHAnsi"/>
    </w:rPr>
  </w:style>
  <w:style w:type="paragraph" w:customStyle="1" w:styleId="E2A9B0A6EF7F4D269EE1E0DCC0D2F27437">
    <w:name w:val="E2A9B0A6EF7F4D269EE1E0DCC0D2F27437"/>
    <w:rsid w:val="00AA0CF7"/>
    <w:rPr>
      <w:rFonts w:eastAsiaTheme="minorHAnsi"/>
    </w:rPr>
  </w:style>
  <w:style w:type="paragraph" w:customStyle="1" w:styleId="3D85344DC7FE420E9D156A3EA472580F38">
    <w:name w:val="3D85344DC7FE420E9D156A3EA472580F38"/>
    <w:rsid w:val="00AA0CF7"/>
    <w:rPr>
      <w:rFonts w:eastAsiaTheme="minorHAnsi"/>
    </w:rPr>
  </w:style>
  <w:style w:type="paragraph" w:customStyle="1" w:styleId="480EC0956E414A1EB754429E14ECECE638">
    <w:name w:val="480EC0956E414A1EB754429E14ECECE638"/>
    <w:rsid w:val="00AA0CF7"/>
    <w:rPr>
      <w:rFonts w:eastAsiaTheme="minorHAnsi"/>
    </w:rPr>
  </w:style>
  <w:style w:type="paragraph" w:customStyle="1" w:styleId="1243330EA41B46E3954A8E47D41604AE38">
    <w:name w:val="1243330EA41B46E3954A8E47D41604AE38"/>
    <w:rsid w:val="00AA0CF7"/>
    <w:rPr>
      <w:rFonts w:eastAsiaTheme="minorHAnsi"/>
    </w:rPr>
  </w:style>
  <w:style w:type="paragraph" w:customStyle="1" w:styleId="F21F786445334A25B289521284E86A4F38">
    <w:name w:val="F21F786445334A25B289521284E86A4F38"/>
    <w:rsid w:val="00AA0CF7"/>
    <w:rPr>
      <w:rFonts w:eastAsiaTheme="minorHAnsi"/>
    </w:rPr>
  </w:style>
  <w:style w:type="paragraph" w:customStyle="1" w:styleId="CA2FAA98065D45E6A7B7DF7E49ADF15218">
    <w:name w:val="CA2FAA98065D45E6A7B7DF7E49ADF15218"/>
    <w:rsid w:val="00AA0CF7"/>
    <w:rPr>
      <w:rFonts w:eastAsiaTheme="minorHAnsi"/>
    </w:rPr>
  </w:style>
  <w:style w:type="paragraph" w:customStyle="1" w:styleId="5040FA43E6264A4AA0AB784B14CB149118">
    <w:name w:val="5040FA43E6264A4AA0AB784B14CB149118"/>
    <w:rsid w:val="00AA0CF7"/>
    <w:rPr>
      <w:rFonts w:eastAsiaTheme="minorHAnsi"/>
    </w:rPr>
  </w:style>
  <w:style w:type="paragraph" w:customStyle="1" w:styleId="2C02C55783654B578358EE5D0459700918">
    <w:name w:val="2C02C55783654B578358EE5D0459700918"/>
    <w:rsid w:val="00AA0CF7"/>
    <w:rPr>
      <w:rFonts w:eastAsiaTheme="minorHAnsi"/>
    </w:rPr>
  </w:style>
  <w:style w:type="paragraph" w:customStyle="1" w:styleId="266E0BA7C6BD49539E62F46A8840D3FE18">
    <w:name w:val="266E0BA7C6BD49539E62F46A8840D3FE18"/>
    <w:rsid w:val="00AA0CF7"/>
    <w:rPr>
      <w:rFonts w:eastAsiaTheme="minorHAnsi"/>
    </w:rPr>
  </w:style>
  <w:style w:type="paragraph" w:customStyle="1" w:styleId="8A9DB052E34D42839905D32D79CA143318">
    <w:name w:val="8A9DB052E34D42839905D32D79CA143318"/>
    <w:rsid w:val="00AA0CF7"/>
    <w:rPr>
      <w:rFonts w:eastAsiaTheme="minorHAnsi"/>
    </w:rPr>
  </w:style>
  <w:style w:type="paragraph" w:customStyle="1" w:styleId="ADD35C9E239D4C729F9378280FDE323918">
    <w:name w:val="ADD35C9E239D4C729F9378280FDE323918"/>
    <w:rsid w:val="00AA0CF7"/>
    <w:rPr>
      <w:rFonts w:eastAsiaTheme="minorHAnsi"/>
    </w:rPr>
  </w:style>
  <w:style w:type="paragraph" w:customStyle="1" w:styleId="46BB3A84DF8E41CEB6D219A67AFC1A8A18">
    <w:name w:val="46BB3A84DF8E41CEB6D219A67AFC1A8A18"/>
    <w:rsid w:val="00AA0CF7"/>
    <w:rPr>
      <w:rFonts w:eastAsiaTheme="minorHAnsi"/>
    </w:rPr>
  </w:style>
  <w:style w:type="paragraph" w:customStyle="1" w:styleId="AC4127494F5D40D6A413EF75E43D26BC1">
    <w:name w:val="AC4127494F5D40D6A413EF75E43D26BC1"/>
    <w:rsid w:val="00AA0CF7"/>
    <w:rPr>
      <w:rFonts w:eastAsiaTheme="minorHAnsi"/>
    </w:rPr>
  </w:style>
  <w:style w:type="paragraph" w:customStyle="1" w:styleId="6B19A59BB5EE4B84B50C601E2600A2DE1">
    <w:name w:val="6B19A59BB5EE4B84B50C601E2600A2DE1"/>
    <w:rsid w:val="00AA0CF7"/>
    <w:rPr>
      <w:rFonts w:eastAsiaTheme="minorHAnsi"/>
    </w:rPr>
  </w:style>
  <w:style w:type="paragraph" w:customStyle="1" w:styleId="2AE73A5637B449AA85C954B2727E0FA31">
    <w:name w:val="2AE73A5637B449AA85C954B2727E0FA31"/>
    <w:rsid w:val="00AA0CF7"/>
    <w:rPr>
      <w:rFonts w:eastAsiaTheme="minorHAnsi"/>
    </w:rPr>
  </w:style>
  <w:style w:type="paragraph" w:customStyle="1" w:styleId="119C061D769746858E15805E48D47B591">
    <w:name w:val="119C061D769746858E15805E48D47B591"/>
    <w:rsid w:val="00AA0CF7"/>
    <w:rPr>
      <w:rFonts w:eastAsiaTheme="minorHAnsi"/>
    </w:rPr>
  </w:style>
  <w:style w:type="paragraph" w:customStyle="1" w:styleId="400F26294BBA4F26A2E95B085D622D621">
    <w:name w:val="400F26294BBA4F26A2E95B085D622D621"/>
    <w:rsid w:val="00AA0CF7"/>
    <w:rPr>
      <w:rFonts w:eastAsiaTheme="minorHAnsi"/>
    </w:rPr>
  </w:style>
  <w:style w:type="paragraph" w:customStyle="1" w:styleId="F118DE8AEFD94EDE829B7114690EE9AB1">
    <w:name w:val="F118DE8AEFD94EDE829B7114690EE9AB1"/>
    <w:rsid w:val="00AA0CF7"/>
    <w:rPr>
      <w:rFonts w:eastAsiaTheme="minorHAnsi"/>
    </w:rPr>
  </w:style>
  <w:style w:type="paragraph" w:customStyle="1" w:styleId="12CD2B35A60947E9B28A36E103FEBDE71">
    <w:name w:val="12CD2B35A60947E9B28A36E103FEBDE71"/>
    <w:rsid w:val="00AA0CF7"/>
    <w:rPr>
      <w:rFonts w:eastAsiaTheme="minorHAnsi"/>
    </w:rPr>
  </w:style>
  <w:style w:type="paragraph" w:customStyle="1" w:styleId="B5B34D7031854A0C8E0BEC79B54E9DFC1">
    <w:name w:val="B5B34D7031854A0C8E0BEC79B54E9DFC1"/>
    <w:rsid w:val="00AA0CF7"/>
    <w:rPr>
      <w:rFonts w:eastAsiaTheme="minorHAnsi"/>
    </w:rPr>
  </w:style>
  <w:style w:type="paragraph" w:customStyle="1" w:styleId="5A212FB9A2A0493C9A8BB3F058594BB61">
    <w:name w:val="5A212FB9A2A0493C9A8BB3F058594BB61"/>
    <w:rsid w:val="00AA0CF7"/>
    <w:rPr>
      <w:rFonts w:eastAsiaTheme="minorHAnsi"/>
    </w:rPr>
  </w:style>
  <w:style w:type="paragraph" w:customStyle="1" w:styleId="A7D3C7C805C44927AFF2B97136832C841">
    <w:name w:val="A7D3C7C805C44927AFF2B97136832C841"/>
    <w:rsid w:val="00AA0CF7"/>
    <w:rPr>
      <w:rFonts w:eastAsiaTheme="minorHAnsi"/>
    </w:rPr>
  </w:style>
  <w:style w:type="paragraph" w:customStyle="1" w:styleId="6F6687EEF089428F9D0B70AFC59741181">
    <w:name w:val="6F6687EEF089428F9D0B70AFC59741181"/>
    <w:rsid w:val="00AA0CF7"/>
    <w:rPr>
      <w:rFonts w:eastAsiaTheme="minorHAnsi"/>
    </w:rPr>
  </w:style>
  <w:style w:type="paragraph" w:customStyle="1" w:styleId="ADD8FB7FCE3145D7963910D3530CE4D41">
    <w:name w:val="ADD8FB7FCE3145D7963910D3530CE4D41"/>
    <w:rsid w:val="00AA0CF7"/>
    <w:rPr>
      <w:rFonts w:eastAsiaTheme="minorHAnsi"/>
    </w:rPr>
  </w:style>
  <w:style w:type="paragraph" w:customStyle="1" w:styleId="476E6CFD005B4E0088EA5AB2D91A80621">
    <w:name w:val="476E6CFD005B4E0088EA5AB2D91A80621"/>
    <w:rsid w:val="00AA0CF7"/>
    <w:rPr>
      <w:rFonts w:eastAsiaTheme="minorHAnsi"/>
    </w:rPr>
  </w:style>
  <w:style w:type="paragraph" w:customStyle="1" w:styleId="00073462496C4D0AB168E73C8A73F95B1">
    <w:name w:val="00073462496C4D0AB168E73C8A73F95B1"/>
    <w:rsid w:val="00AA0CF7"/>
    <w:rPr>
      <w:rFonts w:eastAsiaTheme="minorHAnsi"/>
    </w:rPr>
  </w:style>
  <w:style w:type="paragraph" w:customStyle="1" w:styleId="202B545721644FB68D6C76DDFE67F8408">
    <w:name w:val="202B545721644FB68D6C76DDFE67F8408"/>
    <w:rsid w:val="00AA0CF7"/>
    <w:rPr>
      <w:rFonts w:eastAsiaTheme="minorHAnsi"/>
    </w:rPr>
  </w:style>
  <w:style w:type="paragraph" w:customStyle="1" w:styleId="E93B6F198E6B46BEB61BC1B1FEF419708">
    <w:name w:val="E93B6F198E6B46BEB61BC1B1FEF419708"/>
    <w:rsid w:val="00AA0CF7"/>
    <w:rPr>
      <w:rFonts w:eastAsiaTheme="minorHAnsi"/>
    </w:rPr>
  </w:style>
  <w:style w:type="paragraph" w:customStyle="1" w:styleId="98FD61484FF447438326B9472798F6918">
    <w:name w:val="98FD61484FF447438326B9472798F6918"/>
    <w:rsid w:val="00AA0CF7"/>
    <w:rPr>
      <w:rFonts w:eastAsiaTheme="minorHAnsi"/>
    </w:rPr>
  </w:style>
  <w:style w:type="paragraph" w:customStyle="1" w:styleId="6BF9463DF1EE468B984E0140A9E8859E8">
    <w:name w:val="6BF9463DF1EE468B984E0140A9E8859E8"/>
    <w:rsid w:val="00AA0CF7"/>
    <w:rPr>
      <w:rFonts w:eastAsiaTheme="minorHAnsi"/>
    </w:rPr>
  </w:style>
  <w:style w:type="paragraph" w:customStyle="1" w:styleId="D768203606594F0587D6B1EDAAD4271B2">
    <w:name w:val="D768203606594F0587D6B1EDAAD4271B2"/>
    <w:rsid w:val="00AA0CF7"/>
    <w:rPr>
      <w:rFonts w:eastAsiaTheme="minorHAnsi"/>
    </w:rPr>
  </w:style>
  <w:style w:type="paragraph" w:customStyle="1" w:styleId="62B1B559A70348D5B617358A50D1DB2C8">
    <w:name w:val="62B1B559A70348D5B617358A50D1DB2C8"/>
    <w:rsid w:val="00AA0CF7"/>
    <w:rPr>
      <w:rFonts w:eastAsiaTheme="minorHAnsi"/>
    </w:rPr>
  </w:style>
  <w:style w:type="paragraph" w:customStyle="1" w:styleId="700A6C24306F4A2880C68ADAEA59396D8">
    <w:name w:val="700A6C24306F4A2880C68ADAEA59396D8"/>
    <w:rsid w:val="00AA0CF7"/>
    <w:rPr>
      <w:rFonts w:eastAsiaTheme="minorHAnsi"/>
    </w:rPr>
  </w:style>
  <w:style w:type="paragraph" w:customStyle="1" w:styleId="3D68BEEF8B6C44EC88A9F35B5BAC38E816">
    <w:name w:val="3D68BEEF8B6C44EC88A9F35B5BAC38E816"/>
    <w:rsid w:val="00AA0CF7"/>
    <w:rPr>
      <w:rFonts w:eastAsiaTheme="minorHAnsi"/>
    </w:rPr>
  </w:style>
  <w:style w:type="paragraph" w:customStyle="1" w:styleId="1720DC3DD6884E40B711410A0515C86416">
    <w:name w:val="1720DC3DD6884E40B711410A0515C86416"/>
    <w:rsid w:val="00AA0CF7"/>
    <w:rPr>
      <w:rFonts w:eastAsiaTheme="minorHAnsi"/>
    </w:rPr>
  </w:style>
  <w:style w:type="paragraph" w:customStyle="1" w:styleId="42EB210FBD484D889988FAB7D975D53616">
    <w:name w:val="42EB210FBD484D889988FAB7D975D53616"/>
    <w:rsid w:val="00AA0CF7"/>
    <w:rPr>
      <w:rFonts w:eastAsiaTheme="minorHAnsi"/>
    </w:rPr>
  </w:style>
  <w:style w:type="paragraph" w:customStyle="1" w:styleId="9B03182DE88749A2A9AFE51678C302B2">
    <w:name w:val="9B03182DE88749A2A9AFE51678C302B2"/>
    <w:rsid w:val="00AA0CF7"/>
  </w:style>
  <w:style w:type="paragraph" w:customStyle="1" w:styleId="3A336E215EA04F6EB13811F2A26940A9">
    <w:name w:val="3A336E215EA04F6EB13811F2A26940A9"/>
    <w:rsid w:val="00AA0CF7"/>
  </w:style>
  <w:style w:type="paragraph" w:customStyle="1" w:styleId="9E77ABA719194FFF87FFEE1ED9F80B7A">
    <w:name w:val="9E77ABA719194FFF87FFEE1ED9F80B7A"/>
    <w:rsid w:val="00AA0CF7"/>
  </w:style>
  <w:style w:type="paragraph" w:customStyle="1" w:styleId="E7B9E02F5DFD47149D8FA91562BCC4D780">
    <w:name w:val="E7B9E02F5DFD47149D8FA91562BCC4D780"/>
    <w:rsid w:val="00AA0CF7"/>
    <w:rPr>
      <w:rFonts w:eastAsiaTheme="minorHAnsi"/>
    </w:rPr>
  </w:style>
  <w:style w:type="paragraph" w:customStyle="1" w:styleId="348FA061EE3C49ACAE41AEBD74E67BFB62">
    <w:name w:val="348FA061EE3C49ACAE41AEBD74E67BFB62"/>
    <w:rsid w:val="00AA0CF7"/>
    <w:rPr>
      <w:rFonts w:eastAsiaTheme="minorHAnsi"/>
    </w:rPr>
  </w:style>
  <w:style w:type="paragraph" w:customStyle="1" w:styleId="A36C754F31F44FAB8CA89BBA09E91DAB61">
    <w:name w:val="A36C754F31F44FAB8CA89BBA09E91DAB61"/>
    <w:rsid w:val="00AA0CF7"/>
    <w:rPr>
      <w:rFonts w:eastAsiaTheme="minorHAnsi"/>
    </w:rPr>
  </w:style>
  <w:style w:type="paragraph" w:customStyle="1" w:styleId="5E6E5BFE325243B99A437EBE6734EE8359">
    <w:name w:val="5E6E5BFE325243B99A437EBE6734EE8359"/>
    <w:rsid w:val="00AA0CF7"/>
    <w:rPr>
      <w:rFonts w:eastAsiaTheme="minorHAnsi"/>
    </w:rPr>
  </w:style>
  <w:style w:type="paragraph" w:customStyle="1" w:styleId="8BFBF4B9CAF84A3E9019E5F9BFB7EDBA39">
    <w:name w:val="8BFBF4B9CAF84A3E9019E5F9BFB7EDBA39"/>
    <w:rsid w:val="00AA0CF7"/>
    <w:rPr>
      <w:rFonts w:eastAsiaTheme="minorHAnsi"/>
    </w:rPr>
  </w:style>
  <w:style w:type="paragraph" w:customStyle="1" w:styleId="E2A9B0A6EF7F4D269EE1E0DCC0D2F27438">
    <w:name w:val="E2A9B0A6EF7F4D269EE1E0DCC0D2F27438"/>
    <w:rsid w:val="00AA0CF7"/>
    <w:rPr>
      <w:rFonts w:eastAsiaTheme="minorHAnsi"/>
    </w:rPr>
  </w:style>
  <w:style w:type="paragraph" w:customStyle="1" w:styleId="3D85344DC7FE420E9D156A3EA472580F39">
    <w:name w:val="3D85344DC7FE420E9D156A3EA472580F39"/>
    <w:rsid w:val="00AA0CF7"/>
    <w:rPr>
      <w:rFonts w:eastAsiaTheme="minorHAnsi"/>
    </w:rPr>
  </w:style>
  <w:style w:type="paragraph" w:customStyle="1" w:styleId="480EC0956E414A1EB754429E14ECECE639">
    <w:name w:val="480EC0956E414A1EB754429E14ECECE639"/>
    <w:rsid w:val="00AA0CF7"/>
    <w:rPr>
      <w:rFonts w:eastAsiaTheme="minorHAnsi"/>
    </w:rPr>
  </w:style>
  <w:style w:type="paragraph" w:customStyle="1" w:styleId="1243330EA41B46E3954A8E47D41604AE39">
    <w:name w:val="1243330EA41B46E3954A8E47D41604AE39"/>
    <w:rsid w:val="00AA0CF7"/>
    <w:rPr>
      <w:rFonts w:eastAsiaTheme="minorHAnsi"/>
    </w:rPr>
  </w:style>
  <w:style w:type="paragraph" w:customStyle="1" w:styleId="F21F786445334A25B289521284E86A4F39">
    <w:name w:val="F21F786445334A25B289521284E86A4F39"/>
    <w:rsid w:val="00AA0CF7"/>
    <w:rPr>
      <w:rFonts w:eastAsiaTheme="minorHAnsi"/>
    </w:rPr>
  </w:style>
  <w:style w:type="paragraph" w:customStyle="1" w:styleId="CA2FAA98065D45E6A7B7DF7E49ADF15219">
    <w:name w:val="CA2FAA98065D45E6A7B7DF7E49ADF15219"/>
    <w:rsid w:val="00AA0CF7"/>
    <w:rPr>
      <w:rFonts w:eastAsiaTheme="minorHAnsi"/>
    </w:rPr>
  </w:style>
  <w:style w:type="paragraph" w:customStyle="1" w:styleId="5040FA43E6264A4AA0AB784B14CB149119">
    <w:name w:val="5040FA43E6264A4AA0AB784B14CB149119"/>
    <w:rsid w:val="00AA0CF7"/>
    <w:rPr>
      <w:rFonts w:eastAsiaTheme="minorHAnsi"/>
    </w:rPr>
  </w:style>
  <w:style w:type="paragraph" w:customStyle="1" w:styleId="2C02C55783654B578358EE5D0459700919">
    <w:name w:val="2C02C55783654B578358EE5D0459700919"/>
    <w:rsid w:val="00AA0CF7"/>
    <w:rPr>
      <w:rFonts w:eastAsiaTheme="minorHAnsi"/>
    </w:rPr>
  </w:style>
  <w:style w:type="paragraph" w:customStyle="1" w:styleId="266E0BA7C6BD49539E62F46A8840D3FE19">
    <w:name w:val="266E0BA7C6BD49539E62F46A8840D3FE19"/>
    <w:rsid w:val="00AA0CF7"/>
    <w:rPr>
      <w:rFonts w:eastAsiaTheme="minorHAnsi"/>
    </w:rPr>
  </w:style>
  <w:style w:type="paragraph" w:customStyle="1" w:styleId="8A9DB052E34D42839905D32D79CA143319">
    <w:name w:val="8A9DB052E34D42839905D32D79CA143319"/>
    <w:rsid w:val="00AA0CF7"/>
    <w:rPr>
      <w:rFonts w:eastAsiaTheme="minorHAnsi"/>
    </w:rPr>
  </w:style>
  <w:style w:type="paragraph" w:customStyle="1" w:styleId="ADD35C9E239D4C729F9378280FDE323919">
    <w:name w:val="ADD35C9E239D4C729F9378280FDE323919"/>
    <w:rsid w:val="00AA0CF7"/>
    <w:rPr>
      <w:rFonts w:eastAsiaTheme="minorHAnsi"/>
    </w:rPr>
  </w:style>
  <w:style w:type="paragraph" w:customStyle="1" w:styleId="46BB3A84DF8E41CEB6D219A67AFC1A8A19">
    <w:name w:val="46BB3A84DF8E41CEB6D219A67AFC1A8A19"/>
    <w:rsid w:val="00AA0CF7"/>
    <w:rPr>
      <w:rFonts w:eastAsiaTheme="minorHAnsi"/>
    </w:rPr>
  </w:style>
  <w:style w:type="paragraph" w:customStyle="1" w:styleId="AC4127494F5D40D6A413EF75E43D26BC2">
    <w:name w:val="AC4127494F5D40D6A413EF75E43D26BC2"/>
    <w:rsid w:val="00AA0CF7"/>
    <w:rPr>
      <w:rFonts w:eastAsiaTheme="minorHAnsi"/>
    </w:rPr>
  </w:style>
  <w:style w:type="paragraph" w:customStyle="1" w:styleId="6B19A59BB5EE4B84B50C601E2600A2DE2">
    <w:name w:val="6B19A59BB5EE4B84B50C601E2600A2DE2"/>
    <w:rsid w:val="00AA0CF7"/>
    <w:rPr>
      <w:rFonts w:eastAsiaTheme="minorHAnsi"/>
    </w:rPr>
  </w:style>
  <w:style w:type="paragraph" w:customStyle="1" w:styleId="2AE73A5637B449AA85C954B2727E0FA32">
    <w:name w:val="2AE73A5637B449AA85C954B2727E0FA32"/>
    <w:rsid w:val="00AA0CF7"/>
    <w:rPr>
      <w:rFonts w:eastAsiaTheme="minorHAnsi"/>
    </w:rPr>
  </w:style>
  <w:style w:type="paragraph" w:customStyle="1" w:styleId="119C061D769746858E15805E48D47B592">
    <w:name w:val="119C061D769746858E15805E48D47B592"/>
    <w:rsid w:val="00AA0CF7"/>
    <w:rPr>
      <w:rFonts w:eastAsiaTheme="minorHAnsi"/>
    </w:rPr>
  </w:style>
  <w:style w:type="paragraph" w:customStyle="1" w:styleId="9B03182DE88749A2A9AFE51678C302B21">
    <w:name w:val="9B03182DE88749A2A9AFE51678C302B21"/>
    <w:rsid w:val="00AA0CF7"/>
    <w:rPr>
      <w:rFonts w:eastAsiaTheme="minorHAnsi"/>
    </w:rPr>
  </w:style>
  <w:style w:type="paragraph" w:customStyle="1" w:styleId="F118DE8AEFD94EDE829B7114690EE9AB2">
    <w:name w:val="F118DE8AEFD94EDE829B7114690EE9AB2"/>
    <w:rsid w:val="00AA0CF7"/>
    <w:rPr>
      <w:rFonts w:eastAsiaTheme="minorHAnsi"/>
    </w:rPr>
  </w:style>
  <w:style w:type="paragraph" w:customStyle="1" w:styleId="12CD2B35A60947E9B28A36E103FEBDE72">
    <w:name w:val="12CD2B35A60947E9B28A36E103FEBDE72"/>
    <w:rsid w:val="00AA0CF7"/>
    <w:rPr>
      <w:rFonts w:eastAsiaTheme="minorHAnsi"/>
    </w:rPr>
  </w:style>
  <w:style w:type="paragraph" w:customStyle="1" w:styleId="B5B34D7031854A0C8E0BEC79B54E9DFC2">
    <w:name w:val="B5B34D7031854A0C8E0BEC79B54E9DFC2"/>
    <w:rsid w:val="00AA0CF7"/>
    <w:rPr>
      <w:rFonts w:eastAsiaTheme="minorHAnsi"/>
    </w:rPr>
  </w:style>
  <w:style w:type="paragraph" w:customStyle="1" w:styleId="3A336E215EA04F6EB13811F2A26940A91">
    <w:name w:val="3A336E215EA04F6EB13811F2A26940A91"/>
    <w:rsid w:val="00AA0CF7"/>
    <w:rPr>
      <w:rFonts w:eastAsiaTheme="minorHAnsi"/>
    </w:rPr>
  </w:style>
  <w:style w:type="paragraph" w:customStyle="1" w:styleId="A7D3C7C805C44927AFF2B97136832C842">
    <w:name w:val="A7D3C7C805C44927AFF2B97136832C842"/>
    <w:rsid w:val="00AA0CF7"/>
    <w:rPr>
      <w:rFonts w:eastAsiaTheme="minorHAnsi"/>
    </w:rPr>
  </w:style>
  <w:style w:type="paragraph" w:customStyle="1" w:styleId="6F6687EEF089428F9D0B70AFC59741182">
    <w:name w:val="6F6687EEF089428F9D0B70AFC59741182"/>
    <w:rsid w:val="00AA0CF7"/>
    <w:rPr>
      <w:rFonts w:eastAsiaTheme="minorHAnsi"/>
    </w:rPr>
  </w:style>
  <w:style w:type="paragraph" w:customStyle="1" w:styleId="ADD8FB7FCE3145D7963910D3530CE4D42">
    <w:name w:val="ADD8FB7FCE3145D7963910D3530CE4D42"/>
    <w:rsid w:val="00AA0CF7"/>
    <w:rPr>
      <w:rFonts w:eastAsiaTheme="minorHAnsi"/>
    </w:rPr>
  </w:style>
  <w:style w:type="paragraph" w:customStyle="1" w:styleId="9E77ABA719194FFF87FFEE1ED9F80B7A1">
    <w:name w:val="9E77ABA719194FFF87FFEE1ED9F80B7A1"/>
    <w:rsid w:val="00AA0CF7"/>
    <w:rPr>
      <w:rFonts w:eastAsiaTheme="minorHAnsi"/>
    </w:rPr>
  </w:style>
  <w:style w:type="paragraph" w:customStyle="1" w:styleId="00073462496C4D0AB168E73C8A73F95B2">
    <w:name w:val="00073462496C4D0AB168E73C8A73F95B2"/>
    <w:rsid w:val="00AA0CF7"/>
    <w:rPr>
      <w:rFonts w:eastAsiaTheme="minorHAnsi"/>
    </w:rPr>
  </w:style>
  <w:style w:type="paragraph" w:customStyle="1" w:styleId="202B545721644FB68D6C76DDFE67F8409">
    <w:name w:val="202B545721644FB68D6C76DDFE67F8409"/>
    <w:rsid w:val="00AA0CF7"/>
    <w:rPr>
      <w:rFonts w:eastAsiaTheme="minorHAnsi"/>
    </w:rPr>
  </w:style>
  <w:style w:type="paragraph" w:customStyle="1" w:styleId="E93B6F198E6B46BEB61BC1B1FEF419709">
    <w:name w:val="E93B6F198E6B46BEB61BC1B1FEF419709"/>
    <w:rsid w:val="00AA0CF7"/>
    <w:rPr>
      <w:rFonts w:eastAsiaTheme="minorHAnsi"/>
    </w:rPr>
  </w:style>
  <w:style w:type="paragraph" w:customStyle="1" w:styleId="98FD61484FF447438326B9472798F6919">
    <w:name w:val="98FD61484FF447438326B9472798F6919"/>
    <w:rsid w:val="00AA0CF7"/>
    <w:rPr>
      <w:rFonts w:eastAsiaTheme="minorHAnsi"/>
    </w:rPr>
  </w:style>
  <w:style w:type="paragraph" w:customStyle="1" w:styleId="6BF9463DF1EE468B984E0140A9E8859E9">
    <w:name w:val="6BF9463DF1EE468B984E0140A9E8859E9"/>
    <w:rsid w:val="00AA0CF7"/>
    <w:rPr>
      <w:rFonts w:eastAsiaTheme="minorHAnsi"/>
    </w:rPr>
  </w:style>
  <w:style w:type="paragraph" w:customStyle="1" w:styleId="D768203606594F0587D6B1EDAAD4271B3">
    <w:name w:val="D768203606594F0587D6B1EDAAD4271B3"/>
    <w:rsid w:val="00AA0CF7"/>
    <w:rPr>
      <w:rFonts w:eastAsiaTheme="minorHAnsi"/>
    </w:rPr>
  </w:style>
  <w:style w:type="paragraph" w:customStyle="1" w:styleId="62B1B559A70348D5B617358A50D1DB2C9">
    <w:name w:val="62B1B559A70348D5B617358A50D1DB2C9"/>
    <w:rsid w:val="00AA0CF7"/>
    <w:rPr>
      <w:rFonts w:eastAsiaTheme="minorHAnsi"/>
    </w:rPr>
  </w:style>
  <w:style w:type="paragraph" w:customStyle="1" w:styleId="700A6C24306F4A2880C68ADAEA59396D9">
    <w:name w:val="700A6C24306F4A2880C68ADAEA59396D9"/>
    <w:rsid w:val="00AA0CF7"/>
    <w:rPr>
      <w:rFonts w:eastAsiaTheme="minorHAnsi"/>
    </w:rPr>
  </w:style>
  <w:style w:type="paragraph" w:customStyle="1" w:styleId="3D68BEEF8B6C44EC88A9F35B5BAC38E817">
    <w:name w:val="3D68BEEF8B6C44EC88A9F35B5BAC38E817"/>
    <w:rsid w:val="00AA0CF7"/>
    <w:rPr>
      <w:rFonts w:eastAsiaTheme="minorHAnsi"/>
    </w:rPr>
  </w:style>
  <w:style w:type="paragraph" w:customStyle="1" w:styleId="1720DC3DD6884E40B711410A0515C86417">
    <w:name w:val="1720DC3DD6884E40B711410A0515C86417"/>
    <w:rsid w:val="00AA0CF7"/>
    <w:rPr>
      <w:rFonts w:eastAsiaTheme="minorHAnsi"/>
    </w:rPr>
  </w:style>
  <w:style w:type="paragraph" w:customStyle="1" w:styleId="42EB210FBD484D889988FAB7D975D53617">
    <w:name w:val="42EB210FBD484D889988FAB7D975D53617"/>
    <w:rsid w:val="00AA0CF7"/>
    <w:rPr>
      <w:rFonts w:eastAsiaTheme="minorHAnsi"/>
    </w:rPr>
  </w:style>
  <w:style w:type="paragraph" w:customStyle="1" w:styleId="C6958A4ADC004D47AFE40DC75CF9DAEB">
    <w:name w:val="C6958A4ADC004D47AFE40DC75CF9DAEB"/>
    <w:rsid w:val="00AA0CF7"/>
  </w:style>
  <w:style w:type="paragraph" w:customStyle="1" w:styleId="3DDBD4050F014E79A4274DA2A973CCEA">
    <w:name w:val="3DDBD4050F014E79A4274DA2A973CCEA"/>
    <w:rsid w:val="00AA0CF7"/>
  </w:style>
  <w:style w:type="paragraph" w:customStyle="1" w:styleId="B702B99ED61B4EA692B931D3BC66BBAE">
    <w:name w:val="B702B99ED61B4EA692B931D3BC66BBAE"/>
    <w:rsid w:val="00AA0CF7"/>
  </w:style>
  <w:style w:type="paragraph" w:customStyle="1" w:styleId="AB9E3536C4CB4020A3E8F63DD7DCAC02">
    <w:name w:val="AB9E3536C4CB4020A3E8F63DD7DCAC02"/>
    <w:rsid w:val="00AA0CF7"/>
  </w:style>
  <w:style w:type="paragraph" w:customStyle="1" w:styleId="D403117C305C430D80560332F0B14579">
    <w:name w:val="D403117C305C430D80560332F0B14579"/>
    <w:rsid w:val="00AA0CF7"/>
  </w:style>
  <w:style w:type="paragraph" w:customStyle="1" w:styleId="A109649D749C495890B618AEEFBC3370">
    <w:name w:val="A109649D749C495890B618AEEFBC3370"/>
    <w:rsid w:val="00AA0CF7"/>
  </w:style>
  <w:style w:type="paragraph" w:customStyle="1" w:styleId="D4CB71268620421F858AA52101E1D595">
    <w:name w:val="D4CB71268620421F858AA52101E1D595"/>
    <w:rsid w:val="00AA0CF7"/>
  </w:style>
  <w:style w:type="paragraph" w:customStyle="1" w:styleId="60E7B5189A6848758054A8E4125FE19C">
    <w:name w:val="60E7B5189A6848758054A8E4125FE19C"/>
    <w:rsid w:val="00AA0CF7"/>
  </w:style>
  <w:style w:type="paragraph" w:customStyle="1" w:styleId="2B96FA9FF5B6439F88B32B5D75E0A683">
    <w:name w:val="2B96FA9FF5B6439F88B32B5D75E0A683"/>
    <w:rsid w:val="00AA0CF7"/>
  </w:style>
  <w:style w:type="paragraph" w:customStyle="1" w:styleId="95AC47570F2143D5BFDA1642B464D921">
    <w:name w:val="95AC47570F2143D5BFDA1642B464D921"/>
    <w:rsid w:val="00AA0CF7"/>
  </w:style>
  <w:style w:type="paragraph" w:customStyle="1" w:styleId="F9B190A4DE904D649F61206470D41C60">
    <w:name w:val="F9B190A4DE904D649F61206470D41C60"/>
    <w:rsid w:val="00AA0CF7"/>
  </w:style>
  <w:style w:type="paragraph" w:customStyle="1" w:styleId="321D1D89C1BF4DE3B3383DA2497DB2D5">
    <w:name w:val="321D1D89C1BF4DE3B3383DA2497DB2D5"/>
    <w:rsid w:val="00AA0CF7"/>
  </w:style>
  <w:style w:type="paragraph" w:customStyle="1" w:styleId="DE586248A89B42418A7A11284B857BC7">
    <w:name w:val="DE586248A89B42418A7A11284B857BC7"/>
    <w:rsid w:val="00AA0CF7"/>
  </w:style>
  <w:style w:type="paragraph" w:customStyle="1" w:styleId="67911464FF6F4060B2ED05C0D4BF8515">
    <w:name w:val="67911464FF6F4060B2ED05C0D4BF8515"/>
    <w:rsid w:val="00AA0CF7"/>
  </w:style>
  <w:style w:type="paragraph" w:customStyle="1" w:styleId="19ED4994FB69468E9F2A5FB2F2B1F7CD">
    <w:name w:val="19ED4994FB69468E9F2A5FB2F2B1F7CD"/>
    <w:rsid w:val="00AA0CF7"/>
  </w:style>
  <w:style w:type="paragraph" w:customStyle="1" w:styleId="42FEB43103D345CDAEBD52E22E8DE595">
    <w:name w:val="42FEB43103D345CDAEBD52E22E8DE595"/>
    <w:rsid w:val="00AA0CF7"/>
  </w:style>
  <w:style w:type="paragraph" w:customStyle="1" w:styleId="AE1A32AE71DD43A39E9D402AEF5FD162">
    <w:name w:val="AE1A32AE71DD43A39E9D402AEF5FD162"/>
    <w:rsid w:val="00AA0CF7"/>
  </w:style>
  <w:style w:type="paragraph" w:customStyle="1" w:styleId="943845E4F67F46B8A174EE334DB6CFE2">
    <w:name w:val="943845E4F67F46B8A174EE334DB6CFE2"/>
    <w:rsid w:val="00AA0CF7"/>
  </w:style>
  <w:style w:type="paragraph" w:customStyle="1" w:styleId="81F3A9E4D1F845C09BE3E737350BB565">
    <w:name w:val="81F3A9E4D1F845C09BE3E737350BB565"/>
    <w:rsid w:val="00AA0CF7"/>
  </w:style>
  <w:style w:type="paragraph" w:customStyle="1" w:styleId="7A70D5C8B6FE451590BEDD2F366D6A12">
    <w:name w:val="7A70D5C8B6FE451590BEDD2F366D6A12"/>
    <w:rsid w:val="00AA0CF7"/>
  </w:style>
  <w:style w:type="paragraph" w:customStyle="1" w:styleId="E7B9E02F5DFD47149D8FA91562BCC4D781">
    <w:name w:val="E7B9E02F5DFD47149D8FA91562BCC4D781"/>
    <w:rsid w:val="00AA0CF7"/>
    <w:rPr>
      <w:rFonts w:eastAsiaTheme="minorHAnsi"/>
    </w:rPr>
  </w:style>
  <w:style w:type="paragraph" w:customStyle="1" w:styleId="348FA061EE3C49ACAE41AEBD74E67BFB63">
    <w:name w:val="348FA061EE3C49ACAE41AEBD74E67BFB63"/>
    <w:rsid w:val="00AA0CF7"/>
    <w:rPr>
      <w:rFonts w:eastAsiaTheme="minorHAnsi"/>
    </w:rPr>
  </w:style>
  <w:style w:type="paragraph" w:customStyle="1" w:styleId="A36C754F31F44FAB8CA89BBA09E91DAB62">
    <w:name w:val="A36C754F31F44FAB8CA89BBA09E91DAB62"/>
    <w:rsid w:val="00AA0CF7"/>
    <w:rPr>
      <w:rFonts w:eastAsiaTheme="minorHAnsi"/>
    </w:rPr>
  </w:style>
  <w:style w:type="paragraph" w:customStyle="1" w:styleId="5E6E5BFE325243B99A437EBE6734EE8360">
    <w:name w:val="5E6E5BFE325243B99A437EBE6734EE8360"/>
    <w:rsid w:val="00AA0CF7"/>
    <w:rPr>
      <w:rFonts w:eastAsiaTheme="minorHAnsi"/>
    </w:rPr>
  </w:style>
  <w:style w:type="paragraph" w:customStyle="1" w:styleId="8BFBF4B9CAF84A3E9019E5F9BFB7EDBA40">
    <w:name w:val="8BFBF4B9CAF84A3E9019E5F9BFB7EDBA40"/>
    <w:rsid w:val="00AA0CF7"/>
    <w:rPr>
      <w:rFonts w:eastAsiaTheme="minorHAnsi"/>
    </w:rPr>
  </w:style>
  <w:style w:type="paragraph" w:customStyle="1" w:styleId="E2A9B0A6EF7F4D269EE1E0DCC0D2F27439">
    <w:name w:val="E2A9B0A6EF7F4D269EE1E0DCC0D2F27439"/>
    <w:rsid w:val="00AA0CF7"/>
    <w:rPr>
      <w:rFonts w:eastAsiaTheme="minorHAnsi"/>
    </w:rPr>
  </w:style>
  <w:style w:type="paragraph" w:customStyle="1" w:styleId="3D85344DC7FE420E9D156A3EA472580F40">
    <w:name w:val="3D85344DC7FE420E9D156A3EA472580F40"/>
    <w:rsid w:val="00AA0CF7"/>
    <w:rPr>
      <w:rFonts w:eastAsiaTheme="minorHAnsi"/>
    </w:rPr>
  </w:style>
  <w:style w:type="paragraph" w:customStyle="1" w:styleId="480EC0956E414A1EB754429E14ECECE640">
    <w:name w:val="480EC0956E414A1EB754429E14ECECE640"/>
    <w:rsid w:val="00AA0CF7"/>
    <w:rPr>
      <w:rFonts w:eastAsiaTheme="minorHAnsi"/>
    </w:rPr>
  </w:style>
  <w:style w:type="paragraph" w:customStyle="1" w:styleId="1243330EA41B46E3954A8E47D41604AE40">
    <w:name w:val="1243330EA41B46E3954A8E47D41604AE40"/>
    <w:rsid w:val="00AA0CF7"/>
    <w:rPr>
      <w:rFonts w:eastAsiaTheme="minorHAnsi"/>
    </w:rPr>
  </w:style>
  <w:style w:type="paragraph" w:customStyle="1" w:styleId="F21F786445334A25B289521284E86A4F40">
    <w:name w:val="F21F786445334A25B289521284E86A4F40"/>
    <w:rsid w:val="00AA0CF7"/>
    <w:rPr>
      <w:rFonts w:eastAsiaTheme="minorHAnsi"/>
    </w:rPr>
  </w:style>
  <w:style w:type="paragraph" w:customStyle="1" w:styleId="CA2FAA98065D45E6A7B7DF7E49ADF15220">
    <w:name w:val="CA2FAA98065D45E6A7B7DF7E49ADF15220"/>
    <w:rsid w:val="00AA0CF7"/>
    <w:rPr>
      <w:rFonts w:eastAsiaTheme="minorHAnsi"/>
    </w:rPr>
  </w:style>
  <w:style w:type="paragraph" w:customStyle="1" w:styleId="5040FA43E6264A4AA0AB784B14CB149120">
    <w:name w:val="5040FA43E6264A4AA0AB784B14CB149120"/>
    <w:rsid w:val="00AA0CF7"/>
    <w:rPr>
      <w:rFonts w:eastAsiaTheme="minorHAnsi"/>
    </w:rPr>
  </w:style>
  <w:style w:type="paragraph" w:customStyle="1" w:styleId="2C02C55783654B578358EE5D0459700920">
    <w:name w:val="2C02C55783654B578358EE5D0459700920"/>
    <w:rsid w:val="00AA0CF7"/>
    <w:rPr>
      <w:rFonts w:eastAsiaTheme="minorHAnsi"/>
    </w:rPr>
  </w:style>
  <w:style w:type="paragraph" w:customStyle="1" w:styleId="266E0BA7C6BD49539E62F46A8840D3FE20">
    <w:name w:val="266E0BA7C6BD49539E62F46A8840D3FE20"/>
    <w:rsid w:val="00AA0CF7"/>
    <w:rPr>
      <w:rFonts w:eastAsiaTheme="minorHAnsi"/>
    </w:rPr>
  </w:style>
  <w:style w:type="paragraph" w:customStyle="1" w:styleId="8A9DB052E34D42839905D32D79CA143320">
    <w:name w:val="8A9DB052E34D42839905D32D79CA143320"/>
    <w:rsid w:val="00AA0CF7"/>
    <w:rPr>
      <w:rFonts w:eastAsiaTheme="minorHAnsi"/>
    </w:rPr>
  </w:style>
  <w:style w:type="paragraph" w:customStyle="1" w:styleId="ADD35C9E239D4C729F9378280FDE323920">
    <w:name w:val="ADD35C9E239D4C729F9378280FDE323920"/>
    <w:rsid w:val="00AA0CF7"/>
    <w:rPr>
      <w:rFonts w:eastAsiaTheme="minorHAnsi"/>
    </w:rPr>
  </w:style>
  <w:style w:type="paragraph" w:customStyle="1" w:styleId="46BB3A84DF8E41CEB6D219A67AFC1A8A20">
    <w:name w:val="46BB3A84DF8E41CEB6D219A67AFC1A8A20"/>
    <w:rsid w:val="00AA0CF7"/>
    <w:rPr>
      <w:rFonts w:eastAsiaTheme="minorHAnsi"/>
    </w:rPr>
  </w:style>
  <w:style w:type="paragraph" w:customStyle="1" w:styleId="D403117C305C430D80560332F0B145791">
    <w:name w:val="D403117C305C430D80560332F0B145791"/>
    <w:rsid w:val="00AA0CF7"/>
    <w:rPr>
      <w:rFonts w:eastAsiaTheme="minorHAnsi"/>
    </w:rPr>
  </w:style>
  <w:style w:type="paragraph" w:customStyle="1" w:styleId="A109649D749C495890B618AEEFBC33701">
    <w:name w:val="A109649D749C495890B618AEEFBC33701"/>
    <w:rsid w:val="00AA0CF7"/>
    <w:rPr>
      <w:rFonts w:eastAsiaTheme="minorHAnsi"/>
    </w:rPr>
  </w:style>
  <w:style w:type="paragraph" w:customStyle="1" w:styleId="D4CB71268620421F858AA52101E1D5951">
    <w:name w:val="D4CB71268620421F858AA52101E1D5951"/>
    <w:rsid w:val="00AA0CF7"/>
    <w:rPr>
      <w:rFonts w:eastAsiaTheme="minorHAnsi"/>
    </w:rPr>
  </w:style>
  <w:style w:type="paragraph" w:customStyle="1" w:styleId="7A70D5C8B6FE451590BEDD2F366D6A121">
    <w:name w:val="7A70D5C8B6FE451590BEDD2F366D6A121"/>
    <w:rsid w:val="00AA0CF7"/>
    <w:rPr>
      <w:rFonts w:eastAsiaTheme="minorHAnsi"/>
    </w:rPr>
  </w:style>
  <w:style w:type="paragraph" w:customStyle="1" w:styleId="2B96FA9FF5B6439F88B32B5D75E0A6831">
    <w:name w:val="2B96FA9FF5B6439F88B32B5D75E0A6831"/>
    <w:rsid w:val="00AA0CF7"/>
    <w:rPr>
      <w:rFonts w:eastAsiaTheme="minorHAnsi"/>
    </w:rPr>
  </w:style>
  <w:style w:type="paragraph" w:customStyle="1" w:styleId="95AC47570F2143D5BFDA1642B464D9211">
    <w:name w:val="95AC47570F2143D5BFDA1642B464D9211"/>
    <w:rsid w:val="00AA0CF7"/>
    <w:rPr>
      <w:rFonts w:eastAsiaTheme="minorHAnsi"/>
    </w:rPr>
  </w:style>
  <w:style w:type="paragraph" w:customStyle="1" w:styleId="F9B190A4DE904D649F61206470D41C601">
    <w:name w:val="F9B190A4DE904D649F61206470D41C601"/>
    <w:rsid w:val="00AA0CF7"/>
    <w:rPr>
      <w:rFonts w:eastAsiaTheme="minorHAnsi"/>
    </w:rPr>
  </w:style>
  <w:style w:type="paragraph" w:customStyle="1" w:styleId="321D1D89C1BF4DE3B3383DA2497DB2D51">
    <w:name w:val="321D1D89C1BF4DE3B3383DA2497DB2D51"/>
    <w:rsid w:val="00AA0CF7"/>
    <w:rPr>
      <w:rFonts w:eastAsiaTheme="minorHAnsi"/>
    </w:rPr>
  </w:style>
  <w:style w:type="paragraph" w:customStyle="1" w:styleId="DE586248A89B42418A7A11284B857BC71">
    <w:name w:val="DE586248A89B42418A7A11284B857BC71"/>
    <w:rsid w:val="00AA0CF7"/>
    <w:rPr>
      <w:rFonts w:eastAsiaTheme="minorHAnsi"/>
    </w:rPr>
  </w:style>
  <w:style w:type="paragraph" w:customStyle="1" w:styleId="67911464FF6F4060B2ED05C0D4BF85151">
    <w:name w:val="67911464FF6F4060B2ED05C0D4BF85151"/>
    <w:rsid w:val="00AA0CF7"/>
    <w:rPr>
      <w:rFonts w:eastAsiaTheme="minorHAnsi"/>
    </w:rPr>
  </w:style>
  <w:style w:type="paragraph" w:customStyle="1" w:styleId="19ED4994FB69468E9F2A5FB2F2B1F7CD1">
    <w:name w:val="19ED4994FB69468E9F2A5FB2F2B1F7CD1"/>
    <w:rsid w:val="00AA0CF7"/>
    <w:rPr>
      <w:rFonts w:eastAsiaTheme="minorHAnsi"/>
    </w:rPr>
  </w:style>
  <w:style w:type="paragraph" w:customStyle="1" w:styleId="42FEB43103D345CDAEBD52E22E8DE5951">
    <w:name w:val="42FEB43103D345CDAEBD52E22E8DE5951"/>
    <w:rsid w:val="00AA0CF7"/>
    <w:rPr>
      <w:rFonts w:eastAsiaTheme="minorHAnsi"/>
    </w:rPr>
  </w:style>
  <w:style w:type="paragraph" w:customStyle="1" w:styleId="AE1A32AE71DD43A39E9D402AEF5FD1621">
    <w:name w:val="AE1A32AE71DD43A39E9D402AEF5FD1621"/>
    <w:rsid w:val="00AA0CF7"/>
    <w:rPr>
      <w:rFonts w:eastAsiaTheme="minorHAnsi"/>
    </w:rPr>
  </w:style>
  <w:style w:type="paragraph" w:customStyle="1" w:styleId="943845E4F67F46B8A174EE334DB6CFE21">
    <w:name w:val="943845E4F67F46B8A174EE334DB6CFE21"/>
    <w:rsid w:val="00AA0CF7"/>
    <w:rPr>
      <w:rFonts w:eastAsiaTheme="minorHAnsi"/>
    </w:rPr>
  </w:style>
  <w:style w:type="paragraph" w:customStyle="1" w:styleId="81F3A9E4D1F845C09BE3E737350BB5651">
    <w:name w:val="81F3A9E4D1F845C09BE3E737350BB5651"/>
    <w:rsid w:val="00AA0CF7"/>
    <w:rPr>
      <w:rFonts w:eastAsiaTheme="minorHAnsi"/>
    </w:rPr>
  </w:style>
  <w:style w:type="paragraph" w:customStyle="1" w:styleId="202B545721644FB68D6C76DDFE67F84010">
    <w:name w:val="202B545721644FB68D6C76DDFE67F84010"/>
    <w:rsid w:val="00AA0CF7"/>
    <w:rPr>
      <w:rFonts w:eastAsiaTheme="minorHAnsi"/>
    </w:rPr>
  </w:style>
  <w:style w:type="paragraph" w:customStyle="1" w:styleId="E93B6F198E6B46BEB61BC1B1FEF4197010">
    <w:name w:val="E93B6F198E6B46BEB61BC1B1FEF4197010"/>
    <w:rsid w:val="00AA0CF7"/>
    <w:rPr>
      <w:rFonts w:eastAsiaTheme="minorHAnsi"/>
    </w:rPr>
  </w:style>
  <w:style w:type="paragraph" w:customStyle="1" w:styleId="98FD61484FF447438326B9472798F69110">
    <w:name w:val="98FD61484FF447438326B9472798F69110"/>
    <w:rsid w:val="00AA0CF7"/>
    <w:rPr>
      <w:rFonts w:eastAsiaTheme="minorHAnsi"/>
    </w:rPr>
  </w:style>
  <w:style w:type="paragraph" w:customStyle="1" w:styleId="6BF9463DF1EE468B984E0140A9E8859E10">
    <w:name w:val="6BF9463DF1EE468B984E0140A9E8859E10"/>
    <w:rsid w:val="00AA0CF7"/>
    <w:rPr>
      <w:rFonts w:eastAsiaTheme="minorHAnsi"/>
    </w:rPr>
  </w:style>
  <w:style w:type="paragraph" w:customStyle="1" w:styleId="D768203606594F0587D6B1EDAAD4271B4">
    <w:name w:val="D768203606594F0587D6B1EDAAD4271B4"/>
    <w:rsid w:val="00AA0CF7"/>
    <w:rPr>
      <w:rFonts w:eastAsiaTheme="minorHAnsi"/>
    </w:rPr>
  </w:style>
  <w:style w:type="paragraph" w:customStyle="1" w:styleId="62B1B559A70348D5B617358A50D1DB2C10">
    <w:name w:val="62B1B559A70348D5B617358A50D1DB2C10"/>
    <w:rsid w:val="00AA0CF7"/>
    <w:rPr>
      <w:rFonts w:eastAsiaTheme="minorHAnsi"/>
    </w:rPr>
  </w:style>
  <w:style w:type="paragraph" w:customStyle="1" w:styleId="700A6C24306F4A2880C68ADAEA59396D10">
    <w:name w:val="700A6C24306F4A2880C68ADAEA59396D10"/>
    <w:rsid w:val="00AA0CF7"/>
    <w:rPr>
      <w:rFonts w:eastAsiaTheme="minorHAnsi"/>
    </w:rPr>
  </w:style>
  <w:style w:type="paragraph" w:customStyle="1" w:styleId="3D68BEEF8B6C44EC88A9F35B5BAC38E818">
    <w:name w:val="3D68BEEF8B6C44EC88A9F35B5BAC38E818"/>
    <w:rsid w:val="00AA0CF7"/>
    <w:rPr>
      <w:rFonts w:eastAsiaTheme="minorHAnsi"/>
    </w:rPr>
  </w:style>
  <w:style w:type="paragraph" w:customStyle="1" w:styleId="1720DC3DD6884E40B711410A0515C86418">
    <w:name w:val="1720DC3DD6884E40B711410A0515C86418"/>
    <w:rsid w:val="00AA0CF7"/>
    <w:rPr>
      <w:rFonts w:eastAsiaTheme="minorHAnsi"/>
    </w:rPr>
  </w:style>
  <w:style w:type="paragraph" w:customStyle="1" w:styleId="42EB210FBD484D889988FAB7D975D53618">
    <w:name w:val="42EB210FBD484D889988FAB7D975D53618"/>
    <w:rsid w:val="00AA0CF7"/>
    <w:rPr>
      <w:rFonts w:eastAsiaTheme="minorHAnsi"/>
    </w:rPr>
  </w:style>
  <w:style w:type="paragraph" w:customStyle="1" w:styleId="574EDBF80535412CADFFBF28E02D5FB1">
    <w:name w:val="574EDBF80535412CADFFBF28E02D5FB1"/>
    <w:rsid w:val="00AA0CF7"/>
  </w:style>
  <w:style w:type="paragraph" w:customStyle="1" w:styleId="3F903CF3CAB14E269834CDC4E2208F44">
    <w:name w:val="3F903CF3CAB14E269834CDC4E2208F44"/>
    <w:rsid w:val="00AA0CF7"/>
  </w:style>
  <w:style w:type="paragraph" w:customStyle="1" w:styleId="B25EBD029D484665B59903A05B81403A">
    <w:name w:val="B25EBD029D484665B59903A05B81403A"/>
    <w:rsid w:val="00AA0CF7"/>
  </w:style>
  <w:style w:type="paragraph" w:customStyle="1" w:styleId="E7B9E02F5DFD47149D8FA91562BCC4D782">
    <w:name w:val="E7B9E02F5DFD47149D8FA91562BCC4D782"/>
    <w:rsid w:val="00AA0CF7"/>
    <w:rPr>
      <w:rFonts w:eastAsiaTheme="minorHAnsi"/>
    </w:rPr>
  </w:style>
  <w:style w:type="paragraph" w:customStyle="1" w:styleId="348FA061EE3C49ACAE41AEBD74E67BFB64">
    <w:name w:val="348FA061EE3C49ACAE41AEBD74E67BFB64"/>
    <w:rsid w:val="00AA0CF7"/>
    <w:rPr>
      <w:rFonts w:eastAsiaTheme="minorHAnsi"/>
    </w:rPr>
  </w:style>
  <w:style w:type="paragraph" w:customStyle="1" w:styleId="A36C754F31F44FAB8CA89BBA09E91DAB63">
    <w:name w:val="A36C754F31F44FAB8CA89BBA09E91DAB63"/>
    <w:rsid w:val="00AA0CF7"/>
    <w:rPr>
      <w:rFonts w:eastAsiaTheme="minorHAnsi"/>
    </w:rPr>
  </w:style>
  <w:style w:type="paragraph" w:customStyle="1" w:styleId="5E6E5BFE325243B99A437EBE6734EE8361">
    <w:name w:val="5E6E5BFE325243B99A437EBE6734EE8361"/>
    <w:rsid w:val="00AA0CF7"/>
    <w:rPr>
      <w:rFonts w:eastAsiaTheme="minorHAnsi"/>
    </w:rPr>
  </w:style>
  <w:style w:type="paragraph" w:customStyle="1" w:styleId="8BFBF4B9CAF84A3E9019E5F9BFB7EDBA41">
    <w:name w:val="8BFBF4B9CAF84A3E9019E5F9BFB7EDBA41"/>
    <w:rsid w:val="00AA0CF7"/>
    <w:rPr>
      <w:rFonts w:eastAsiaTheme="minorHAnsi"/>
    </w:rPr>
  </w:style>
  <w:style w:type="paragraph" w:customStyle="1" w:styleId="E2A9B0A6EF7F4D269EE1E0DCC0D2F27440">
    <w:name w:val="E2A9B0A6EF7F4D269EE1E0DCC0D2F27440"/>
    <w:rsid w:val="00AA0CF7"/>
    <w:rPr>
      <w:rFonts w:eastAsiaTheme="minorHAnsi"/>
    </w:rPr>
  </w:style>
  <w:style w:type="paragraph" w:customStyle="1" w:styleId="3D85344DC7FE420E9D156A3EA472580F41">
    <w:name w:val="3D85344DC7FE420E9D156A3EA472580F41"/>
    <w:rsid w:val="00AA0CF7"/>
    <w:rPr>
      <w:rFonts w:eastAsiaTheme="minorHAnsi"/>
    </w:rPr>
  </w:style>
  <w:style w:type="paragraph" w:customStyle="1" w:styleId="480EC0956E414A1EB754429E14ECECE641">
    <w:name w:val="480EC0956E414A1EB754429E14ECECE641"/>
    <w:rsid w:val="00AA0CF7"/>
    <w:rPr>
      <w:rFonts w:eastAsiaTheme="minorHAnsi"/>
    </w:rPr>
  </w:style>
  <w:style w:type="paragraph" w:customStyle="1" w:styleId="1243330EA41B46E3954A8E47D41604AE41">
    <w:name w:val="1243330EA41B46E3954A8E47D41604AE41"/>
    <w:rsid w:val="00AA0CF7"/>
    <w:rPr>
      <w:rFonts w:eastAsiaTheme="minorHAnsi"/>
    </w:rPr>
  </w:style>
  <w:style w:type="paragraph" w:customStyle="1" w:styleId="F21F786445334A25B289521284E86A4F41">
    <w:name w:val="F21F786445334A25B289521284E86A4F41"/>
    <w:rsid w:val="00AA0CF7"/>
    <w:rPr>
      <w:rFonts w:eastAsiaTheme="minorHAnsi"/>
    </w:rPr>
  </w:style>
  <w:style w:type="paragraph" w:customStyle="1" w:styleId="CA2FAA98065D45E6A7B7DF7E49ADF15221">
    <w:name w:val="CA2FAA98065D45E6A7B7DF7E49ADF15221"/>
    <w:rsid w:val="00AA0CF7"/>
    <w:rPr>
      <w:rFonts w:eastAsiaTheme="minorHAnsi"/>
    </w:rPr>
  </w:style>
  <w:style w:type="paragraph" w:customStyle="1" w:styleId="5040FA43E6264A4AA0AB784B14CB149121">
    <w:name w:val="5040FA43E6264A4AA0AB784B14CB149121"/>
    <w:rsid w:val="00AA0CF7"/>
    <w:rPr>
      <w:rFonts w:eastAsiaTheme="minorHAnsi"/>
    </w:rPr>
  </w:style>
  <w:style w:type="paragraph" w:customStyle="1" w:styleId="2C02C55783654B578358EE5D0459700921">
    <w:name w:val="2C02C55783654B578358EE5D0459700921"/>
    <w:rsid w:val="00AA0CF7"/>
    <w:rPr>
      <w:rFonts w:eastAsiaTheme="minorHAnsi"/>
    </w:rPr>
  </w:style>
  <w:style w:type="paragraph" w:customStyle="1" w:styleId="266E0BA7C6BD49539E62F46A8840D3FE21">
    <w:name w:val="266E0BA7C6BD49539E62F46A8840D3FE21"/>
    <w:rsid w:val="00AA0CF7"/>
    <w:rPr>
      <w:rFonts w:eastAsiaTheme="minorHAnsi"/>
    </w:rPr>
  </w:style>
  <w:style w:type="paragraph" w:customStyle="1" w:styleId="8A9DB052E34D42839905D32D79CA143321">
    <w:name w:val="8A9DB052E34D42839905D32D79CA143321"/>
    <w:rsid w:val="00AA0CF7"/>
    <w:rPr>
      <w:rFonts w:eastAsiaTheme="minorHAnsi"/>
    </w:rPr>
  </w:style>
  <w:style w:type="paragraph" w:customStyle="1" w:styleId="ADD35C9E239D4C729F9378280FDE323921">
    <w:name w:val="ADD35C9E239D4C729F9378280FDE323921"/>
    <w:rsid w:val="00AA0CF7"/>
    <w:rPr>
      <w:rFonts w:eastAsiaTheme="minorHAnsi"/>
    </w:rPr>
  </w:style>
  <w:style w:type="paragraph" w:customStyle="1" w:styleId="46BB3A84DF8E41CEB6D219A67AFC1A8A21">
    <w:name w:val="46BB3A84DF8E41CEB6D219A67AFC1A8A21"/>
    <w:rsid w:val="00AA0CF7"/>
    <w:rPr>
      <w:rFonts w:eastAsiaTheme="minorHAnsi"/>
    </w:rPr>
  </w:style>
  <w:style w:type="paragraph" w:customStyle="1" w:styleId="D403117C305C430D80560332F0B145792">
    <w:name w:val="D403117C305C430D80560332F0B145792"/>
    <w:rsid w:val="00AA0CF7"/>
    <w:rPr>
      <w:rFonts w:eastAsiaTheme="minorHAnsi"/>
    </w:rPr>
  </w:style>
  <w:style w:type="paragraph" w:customStyle="1" w:styleId="A109649D749C495890B618AEEFBC33702">
    <w:name w:val="A109649D749C495890B618AEEFBC33702"/>
    <w:rsid w:val="00AA0CF7"/>
    <w:rPr>
      <w:rFonts w:eastAsiaTheme="minorHAnsi"/>
    </w:rPr>
  </w:style>
  <w:style w:type="paragraph" w:customStyle="1" w:styleId="D4CB71268620421F858AA52101E1D5952">
    <w:name w:val="D4CB71268620421F858AA52101E1D5952"/>
    <w:rsid w:val="00AA0CF7"/>
    <w:rPr>
      <w:rFonts w:eastAsiaTheme="minorHAnsi"/>
    </w:rPr>
  </w:style>
  <w:style w:type="paragraph" w:customStyle="1" w:styleId="7A70D5C8B6FE451590BEDD2F366D6A122">
    <w:name w:val="7A70D5C8B6FE451590BEDD2F366D6A122"/>
    <w:rsid w:val="00AA0CF7"/>
    <w:rPr>
      <w:rFonts w:eastAsiaTheme="minorHAnsi"/>
    </w:rPr>
  </w:style>
  <w:style w:type="paragraph" w:customStyle="1" w:styleId="2B96FA9FF5B6439F88B32B5D75E0A6832">
    <w:name w:val="2B96FA9FF5B6439F88B32B5D75E0A6832"/>
    <w:rsid w:val="00AA0CF7"/>
    <w:rPr>
      <w:rFonts w:eastAsiaTheme="minorHAnsi"/>
    </w:rPr>
  </w:style>
  <w:style w:type="paragraph" w:customStyle="1" w:styleId="95AC47570F2143D5BFDA1642B464D9212">
    <w:name w:val="95AC47570F2143D5BFDA1642B464D9212"/>
    <w:rsid w:val="00AA0CF7"/>
    <w:rPr>
      <w:rFonts w:eastAsiaTheme="minorHAnsi"/>
    </w:rPr>
  </w:style>
  <w:style w:type="paragraph" w:customStyle="1" w:styleId="F9B190A4DE904D649F61206470D41C602">
    <w:name w:val="F9B190A4DE904D649F61206470D41C602"/>
    <w:rsid w:val="00AA0CF7"/>
    <w:rPr>
      <w:rFonts w:eastAsiaTheme="minorHAnsi"/>
    </w:rPr>
  </w:style>
  <w:style w:type="paragraph" w:customStyle="1" w:styleId="574EDBF80535412CADFFBF28E02D5FB11">
    <w:name w:val="574EDBF80535412CADFFBF28E02D5FB11"/>
    <w:rsid w:val="00AA0CF7"/>
    <w:rPr>
      <w:rFonts w:eastAsiaTheme="minorHAnsi"/>
    </w:rPr>
  </w:style>
  <w:style w:type="paragraph" w:customStyle="1" w:styleId="321D1D89C1BF4DE3B3383DA2497DB2D52">
    <w:name w:val="321D1D89C1BF4DE3B3383DA2497DB2D52"/>
    <w:rsid w:val="00AA0CF7"/>
    <w:rPr>
      <w:rFonts w:eastAsiaTheme="minorHAnsi"/>
    </w:rPr>
  </w:style>
  <w:style w:type="paragraph" w:customStyle="1" w:styleId="DE586248A89B42418A7A11284B857BC72">
    <w:name w:val="DE586248A89B42418A7A11284B857BC72"/>
    <w:rsid w:val="00AA0CF7"/>
    <w:rPr>
      <w:rFonts w:eastAsiaTheme="minorHAnsi"/>
    </w:rPr>
  </w:style>
  <w:style w:type="paragraph" w:customStyle="1" w:styleId="67911464FF6F4060B2ED05C0D4BF85152">
    <w:name w:val="67911464FF6F4060B2ED05C0D4BF85152"/>
    <w:rsid w:val="00AA0CF7"/>
    <w:rPr>
      <w:rFonts w:eastAsiaTheme="minorHAnsi"/>
    </w:rPr>
  </w:style>
  <w:style w:type="paragraph" w:customStyle="1" w:styleId="19ED4994FB69468E9F2A5FB2F2B1F7CD2">
    <w:name w:val="19ED4994FB69468E9F2A5FB2F2B1F7CD2"/>
    <w:rsid w:val="00AA0CF7"/>
    <w:rPr>
      <w:rFonts w:eastAsiaTheme="minorHAnsi"/>
    </w:rPr>
  </w:style>
  <w:style w:type="paragraph" w:customStyle="1" w:styleId="3F903CF3CAB14E269834CDC4E2208F441">
    <w:name w:val="3F903CF3CAB14E269834CDC4E2208F441"/>
    <w:rsid w:val="00AA0CF7"/>
    <w:rPr>
      <w:rFonts w:eastAsiaTheme="minorHAnsi"/>
    </w:rPr>
  </w:style>
  <w:style w:type="paragraph" w:customStyle="1" w:styleId="42FEB43103D345CDAEBD52E22E8DE5952">
    <w:name w:val="42FEB43103D345CDAEBD52E22E8DE5952"/>
    <w:rsid w:val="00AA0CF7"/>
    <w:rPr>
      <w:rFonts w:eastAsiaTheme="minorHAnsi"/>
    </w:rPr>
  </w:style>
  <w:style w:type="paragraph" w:customStyle="1" w:styleId="AE1A32AE71DD43A39E9D402AEF5FD1622">
    <w:name w:val="AE1A32AE71DD43A39E9D402AEF5FD1622"/>
    <w:rsid w:val="00AA0CF7"/>
    <w:rPr>
      <w:rFonts w:eastAsiaTheme="minorHAnsi"/>
    </w:rPr>
  </w:style>
  <w:style w:type="paragraph" w:customStyle="1" w:styleId="943845E4F67F46B8A174EE334DB6CFE22">
    <w:name w:val="943845E4F67F46B8A174EE334DB6CFE22"/>
    <w:rsid w:val="00AA0CF7"/>
    <w:rPr>
      <w:rFonts w:eastAsiaTheme="minorHAnsi"/>
    </w:rPr>
  </w:style>
  <w:style w:type="paragraph" w:customStyle="1" w:styleId="81F3A9E4D1F845C09BE3E737350BB5652">
    <w:name w:val="81F3A9E4D1F845C09BE3E737350BB5652"/>
    <w:rsid w:val="00AA0CF7"/>
    <w:rPr>
      <w:rFonts w:eastAsiaTheme="minorHAnsi"/>
    </w:rPr>
  </w:style>
  <w:style w:type="paragraph" w:customStyle="1" w:styleId="B25EBD029D484665B59903A05B81403A1">
    <w:name w:val="B25EBD029D484665B59903A05B81403A1"/>
    <w:rsid w:val="00AA0CF7"/>
    <w:rPr>
      <w:rFonts w:eastAsiaTheme="minorHAnsi"/>
    </w:rPr>
  </w:style>
  <w:style w:type="paragraph" w:customStyle="1" w:styleId="202B545721644FB68D6C76DDFE67F84011">
    <w:name w:val="202B545721644FB68D6C76DDFE67F84011"/>
    <w:rsid w:val="00AA0CF7"/>
    <w:rPr>
      <w:rFonts w:eastAsiaTheme="minorHAnsi"/>
    </w:rPr>
  </w:style>
  <w:style w:type="paragraph" w:customStyle="1" w:styleId="D768203606594F0587D6B1EDAAD4271B5">
    <w:name w:val="D768203606594F0587D6B1EDAAD4271B5"/>
    <w:rsid w:val="00AA0CF7"/>
    <w:rPr>
      <w:rFonts w:eastAsiaTheme="minorHAnsi"/>
    </w:rPr>
  </w:style>
  <w:style w:type="paragraph" w:customStyle="1" w:styleId="62B1B559A70348D5B617358A50D1DB2C11">
    <w:name w:val="62B1B559A70348D5B617358A50D1DB2C11"/>
    <w:rsid w:val="00AA0CF7"/>
    <w:rPr>
      <w:rFonts w:eastAsiaTheme="minorHAnsi"/>
    </w:rPr>
  </w:style>
  <w:style w:type="paragraph" w:customStyle="1" w:styleId="700A6C24306F4A2880C68ADAEA59396D11">
    <w:name w:val="700A6C24306F4A2880C68ADAEA59396D11"/>
    <w:rsid w:val="00AA0CF7"/>
    <w:rPr>
      <w:rFonts w:eastAsiaTheme="minorHAnsi"/>
    </w:rPr>
  </w:style>
  <w:style w:type="paragraph" w:customStyle="1" w:styleId="3D68BEEF8B6C44EC88A9F35B5BAC38E819">
    <w:name w:val="3D68BEEF8B6C44EC88A9F35B5BAC38E819"/>
    <w:rsid w:val="00AA0CF7"/>
    <w:rPr>
      <w:rFonts w:eastAsiaTheme="minorHAnsi"/>
    </w:rPr>
  </w:style>
  <w:style w:type="paragraph" w:customStyle="1" w:styleId="1720DC3DD6884E40B711410A0515C86419">
    <w:name w:val="1720DC3DD6884E40B711410A0515C86419"/>
    <w:rsid w:val="00AA0CF7"/>
    <w:rPr>
      <w:rFonts w:eastAsiaTheme="minorHAnsi"/>
    </w:rPr>
  </w:style>
  <w:style w:type="paragraph" w:customStyle="1" w:styleId="42EB210FBD484D889988FAB7D975D53619">
    <w:name w:val="42EB210FBD484D889988FAB7D975D53619"/>
    <w:rsid w:val="00AA0CF7"/>
    <w:rPr>
      <w:rFonts w:eastAsiaTheme="minorHAnsi"/>
    </w:rPr>
  </w:style>
  <w:style w:type="paragraph" w:customStyle="1" w:styleId="6453568956B74A5EAEEEA2409FC3C8EF">
    <w:name w:val="6453568956B74A5EAEEEA2409FC3C8EF"/>
    <w:rsid w:val="00AA0CF7"/>
  </w:style>
  <w:style w:type="paragraph" w:customStyle="1" w:styleId="EAC74402D52742E4B93947EB715E15F0">
    <w:name w:val="EAC74402D52742E4B93947EB715E15F0"/>
    <w:rsid w:val="00AA0CF7"/>
  </w:style>
  <w:style w:type="paragraph" w:customStyle="1" w:styleId="AC61013F729049248128519EA8CBB325">
    <w:name w:val="AC61013F729049248128519EA8CBB325"/>
    <w:rsid w:val="00AA0CF7"/>
  </w:style>
  <w:style w:type="paragraph" w:customStyle="1" w:styleId="958D2AC7DEBD4AF3A985CECD8F8D0C08">
    <w:name w:val="958D2AC7DEBD4AF3A985CECD8F8D0C08"/>
    <w:rsid w:val="00AA0CF7"/>
  </w:style>
  <w:style w:type="paragraph" w:customStyle="1" w:styleId="6BC0339F1383484799A2D34E5AFA6E80">
    <w:name w:val="6BC0339F1383484799A2D34E5AFA6E80"/>
    <w:rsid w:val="00AA0CF7"/>
  </w:style>
  <w:style w:type="paragraph" w:customStyle="1" w:styleId="3AF133BF8D4A46B2BFCD19B4C012582B">
    <w:name w:val="3AF133BF8D4A46B2BFCD19B4C012582B"/>
    <w:rsid w:val="00AA0CF7"/>
  </w:style>
  <w:style w:type="paragraph" w:customStyle="1" w:styleId="33FE17FE822F4F8D8E54EEE80137E35D">
    <w:name w:val="33FE17FE822F4F8D8E54EEE80137E35D"/>
    <w:rsid w:val="00AA0CF7"/>
  </w:style>
  <w:style w:type="paragraph" w:customStyle="1" w:styleId="6EE32A7D56934D339D8C9D95E3DB7776">
    <w:name w:val="6EE32A7D56934D339D8C9D95E3DB7776"/>
    <w:rsid w:val="00AA0CF7"/>
  </w:style>
  <w:style w:type="paragraph" w:customStyle="1" w:styleId="C9B359B69F8546E4A147A115B59B043E">
    <w:name w:val="C9B359B69F8546E4A147A115B59B043E"/>
    <w:rsid w:val="00AA0CF7"/>
  </w:style>
  <w:style w:type="paragraph" w:customStyle="1" w:styleId="1D3BC5D1AA2E4334ABC79604A07F7FA9">
    <w:name w:val="1D3BC5D1AA2E4334ABC79604A07F7FA9"/>
    <w:rsid w:val="00AA0CF7"/>
  </w:style>
  <w:style w:type="paragraph" w:customStyle="1" w:styleId="76B1CCC7AA5F4CE2B2140EB2C450B133">
    <w:name w:val="76B1CCC7AA5F4CE2B2140EB2C450B133"/>
    <w:rsid w:val="00AA0CF7"/>
  </w:style>
  <w:style w:type="paragraph" w:customStyle="1" w:styleId="54221C0985974F1E843DCB0F1E68DC40">
    <w:name w:val="54221C0985974F1E843DCB0F1E68DC40"/>
    <w:rsid w:val="00AA0CF7"/>
  </w:style>
  <w:style w:type="paragraph" w:customStyle="1" w:styleId="01A5169A56B048CF87BAE9B1015FD87F">
    <w:name w:val="01A5169A56B048CF87BAE9B1015FD87F"/>
    <w:rsid w:val="00AA0CF7"/>
  </w:style>
  <w:style w:type="paragraph" w:customStyle="1" w:styleId="DC667F010FEC4D8EB655F9F1518784E5">
    <w:name w:val="DC667F010FEC4D8EB655F9F1518784E5"/>
    <w:rsid w:val="00AA0CF7"/>
  </w:style>
  <w:style w:type="paragraph" w:customStyle="1" w:styleId="6578CB0A92C145929EE0A87AAB583D4E">
    <w:name w:val="6578CB0A92C145929EE0A87AAB583D4E"/>
    <w:rsid w:val="00AA0CF7"/>
  </w:style>
  <w:style w:type="paragraph" w:customStyle="1" w:styleId="F024DB0EEAD94C77836E71769DF3A949">
    <w:name w:val="F024DB0EEAD94C77836E71769DF3A949"/>
    <w:rsid w:val="00AA0CF7"/>
  </w:style>
  <w:style w:type="paragraph" w:customStyle="1" w:styleId="4A8C0B4CB35247999DB70E9C9C9A9257">
    <w:name w:val="4A8C0B4CB35247999DB70E9C9C9A9257"/>
    <w:rsid w:val="00AA0CF7"/>
  </w:style>
  <w:style w:type="paragraph" w:customStyle="1" w:styleId="7D01C5E624C947E3A324FE09D6086DFE">
    <w:name w:val="7D01C5E624C947E3A324FE09D6086DFE"/>
    <w:rsid w:val="00AA0CF7"/>
  </w:style>
  <w:style w:type="paragraph" w:customStyle="1" w:styleId="EF5245EBC84242D99A14A3F4B6C82F89">
    <w:name w:val="EF5245EBC84242D99A14A3F4B6C82F89"/>
    <w:rsid w:val="00AA0CF7"/>
  </w:style>
  <w:style w:type="paragraph" w:customStyle="1" w:styleId="B3EDEB238D754BA09BF78DC4EEB61A3E">
    <w:name w:val="B3EDEB238D754BA09BF78DC4EEB61A3E"/>
    <w:rsid w:val="00AA0CF7"/>
  </w:style>
  <w:style w:type="paragraph" w:customStyle="1" w:styleId="5F8953CD1ED7464298FE5D69121E0733">
    <w:name w:val="5F8953CD1ED7464298FE5D69121E0733"/>
    <w:rsid w:val="00AA0CF7"/>
  </w:style>
  <w:style w:type="paragraph" w:customStyle="1" w:styleId="E7B9E02F5DFD47149D8FA91562BCC4D783">
    <w:name w:val="E7B9E02F5DFD47149D8FA91562BCC4D783"/>
    <w:rsid w:val="00AA0CF7"/>
    <w:rPr>
      <w:rFonts w:eastAsiaTheme="minorHAnsi"/>
    </w:rPr>
  </w:style>
  <w:style w:type="paragraph" w:customStyle="1" w:styleId="348FA061EE3C49ACAE41AEBD74E67BFB65">
    <w:name w:val="348FA061EE3C49ACAE41AEBD74E67BFB65"/>
    <w:rsid w:val="00AA0CF7"/>
    <w:rPr>
      <w:rFonts w:eastAsiaTheme="minorHAnsi"/>
    </w:rPr>
  </w:style>
  <w:style w:type="paragraph" w:customStyle="1" w:styleId="A36C754F31F44FAB8CA89BBA09E91DAB64">
    <w:name w:val="A36C754F31F44FAB8CA89BBA09E91DAB64"/>
    <w:rsid w:val="00AA0CF7"/>
    <w:rPr>
      <w:rFonts w:eastAsiaTheme="minorHAnsi"/>
    </w:rPr>
  </w:style>
  <w:style w:type="paragraph" w:customStyle="1" w:styleId="5E6E5BFE325243B99A437EBE6734EE8362">
    <w:name w:val="5E6E5BFE325243B99A437EBE6734EE8362"/>
    <w:rsid w:val="00AA0CF7"/>
    <w:rPr>
      <w:rFonts w:eastAsiaTheme="minorHAnsi"/>
    </w:rPr>
  </w:style>
  <w:style w:type="paragraph" w:customStyle="1" w:styleId="8BFBF4B9CAF84A3E9019E5F9BFB7EDBA42">
    <w:name w:val="8BFBF4B9CAF84A3E9019E5F9BFB7EDBA42"/>
    <w:rsid w:val="00AA0CF7"/>
    <w:rPr>
      <w:rFonts w:eastAsiaTheme="minorHAnsi"/>
    </w:rPr>
  </w:style>
  <w:style w:type="paragraph" w:customStyle="1" w:styleId="E2A9B0A6EF7F4D269EE1E0DCC0D2F27441">
    <w:name w:val="E2A9B0A6EF7F4D269EE1E0DCC0D2F27441"/>
    <w:rsid w:val="00AA0CF7"/>
    <w:rPr>
      <w:rFonts w:eastAsiaTheme="minorHAnsi"/>
    </w:rPr>
  </w:style>
  <w:style w:type="paragraph" w:customStyle="1" w:styleId="3D85344DC7FE420E9D156A3EA472580F42">
    <w:name w:val="3D85344DC7FE420E9D156A3EA472580F42"/>
    <w:rsid w:val="00AA0CF7"/>
    <w:rPr>
      <w:rFonts w:eastAsiaTheme="minorHAnsi"/>
    </w:rPr>
  </w:style>
  <w:style w:type="paragraph" w:customStyle="1" w:styleId="480EC0956E414A1EB754429E14ECECE642">
    <w:name w:val="480EC0956E414A1EB754429E14ECECE642"/>
    <w:rsid w:val="00AA0CF7"/>
    <w:rPr>
      <w:rFonts w:eastAsiaTheme="minorHAnsi"/>
    </w:rPr>
  </w:style>
  <w:style w:type="paragraph" w:customStyle="1" w:styleId="1243330EA41B46E3954A8E47D41604AE42">
    <w:name w:val="1243330EA41B46E3954A8E47D41604AE42"/>
    <w:rsid w:val="00AA0CF7"/>
    <w:rPr>
      <w:rFonts w:eastAsiaTheme="minorHAnsi"/>
    </w:rPr>
  </w:style>
  <w:style w:type="paragraph" w:customStyle="1" w:styleId="F21F786445334A25B289521284E86A4F42">
    <w:name w:val="F21F786445334A25B289521284E86A4F42"/>
    <w:rsid w:val="00AA0CF7"/>
    <w:rPr>
      <w:rFonts w:eastAsiaTheme="minorHAnsi"/>
    </w:rPr>
  </w:style>
  <w:style w:type="paragraph" w:customStyle="1" w:styleId="CA2FAA98065D45E6A7B7DF7E49ADF15222">
    <w:name w:val="CA2FAA98065D45E6A7B7DF7E49ADF15222"/>
    <w:rsid w:val="00AA0CF7"/>
    <w:rPr>
      <w:rFonts w:eastAsiaTheme="minorHAnsi"/>
    </w:rPr>
  </w:style>
  <w:style w:type="paragraph" w:customStyle="1" w:styleId="5040FA43E6264A4AA0AB784B14CB149122">
    <w:name w:val="5040FA43E6264A4AA0AB784B14CB149122"/>
    <w:rsid w:val="00AA0CF7"/>
    <w:rPr>
      <w:rFonts w:eastAsiaTheme="minorHAnsi"/>
    </w:rPr>
  </w:style>
  <w:style w:type="paragraph" w:customStyle="1" w:styleId="2C02C55783654B578358EE5D0459700922">
    <w:name w:val="2C02C55783654B578358EE5D0459700922"/>
    <w:rsid w:val="00AA0CF7"/>
    <w:rPr>
      <w:rFonts w:eastAsiaTheme="minorHAnsi"/>
    </w:rPr>
  </w:style>
  <w:style w:type="paragraph" w:customStyle="1" w:styleId="266E0BA7C6BD49539E62F46A8840D3FE22">
    <w:name w:val="266E0BA7C6BD49539E62F46A8840D3FE22"/>
    <w:rsid w:val="00AA0CF7"/>
    <w:rPr>
      <w:rFonts w:eastAsiaTheme="minorHAnsi"/>
    </w:rPr>
  </w:style>
  <w:style w:type="paragraph" w:customStyle="1" w:styleId="8A9DB052E34D42839905D32D79CA143322">
    <w:name w:val="8A9DB052E34D42839905D32D79CA143322"/>
    <w:rsid w:val="00AA0CF7"/>
    <w:rPr>
      <w:rFonts w:eastAsiaTheme="minorHAnsi"/>
    </w:rPr>
  </w:style>
  <w:style w:type="paragraph" w:customStyle="1" w:styleId="ADD35C9E239D4C729F9378280FDE323922">
    <w:name w:val="ADD35C9E239D4C729F9378280FDE323922"/>
    <w:rsid w:val="00AA0CF7"/>
    <w:rPr>
      <w:rFonts w:eastAsiaTheme="minorHAnsi"/>
    </w:rPr>
  </w:style>
  <w:style w:type="paragraph" w:customStyle="1" w:styleId="46BB3A84DF8E41CEB6D219A67AFC1A8A22">
    <w:name w:val="46BB3A84DF8E41CEB6D219A67AFC1A8A22"/>
    <w:rsid w:val="00AA0CF7"/>
    <w:rPr>
      <w:rFonts w:eastAsiaTheme="minorHAnsi"/>
    </w:rPr>
  </w:style>
  <w:style w:type="paragraph" w:customStyle="1" w:styleId="EAC74402D52742E4B93947EB715E15F01">
    <w:name w:val="EAC74402D52742E4B93947EB715E15F01"/>
    <w:rsid w:val="00AA0CF7"/>
    <w:rPr>
      <w:rFonts w:eastAsiaTheme="minorHAnsi"/>
    </w:rPr>
  </w:style>
  <w:style w:type="paragraph" w:customStyle="1" w:styleId="5F8953CD1ED7464298FE5D69121E07331">
    <w:name w:val="5F8953CD1ED7464298FE5D69121E07331"/>
    <w:rsid w:val="00AA0CF7"/>
    <w:rPr>
      <w:rFonts w:eastAsiaTheme="minorHAnsi"/>
    </w:rPr>
  </w:style>
  <w:style w:type="paragraph" w:customStyle="1" w:styleId="AC61013F729049248128519EA8CBB3251">
    <w:name w:val="AC61013F729049248128519EA8CBB3251"/>
    <w:rsid w:val="00AA0CF7"/>
    <w:rPr>
      <w:rFonts w:eastAsiaTheme="minorHAnsi"/>
    </w:rPr>
  </w:style>
  <w:style w:type="paragraph" w:customStyle="1" w:styleId="958D2AC7DEBD4AF3A985CECD8F8D0C081">
    <w:name w:val="958D2AC7DEBD4AF3A985CECD8F8D0C081"/>
    <w:rsid w:val="00AA0CF7"/>
    <w:rPr>
      <w:rFonts w:eastAsiaTheme="minorHAnsi"/>
    </w:rPr>
  </w:style>
  <w:style w:type="paragraph" w:customStyle="1" w:styleId="6BC0339F1383484799A2D34E5AFA6E801">
    <w:name w:val="6BC0339F1383484799A2D34E5AFA6E801"/>
    <w:rsid w:val="00AA0CF7"/>
    <w:rPr>
      <w:rFonts w:eastAsiaTheme="minorHAnsi"/>
    </w:rPr>
  </w:style>
  <w:style w:type="paragraph" w:customStyle="1" w:styleId="33FE17FE822F4F8D8E54EEE80137E35D1">
    <w:name w:val="33FE17FE822F4F8D8E54EEE80137E35D1"/>
    <w:rsid w:val="00AA0CF7"/>
    <w:rPr>
      <w:rFonts w:eastAsiaTheme="minorHAnsi"/>
    </w:rPr>
  </w:style>
  <w:style w:type="paragraph" w:customStyle="1" w:styleId="6EE32A7D56934D339D8C9D95E3DB77761">
    <w:name w:val="6EE32A7D56934D339D8C9D95E3DB77761"/>
    <w:rsid w:val="00AA0CF7"/>
    <w:rPr>
      <w:rFonts w:eastAsiaTheme="minorHAnsi"/>
    </w:rPr>
  </w:style>
  <w:style w:type="paragraph" w:customStyle="1" w:styleId="C9B359B69F8546E4A147A115B59B043E1">
    <w:name w:val="C9B359B69F8546E4A147A115B59B043E1"/>
    <w:rsid w:val="00AA0CF7"/>
    <w:rPr>
      <w:rFonts w:eastAsiaTheme="minorHAnsi"/>
    </w:rPr>
  </w:style>
  <w:style w:type="paragraph" w:customStyle="1" w:styleId="1D3BC5D1AA2E4334ABC79604A07F7FA91">
    <w:name w:val="1D3BC5D1AA2E4334ABC79604A07F7FA91"/>
    <w:rsid w:val="00AA0CF7"/>
    <w:rPr>
      <w:rFonts w:eastAsiaTheme="minorHAnsi"/>
    </w:rPr>
  </w:style>
  <w:style w:type="paragraph" w:customStyle="1" w:styleId="76B1CCC7AA5F4CE2B2140EB2C450B1331">
    <w:name w:val="76B1CCC7AA5F4CE2B2140EB2C450B1331"/>
    <w:rsid w:val="00AA0CF7"/>
    <w:rPr>
      <w:rFonts w:eastAsiaTheme="minorHAnsi"/>
    </w:rPr>
  </w:style>
  <w:style w:type="paragraph" w:customStyle="1" w:styleId="54221C0985974F1E843DCB0F1E68DC401">
    <w:name w:val="54221C0985974F1E843DCB0F1E68DC401"/>
    <w:rsid w:val="00AA0CF7"/>
    <w:rPr>
      <w:rFonts w:eastAsiaTheme="minorHAnsi"/>
    </w:rPr>
  </w:style>
  <w:style w:type="paragraph" w:customStyle="1" w:styleId="01A5169A56B048CF87BAE9B1015FD87F1">
    <w:name w:val="01A5169A56B048CF87BAE9B1015FD87F1"/>
    <w:rsid w:val="00AA0CF7"/>
    <w:rPr>
      <w:rFonts w:eastAsiaTheme="minorHAnsi"/>
    </w:rPr>
  </w:style>
  <w:style w:type="paragraph" w:customStyle="1" w:styleId="DC667F010FEC4D8EB655F9F1518784E51">
    <w:name w:val="DC667F010FEC4D8EB655F9F1518784E51"/>
    <w:rsid w:val="00AA0CF7"/>
    <w:rPr>
      <w:rFonts w:eastAsiaTheme="minorHAnsi"/>
    </w:rPr>
  </w:style>
  <w:style w:type="paragraph" w:customStyle="1" w:styleId="6578CB0A92C145929EE0A87AAB583D4E1">
    <w:name w:val="6578CB0A92C145929EE0A87AAB583D4E1"/>
    <w:rsid w:val="00AA0CF7"/>
    <w:rPr>
      <w:rFonts w:eastAsiaTheme="minorHAnsi"/>
    </w:rPr>
  </w:style>
  <w:style w:type="paragraph" w:customStyle="1" w:styleId="F024DB0EEAD94C77836E71769DF3A9491">
    <w:name w:val="F024DB0EEAD94C77836E71769DF3A9491"/>
    <w:rsid w:val="00AA0CF7"/>
    <w:rPr>
      <w:rFonts w:eastAsiaTheme="minorHAnsi"/>
    </w:rPr>
  </w:style>
  <w:style w:type="paragraph" w:customStyle="1" w:styleId="4A8C0B4CB35247999DB70E9C9C9A92571">
    <w:name w:val="4A8C0B4CB35247999DB70E9C9C9A92571"/>
    <w:rsid w:val="00AA0CF7"/>
    <w:rPr>
      <w:rFonts w:eastAsiaTheme="minorHAnsi"/>
    </w:rPr>
  </w:style>
  <w:style w:type="paragraph" w:customStyle="1" w:styleId="7D01C5E624C947E3A324FE09D6086DFE1">
    <w:name w:val="7D01C5E624C947E3A324FE09D6086DFE1"/>
    <w:rsid w:val="00AA0CF7"/>
    <w:rPr>
      <w:rFonts w:eastAsiaTheme="minorHAnsi"/>
    </w:rPr>
  </w:style>
  <w:style w:type="paragraph" w:customStyle="1" w:styleId="EF5245EBC84242D99A14A3F4B6C82F891">
    <w:name w:val="EF5245EBC84242D99A14A3F4B6C82F891"/>
    <w:rsid w:val="00AA0CF7"/>
    <w:rPr>
      <w:rFonts w:eastAsiaTheme="minorHAnsi"/>
    </w:rPr>
  </w:style>
  <w:style w:type="paragraph" w:customStyle="1" w:styleId="B3EDEB238D754BA09BF78DC4EEB61A3E1">
    <w:name w:val="B3EDEB238D754BA09BF78DC4EEB61A3E1"/>
    <w:rsid w:val="00AA0CF7"/>
    <w:rPr>
      <w:rFonts w:eastAsiaTheme="minorHAnsi"/>
    </w:rPr>
  </w:style>
  <w:style w:type="paragraph" w:customStyle="1" w:styleId="202B545721644FB68D6C76DDFE67F84012">
    <w:name w:val="202B545721644FB68D6C76DDFE67F84012"/>
    <w:rsid w:val="00AA0CF7"/>
    <w:rPr>
      <w:rFonts w:eastAsiaTheme="minorHAnsi"/>
    </w:rPr>
  </w:style>
  <w:style w:type="paragraph" w:customStyle="1" w:styleId="D768203606594F0587D6B1EDAAD4271B6">
    <w:name w:val="D768203606594F0587D6B1EDAAD4271B6"/>
    <w:rsid w:val="00AA0CF7"/>
    <w:rPr>
      <w:rFonts w:eastAsiaTheme="minorHAnsi"/>
    </w:rPr>
  </w:style>
  <w:style w:type="paragraph" w:customStyle="1" w:styleId="62B1B559A70348D5B617358A50D1DB2C12">
    <w:name w:val="62B1B559A70348D5B617358A50D1DB2C12"/>
    <w:rsid w:val="00AA0CF7"/>
    <w:rPr>
      <w:rFonts w:eastAsiaTheme="minorHAnsi"/>
    </w:rPr>
  </w:style>
  <w:style w:type="paragraph" w:customStyle="1" w:styleId="700A6C24306F4A2880C68ADAEA59396D12">
    <w:name w:val="700A6C24306F4A2880C68ADAEA59396D12"/>
    <w:rsid w:val="00AA0CF7"/>
    <w:rPr>
      <w:rFonts w:eastAsiaTheme="minorHAnsi"/>
    </w:rPr>
  </w:style>
  <w:style w:type="paragraph" w:customStyle="1" w:styleId="3D68BEEF8B6C44EC88A9F35B5BAC38E820">
    <w:name w:val="3D68BEEF8B6C44EC88A9F35B5BAC38E820"/>
    <w:rsid w:val="00AA0CF7"/>
    <w:rPr>
      <w:rFonts w:eastAsiaTheme="minorHAnsi"/>
    </w:rPr>
  </w:style>
  <w:style w:type="paragraph" w:customStyle="1" w:styleId="1720DC3DD6884E40B711410A0515C86420">
    <w:name w:val="1720DC3DD6884E40B711410A0515C86420"/>
    <w:rsid w:val="00AA0CF7"/>
    <w:rPr>
      <w:rFonts w:eastAsiaTheme="minorHAnsi"/>
    </w:rPr>
  </w:style>
  <w:style w:type="paragraph" w:customStyle="1" w:styleId="42EB210FBD484D889988FAB7D975D53620">
    <w:name w:val="42EB210FBD484D889988FAB7D975D53620"/>
    <w:rsid w:val="00AA0CF7"/>
    <w:rPr>
      <w:rFonts w:eastAsiaTheme="minorHAnsi"/>
    </w:rPr>
  </w:style>
  <w:style w:type="paragraph" w:customStyle="1" w:styleId="10DF10B8B0D74649B9F551140CCC87E0">
    <w:name w:val="10DF10B8B0D74649B9F551140CCC87E0"/>
    <w:rsid w:val="00AA0CF7"/>
  </w:style>
  <w:style w:type="paragraph" w:customStyle="1" w:styleId="F65E53F2903C4345955A5110C9C3AF74">
    <w:name w:val="F65E53F2903C4345955A5110C9C3AF74"/>
    <w:rsid w:val="00AA0CF7"/>
  </w:style>
  <w:style w:type="paragraph" w:customStyle="1" w:styleId="C85DDB4B012B464B80C595EC1D66E292">
    <w:name w:val="C85DDB4B012B464B80C595EC1D66E292"/>
    <w:rsid w:val="00AA0C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CBE59E-F7F8-4950-B46D-F00995342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33</cp:revision>
  <dcterms:created xsi:type="dcterms:W3CDTF">2020-07-27T15:50:00Z</dcterms:created>
  <dcterms:modified xsi:type="dcterms:W3CDTF">2020-08-02T12:26:00Z</dcterms:modified>
</cp:coreProperties>
</file>